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63809" w:rsidRDefault="00163809" w:rsidP="00163809">
      <w:pPr>
        <w:pStyle w:val="Softweb-ProjectTitle"/>
      </w:pPr>
    </w:p>
    <w:p w:rsidR="002543D4" w:rsidRDefault="002543D4" w:rsidP="00163809">
      <w:pPr>
        <w:pStyle w:val="Softweb-ProjectTitle"/>
      </w:pPr>
    </w:p>
    <w:p w:rsidR="002543D4" w:rsidRDefault="002543D4" w:rsidP="00163809">
      <w:pPr>
        <w:pStyle w:val="Softweb-ProjectTitle"/>
      </w:pPr>
    </w:p>
    <w:p w:rsidR="00163809" w:rsidRPr="00780A0F" w:rsidRDefault="00163809" w:rsidP="00163809">
      <w:pPr>
        <w:jc w:val="right"/>
        <w:rPr>
          <w:color w:val="548DD4"/>
          <w:sz w:val="200"/>
          <w:szCs w:val="144"/>
        </w:rPr>
      </w:pPr>
      <w:bookmarkStart w:id="0" w:name="_Toc280711770"/>
      <w:bookmarkStart w:id="1" w:name="_Toc280713364"/>
      <w:bookmarkStart w:id="2" w:name="_Toc280714400"/>
      <w:r>
        <w:rPr>
          <w:noProof/>
          <w:color w:val="548DD4"/>
          <w:sz w:val="200"/>
          <w:szCs w:val="144"/>
        </w:rPr>
        <w:drawing>
          <wp:inline distT="0" distB="0" distL="0" distR="0">
            <wp:extent cx="2950555" cy="1525899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S_New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0555" cy="1525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bookmarkEnd w:id="1"/>
    <w:bookmarkEnd w:id="2"/>
    <w:p w:rsidR="00E918E5" w:rsidRPr="001525AA" w:rsidRDefault="00FE5A2D" w:rsidP="00163809">
      <w:pPr>
        <w:pStyle w:val="Subtitle"/>
        <w:jc w:val="right"/>
        <w:rPr>
          <w:rFonts w:asciiTheme="minorHAnsi" w:eastAsiaTheme="minorHAnsi" w:hAnsiTheme="minorHAnsi" w:cstheme="minorHAnsi"/>
          <w:b/>
          <w:i w:val="0"/>
          <w:iCs w:val="0"/>
          <w:color w:val="548DD4" w:themeColor="text2" w:themeTint="99"/>
          <w:spacing w:val="0"/>
          <w:sz w:val="40"/>
          <w:szCs w:val="40"/>
        </w:rPr>
      </w:pPr>
      <w:r>
        <w:rPr>
          <w:rFonts w:asciiTheme="minorHAnsi" w:eastAsiaTheme="minorHAnsi" w:hAnsiTheme="minorHAnsi" w:cstheme="minorHAnsi"/>
          <w:b/>
          <w:i w:val="0"/>
          <w:iCs w:val="0"/>
          <w:color w:val="548DD4" w:themeColor="text2" w:themeTint="99"/>
          <w:spacing w:val="0"/>
          <w:sz w:val="40"/>
          <w:szCs w:val="40"/>
        </w:rPr>
        <w:t xml:space="preserve">Smart </w:t>
      </w:r>
      <w:r w:rsidR="00055564">
        <w:rPr>
          <w:rFonts w:asciiTheme="minorHAnsi" w:eastAsiaTheme="minorHAnsi" w:hAnsiTheme="minorHAnsi" w:cstheme="minorHAnsi"/>
          <w:b/>
          <w:i w:val="0"/>
          <w:iCs w:val="0"/>
          <w:color w:val="548DD4" w:themeColor="text2" w:themeTint="99"/>
          <w:spacing w:val="0"/>
          <w:sz w:val="40"/>
          <w:szCs w:val="40"/>
        </w:rPr>
        <w:t>Fleet Monitoring System</w:t>
      </w:r>
    </w:p>
    <w:p w:rsidR="00163809" w:rsidRPr="007610A6" w:rsidRDefault="00354F75" w:rsidP="00163809">
      <w:pPr>
        <w:pStyle w:val="Subtitle"/>
        <w:jc w:val="right"/>
        <w:rPr>
          <w:rFonts w:asciiTheme="minorHAnsi" w:hAnsiTheme="minorHAnsi" w:cstheme="minorHAnsi"/>
          <w:b/>
          <w:sz w:val="28"/>
          <w:szCs w:val="36"/>
        </w:rPr>
      </w:pPr>
      <w:r>
        <w:rPr>
          <w:rFonts w:asciiTheme="minorHAnsi" w:hAnsiTheme="minorHAnsi" w:cstheme="minorHAnsi"/>
          <w:b/>
          <w:sz w:val="28"/>
          <w:szCs w:val="36"/>
        </w:rPr>
        <w:t>Functional Document</w:t>
      </w:r>
    </w:p>
    <w:p w:rsidR="00163809" w:rsidRPr="007610A6" w:rsidRDefault="00163809" w:rsidP="00163809">
      <w:pPr>
        <w:rPr>
          <w:rFonts w:cstheme="minorHAnsi"/>
          <w:sz w:val="18"/>
        </w:rPr>
      </w:pPr>
    </w:p>
    <w:p w:rsidR="00163809" w:rsidRPr="007610A6" w:rsidRDefault="00163809" w:rsidP="00163809">
      <w:pPr>
        <w:jc w:val="right"/>
        <w:rPr>
          <w:rFonts w:cstheme="minorHAnsi"/>
          <w:b/>
          <w:sz w:val="24"/>
          <w:szCs w:val="24"/>
        </w:rPr>
      </w:pPr>
      <w:bookmarkStart w:id="3" w:name="_Toc280711772"/>
      <w:bookmarkStart w:id="4" w:name="_Toc280713366"/>
      <w:bookmarkStart w:id="5" w:name="_Toc280714402"/>
      <w:r w:rsidRPr="007610A6">
        <w:rPr>
          <w:rFonts w:cstheme="minorHAnsi"/>
          <w:b/>
          <w:sz w:val="24"/>
          <w:szCs w:val="24"/>
        </w:rPr>
        <w:t xml:space="preserve">Date: </w:t>
      </w:r>
      <w:bookmarkEnd w:id="3"/>
      <w:bookmarkEnd w:id="4"/>
      <w:bookmarkEnd w:id="5"/>
      <w:r w:rsidR="00055564">
        <w:rPr>
          <w:rFonts w:cstheme="minorHAnsi"/>
          <w:b/>
          <w:sz w:val="24"/>
          <w:szCs w:val="24"/>
        </w:rPr>
        <w:t>August</w:t>
      </w:r>
      <w:r w:rsidR="002543D4">
        <w:rPr>
          <w:rFonts w:cstheme="minorHAnsi"/>
          <w:b/>
          <w:sz w:val="24"/>
          <w:szCs w:val="24"/>
        </w:rPr>
        <w:t xml:space="preserve"> 13</w:t>
      </w:r>
      <w:r w:rsidR="00354F75">
        <w:rPr>
          <w:rFonts w:cstheme="minorHAnsi"/>
          <w:b/>
          <w:sz w:val="24"/>
          <w:szCs w:val="24"/>
        </w:rPr>
        <w:t>, 2020</w:t>
      </w:r>
    </w:p>
    <w:p w:rsidR="00354F75" w:rsidRDefault="00163809" w:rsidP="00354F75">
      <w:pPr>
        <w:spacing w:after="0"/>
      </w:pPr>
      <w: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eastAsia="en-US"/>
        </w:rPr>
        <w:id w:val="1309753009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:rsidR="00354F75" w:rsidRDefault="00354F75">
          <w:pPr>
            <w:pStyle w:val="TOCHeading"/>
          </w:pPr>
          <w:r>
            <w:t>Contents</w:t>
          </w:r>
        </w:p>
        <w:p w:rsidR="008169D6" w:rsidRDefault="00046D1D">
          <w:pPr>
            <w:pStyle w:val="TOC2"/>
            <w:tabs>
              <w:tab w:val="left" w:pos="660"/>
              <w:tab w:val="right" w:leader="dot" w:pos="9350"/>
            </w:tabs>
            <w:rPr>
              <w:noProof/>
            </w:rPr>
          </w:pPr>
          <w:r>
            <w:fldChar w:fldCharType="begin"/>
          </w:r>
          <w:r w:rsidR="00354F75">
            <w:instrText xml:space="preserve"> TOC \o "1-3" \h \z \u </w:instrText>
          </w:r>
          <w:r>
            <w:fldChar w:fldCharType="separate"/>
          </w:r>
          <w:hyperlink w:anchor="_Toc48673292" w:history="1">
            <w:r w:rsidR="008169D6" w:rsidRPr="009977F7">
              <w:rPr>
                <w:rStyle w:val="Hyperlink"/>
                <w:noProof/>
              </w:rPr>
              <w:t>1.</w:t>
            </w:r>
            <w:r w:rsidR="008169D6">
              <w:rPr>
                <w:noProof/>
              </w:rPr>
              <w:tab/>
            </w:r>
            <w:r w:rsidR="008169D6" w:rsidRPr="009977F7">
              <w:rPr>
                <w:rStyle w:val="Hyperlink"/>
                <w:noProof/>
              </w:rPr>
              <w:t>Trip Dashboard</w:t>
            </w:r>
            <w:r w:rsidR="008169D6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8169D6">
              <w:rPr>
                <w:noProof/>
                <w:webHidden/>
              </w:rPr>
              <w:instrText xml:space="preserve"> PAGEREF _Toc48673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169D6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169D6" w:rsidRDefault="007A1A46">
          <w:pPr>
            <w:pStyle w:val="TOC2"/>
            <w:tabs>
              <w:tab w:val="left" w:pos="660"/>
              <w:tab w:val="right" w:leader="dot" w:pos="9350"/>
            </w:tabs>
            <w:rPr>
              <w:noProof/>
            </w:rPr>
          </w:pPr>
          <w:hyperlink w:anchor="_Toc48673293" w:history="1">
            <w:r w:rsidR="008169D6" w:rsidRPr="009977F7">
              <w:rPr>
                <w:rStyle w:val="Hyperlink"/>
                <w:noProof/>
              </w:rPr>
              <w:t>2.</w:t>
            </w:r>
            <w:r w:rsidR="008169D6">
              <w:rPr>
                <w:noProof/>
              </w:rPr>
              <w:tab/>
            </w:r>
            <w:r w:rsidR="008169D6" w:rsidRPr="009977F7">
              <w:rPr>
                <w:rStyle w:val="Hyperlink"/>
                <w:noProof/>
              </w:rPr>
              <w:t>Fleet Dashboard</w:t>
            </w:r>
            <w:r w:rsidR="008169D6">
              <w:rPr>
                <w:noProof/>
                <w:webHidden/>
              </w:rPr>
              <w:tab/>
            </w:r>
            <w:r w:rsidR="00046D1D">
              <w:rPr>
                <w:noProof/>
                <w:webHidden/>
              </w:rPr>
              <w:fldChar w:fldCharType="begin"/>
            </w:r>
            <w:r w:rsidR="008169D6">
              <w:rPr>
                <w:noProof/>
                <w:webHidden/>
              </w:rPr>
              <w:instrText xml:space="preserve"> PAGEREF _Toc48673293 \h </w:instrText>
            </w:r>
            <w:r w:rsidR="00046D1D">
              <w:rPr>
                <w:noProof/>
                <w:webHidden/>
              </w:rPr>
            </w:r>
            <w:r w:rsidR="00046D1D">
              <w:rPr>
                <w:noProof/>
                <w:webHidden/>
              </w:rPr>
              <w:fldChar w:fldCharType="separate"/>
            </w:r>
            <w:r w:rsidR="008169D6">
              <w:rPr>
                <w:noProof/>
                <w:webHidden/>
              </w:rPr>
              <w:t>5</w:t>
            </w:r>
            <w:r w:rsidR="00046D1D">
              <w:rPr>
                <w:noProof/>
                <w:webHidden/>
              </w:rPr>
              <w:fldChar w:fldCharType="end"/>
            </w:r>
          </w:hyperlink>
        </w:p>
        <w:p w:rsidR="008169D6" w:rsidRDefault="007A1A46">
          <w:pPr>
            <w:pStyle w:val="TOC2"/>
            <w:tabs>
              <w:tab w:val="left" w:pos="660"/>
              <w:tab w:val="right" w:leader="dot" w:pos="9350"/>
            </w:tabs>
            <w:rPr>
              <w:noProof/>
            </w:rPr>
          </w:pPr>
          <w:hyperlink w:anchor="_Toc48673294" w:history="1">
            <w:r w:rsidR="008169D6" w:rsidRPr="009977F7">
              <w:rPr>
                <w:rStyle w:val="Hyperlink"/>
                <w:noProof/>
              </w:rPr>
              <w:t>3.</w:t>
            </w:r>
            <w:r w:rsidR="008169D6">
              <w:rPr>
                <w:noProof/>
              </w:rPr>
              <w:tab/>
            </w:r>
            <w:r w:rsidR="008169D6" w:rsidRPr="009977F7">
              <w:rPr>
                <w:rStyle w:val="Hyperlink"/>
                <w:noProof/>
              </w:rPr>
              <w:t>Driver Dashboard</w:t>
            </w:r>
            <w:r w:rsidR="008169D6">
              <w:rPr>
                <w:noProof/>
                <w:webHidden/>
              </w:rPr>
              <w:tab/>
            </w:r>
            <w:r w:rsidR="00046D1D">
              <w:rPr>
                <w:noProof/>
                <w:webHidden/>
              </w:rPr>
              <w:fldChar w:fldCharType="begin"/>
            </w:r>
            <w:r w:rsidR="008169D6">
              <w:rPr>
                <w:noProof/>
                <w:webHidden/>
              </w:rPr>
              <w:instrText xml:space="preserve"> PAGEREF _Toc48673294 \h </w:instrText>
            </w:r>
            <w:r w:rsidR="00046D1D">
              <w:rPr>
                <w:noProof/>
                <w:webHidden/>
              </w:rPr>
            </w:r>
            <w:r w:rsidR="00046D1D">
              <w:rPr>
                <w:noProof/>
                <w:webHidden/>
              </w:rPr>
              <w:fldChar w:fldCharType="separate"/>
            </w:r>
            <w:r w:rsidR="008169D6">
              <w:rPr>
                <w:noProof/>
                <w:webHidden/>
              </w:rPr>
              <w:t>7</w:t>
            </w:r>
            <w:r w:rsidR="00046D1D">
              <w:rPr>
                <w:noProof/>
                <w:webHidden/>
              </w:rPr>
              <w:fldChar w:fldCharType="end"/>
            </w:r>
          </w:hyperlink>
        </w:p>
        <w:p w:rsidR="008169D6" w:rsidRDefault="007A1A46">
          <w:pPr>
            <w:pStyle w:val="TOC2"/>
            <w:tabs>
              <w:tab w:val="left" w:pos="660"/>
              <w:tab w:val="right" w:leader="dot" w:pos="9350"/>
            </w:tabs>
            <w:rPr>
              <w:noProof/>
            </w:rPr>
          </w:pPr>
          <w:hyperlink w:anchor="_Toc48673295" w:history="1">
            <w:r w:rsidR="008169D6" w:rsidRPr="009977F7">
              <w:rPr>
                <w:rStyle w:val="Hyperlink"/>
                <w:noProof/>
              </w:rPr>
              <w:t>4.</w:t>
            </w:r>
            <w:r w:rsidR="008169D6">
              <w:rPr>
                <w:noProof/>
              </w:rPr>
              <w:tab/>
            </w:r>
            <w:r w:rsidR="008169D6" w:rsidRPr="009977F7">
              <w:rPr>
                <w:rStyle w:val="Hyperlink"/>
                <w:noProof/>
              </w:rPr>
              <w:t>Add Trip</w:t>
            </w:r>
            <w:r w:rsidR="008169D6">
              <w:rPr>
                <w:noProof/>
                <w:webHidden/>
              </w:rPr>
              <w:tab/>
            </w:r>
            <w:r w:rsidR="00046D1D">
              <w:rPr>
                <w:noProof/>
                <w:webHidden/>
              </w:rPr>
              <w:fldChar w:fldCharType="begin"/>
            </w:r>
            <w:r w:rsidR="008169D6">
              <w:rPr>
                <w:noProof/>
                <w:webHidden/>
              </w:rPr>
              <w:instrText xml:space="preserve"> PAGEREF _Toc48673295 \h </w:instrText>
            </w:r>
            <w:r w:rsidR="00046D1D">
              <w:rPr>
                <w:noProof/>
                <w:webHidden/>
              </w:rPr>
            </w:r>
            <w:r w:rsidR="00046D1D">
              <w:rPr>
                <w:noProof/>
                <w:webHidden/>
              </w:rPr>
              <w:fldChar w:fldCharType="separate"/>
            </w:r>
            <w:r w:rsidR="008169D6">
              <w:rPr>
                <w:noProof/>
                <w:webHidden/>
              </w:rPr>
              <w:t>9</w:t>
            </w:r>
            <w:r w:rsidR="00046D1D">
              <w:rPr>
                <w:noProof/>
                <w:webHidden/>
              </w:rPr>
              <w:fldChar w:fldCharType="end"/>
            </w:r>
          </w:hyperlink>
        </w:p>
        <w:p w:rsidR="008169D6" w:rsidRDefault="007A1A46">
          <w:pPr>
            <w:pStyle w:val="TOC2"/>
            <w:tabs>
              <w:tab w:val="left" w:pos="660"/>
              <w:tab w:val="right" w:leader="dot" w:pos="9350"/>
            </w:tabs>
            <w:rPr>
              <w:noProof/>
            </w:rPr>
          </w:pPr>
          <w:hyperlink w:anchor="_Toc48673296" w:history="1">
            <w:r w:rsidR="008169D6" w:rsidRPr="009977F7">
              <w:rPr>
                <w:rStyle w:val="Hyperlink"/>
                <w:noProof/>
              </w:rPr>
              <w:t>5.</w:t>
            </w:r>
            <w:r w:rsidR="008169D6">
              <w:rPr>
                <w:noProof/>
              </w:rPr>
              <w:tab/>
            </w:r>
            <w:r w:rsidR="008169D6" w:rsidRPr="009977F7">
              <w:rPr>
                <w:rStyle w:val="Hyperlink"/>
                <w:noProof/>
              </w:rPr>
              <w:t>Add Fleet</w:t>
            </w:r>
            <w:r w:rsidR="008169D6">
              <w:rPr>
                <w:noProof/>
                <w:webHidden/>
              </w:rPr>
              <w:tab/>
            </w:r>
            <w:r w:rsidR="00046D1D">
              <w:rPr>
                <w:noProof/>
                <w:webHidden/>
              </w:rPr>
              <w:fldChar w:fldCharType="begin"/>
            </w:r>
            <w:r w:rsidR="008169D6">
              <w:rPr>
                <w:noProof/>
                <w:webHidden/>
              </w:rPr>
              <w:instrText xml:space="preserve"> PAGEREF _Toc48673296 \h </w:instrText>
            </w:r>
            <w:r w:rsidR="00046D1D">
              <w:rPr>
                <w:noProof/>
                <w:webHidden/>
              </w:rPr>
            </w:r>
            <w:r w:rsidR="00046D1D">
              <w:rPr>
                <w:noProof/>
                <w:webHidden/>
              </w:rPr>
              <w:fldChar w:fldCharType="separate"/>
            </w:r>
            <w:r w:rsidR="008169D6">
              <w:rPr>
                <w:noProof/>
                <w:webHidden/>
              </w:rPr>
              <w:t>11</w:t>
            </w:r>
            <w:r w:rsidR="00046D1D">
              <w:rPr>
                <w:noProof/>
                <w:webHidden/>
              </w:rPr>
              <w:fldChar w:fldCharType="end"/>
            </w:r>
          </w:hyperlink>
        </w:p>
        <w:p w:rsidR="008169D6" w:rsidRDefault="007A1A46">
          <w:pPr>
            <w:pStyle w:val="TOC2"/>
            <w:tabs>
              <w:tab w:val="left" w:pos="660"/>
              <w:tab w:val="right" w:leader="dot" w:pos="9350"/>
            </w:tabs>
            <w:rPr>
              <w:noProof/>
            </w:rPr>
          </w:pPr>
          <w:hyperlink w:anchor="_Toc48673297" w:history="1">
            <w:r w:rsidR="008169D6" w:rsidRPr="009977F7">
              <w:rPr>
                <w:rStyle w:val="Hyperlink"/>
                <w:noProof/>
              </w:rPr>
              <w:t>6.</w:t>
            </w:r>
            <w:r w:rsidR="008169D6">
              <w:rPr>
                <w:noProof/>
              </w:rPr>
              <w:tab/>
            </w:r>
            <w:r w:rsidR="008169D6" w:rsidRPr="009977F7">
              <w:rPr>
                <w:rStyle w:val="Hyperlink"/>
                <w:noProof/>
              </w:rPr>
              <w:t>Add Driver</w:t>
            </w:r>
            <w:r w:rsidR="008169D6">
              <w:rPr>
                <w:noProof/>
                <w:webHidden/>
              </w:rPr>
              <w:tab/>
            </w:r>
            <w:r w:rsidR="00046D1D">
              <w:rPr>
                <w:noProof/>
                <w:webHidden/>
              </w:rPr>
              <w:fldChar w:fldCharType="begin"/>
            </w:r>
            <w:r w:rsidR="008169D6">
              <w:rPr>
                <w:noProof/>
                <w:webHidden/>
              </w:rPr>
              <w:instrText xml:space="preserve"> PAGEREF _Toc48673297 \h </w:instrText>
            </w:r>
            <w:r w:rsidR="00046D1D">
              <w:rPr>
                <w:noProof/>
                <w:webHidden/>
              </w:rPr>
            </w:r>
            <w:r w:rsidR="00046D1D">
              <w:rPr>
                <w:noProof/>
                <w:webHidden/>
              </w:rPr>
              <w:fldChar w:fldCharType="separate"/>
            </w:r>
            <w:r w:rsidR="008169D6">
              <w:rPr>
                <w:noProof/>
                <w:webHidden/>
              </w:rPr>
              <w:t>13</w:t>
            </w:r>
            <w:r w:rsidR="00046D1D">
              <w:rPr>
                <w:noProof/>
                <w:webHidden/>
              </w:rPr>
              <w:fldChar w:fldCharType="end"/>
            </w:r>
          </w:hyperlink>
        </w:p>
        <w:p w:rsidR="00354F75" w:rsidRDefault="00046D1D">
          <w:r>
            <w:rPr>
              <w:b/>
              <w:bCs/>
              <w:noProof/>
            </w:rPr>
            <w:fldChar w:fldCharType="end"/>
          </w:r>
        </w:p>
      </w:sdtContent>
    </w:sdt>
    <w:p w:rsidR="00354F75" w:rsidRDefault="00354F75" w:rsidP="00354F75">
      <w:pPr>
        <w:spacing w:after="0"/>
        <w:rPr>
          <w:b/>
        </w:rPr>
      </w:pPr>
    </w:p>
    <w:p w:rsidR="00354F75" w:rsidRDefault="00354F75" w:rsidP="00354F75">
      <w:pPr>
        <w:spacing w:after="0"/>
        <w:rPr>
          <w:b/>
        </w:rPr>
      </w:pPr>
    </w:p>
    <w:p w:rsidR="00354F75" w:rsidRDefault="00354F75" w:rsidP="00354F75">
      <w:pPr>
        <w:spacing w:after="0"/>
        <w:rPr>
          <w:b/>
        </w:rPr>
      </w:pPr>
    </w:p>
    <w:p w:rsidR="00354F75" w:rsidRDefault="00354F75" w:rsidP="00354F75">
      <w:pPr>
        <w:spacing w:after="0"/>
        <w:rPr>
          <w:b/>
        </w:rPr>
      </w:pPr>
    </w:p>
    <w:p w:rsidR="00354F75" w:rsidRDefault="00354F75" w:rsidP="00354F75">
      <w:pPr>
        <w:spacing w:after="0"/>
        <w:rPr>
          <w:b/>
        </w:rPr>
      </w:pPr>
    </w:p>
    <w:p w:rsidR="00354F75" w:rsidRDefault="00354F75" w:rsidP="00354F75">
      <w:pPr>
        <w:spacing w:after="0"/>
        <w:rPr>
          <w:b/>
        </w:rPr>
      </w:pPr>
    </w:p>
    <w:p w:rsidR="00354F75" w:rsidRDefault="00354F75" w:rsidP="00354F75">
      <w:pPr>
        <w:spacing w:after="0"/>
        <w:rPr>
          <w:b/>
        </w:rPr>
      </w:pPr>
    </w:p>
    <w:p w:rsidR="00354F75" w:rsidRDefault="00354F75" w:rsidP="00354F75">
      <w:pPr>
        <w:spacing w:after="0"/>
        <w:rPr>
          <w:b/>
        </w:rPr>
      </w:pPr>
    </w:p>
    <w:p w:rsidR="00354F75" w:rsidRDefault="00354F75" w:rsidP="00354F75">
      <w:pPr>
        <w:spacing w:after="0"/>
        <w:rPr>
          <w:b/>
        </w:rPr>
      </w:pPr>
    </w:p>
    <w:p w:rsidR="00354F75" w:rsidRDefault="00354F75" w:rsidP="00354F75">
      <w:pPr>
        <w:spacing w:after="0"/>
        <w:rPr>
          <w:b/>
        </w:rPr>
      </w:pPr>
    </w:p>
    <w:p w:rsidR="00354F75" w:rsidRDefault="00354F75" w:rsidP="00354F75">
      <w:pPr>
        <w:spacing w:after="0"/>
        <w:rPr>
          <w:b/>
        </w:rPr>
      </w:pPr>
    </w:p>
    <w:p w:rsidR="00354F75" w:rsidRDefault="00354F75" w:rsidP="00354F75">
      <w:pPr>
        <w:spacing w:after="0"/>
        <w:rPr>
          <w:b/>
        </w:rPr>
      </w:pPr>
    </w:p>
    <w:p w:rsidR="00354F75" w:rsidRDefault="00354F75" w:rsidP="00354F75">
      <w:pPr>
        <w:spacing w:after="0"/>
        <w:rPr>
          <w:b/>
        </w:rPr>
      </w:pPr>
    </w:p>
    <w:p w:rsidR="00354F75" w:rsidRDefault="00354F75" w:rsidP="00354F75">
      <w:pPr>
        <w:spacing w:after="0"/>
        <w:rPr>
          <w:b/>
        </w:rPr>
      </w:pPr>
    </w:p>
    <w:p w:rsidR="00354F75" w:rsidRDefault="00354F75" w:rsidP="00354F75">
      <w:pPr>
        <w:spacing w:after="0"/>
        <w:rPr>
          <w:b/>
        </w:rPr>
      </w:pPr>
    </w:p>
    <w:p w:rsidR="00354F75" w:rsidRDefault="00354F75" w:rsidP="00354F75">
      <w:pPr>
        <w:spacing w:after="0"/>
        <w:rPr>
          <w:b/>
        </w:rPr>
      </w:pPr>
    </w:p>
    <w:p w:rsidR="00354F75" w:rsidRDefault="00354F75" w:rsidP="00354F75">
      <w:pPr>
        <w:spacing w:after="0"/>
        <w:rPr>
          <w:b/>
        </w:rPr>
      </w:pPr>
    </w:p>
    <w:p w:rsidR="00354F75" w:rsidRDefault="00354F75" w:rsidP="00354F75">
      <w:pPr>
        <w:spacing w:after="0"/>
        <w:rPr>
          <w:b/>
        </w:rPr>
      </w:pPr>
    </w:p>
    <w:p w:rsidR="00354F75" w:rsidRDefault="00354F75" w:rsidP="00354F75">
      <w:pPr>
        <w:spacing w:after="0"/>
        <w:rPr>
          <w:b/>
        </w:rPr>
      </w:pPr>
    </w:p>
    <w:p w:rsidR="00354F75" w:rsidRDefault="00354F75" w:rsidP="00354F75">
      <w:pPr>
        <w:spacing w:after="0"/>
        <w:rPr>
          <w:b/>
        </w:rPr>
      </w:pPr>
    </w:p>
    <w:p w:rsidR="00354F75" w:rsidRDefault="00354F75" w:rsidP="00354F75">
      <w:pPr>
        <w:spacing w:after="0"/>
        <w:rPr>
          <w:b/>
        </w:rPr>
      </w:pPr>
    </w:p>
    <w:p w:rsidR="00354F75" w:rsidRDefault="00354F75" w:rsidP="00354F75">
      <w:pPr>
        <w:spacing w:after="0"/>
        <w:rPr>
          <w:b/>
        </w:rPr>
      </w:pPr>
    </w:p>
    <w:p w:rsidR="00354F75" w:rsidRDefault="00354F75" w:rsidP="00354F75">
      <w:pPr>
        <w:spacing w:after="0"/>
        <w:rPr>
          <w:b/>
        </w:rPr>
      </w:pPr>
    </w:p>
    <w:p w:rsidR="00354F75" w:rsidRDefault="00354F75" w:rsidP="00354F75">
      <w:pPr>
        <w:spacing w:after="0"/>
        <w:rPr>
          <w:b/>
        </w:rPr>
      </w:pPr>
    </w:p>
    <w:p w:rsidR="00354F75" w:rsidRDefault="00354F75" w:rsidP="00354F75">
      <w:pPr>
        <w:spacing w:after="0"/>
        <w:rPr>
          <w:b/>
        </w:rPr>
      </w:pPr>
    </w:p>
    <w:p w:rsidR="00354F75" w:rsidRDefault="00354F75" w:rsidP="00354F75">
      <w:pPr>
        <w:spacing w:after="0"/>
        <w:rPr>
          <w:b/>
        </w:rPr>
      </w:pPr>
    </w:p>
    <w:p w:rsidR="00354F75" w:rsidRDefault="00354F75" w:rsidP="00354F75">
      <w:pPr>
        <w:spacing w:after="0"/>
        <w:rPr>
          <w:b/>
        </w:rPr>
      </w:pPr>
    </w:p>
    <w:p w:rsidR="00354F75" w:rsidRDefault="00354F75" w:rsidP="00354F75">
      <w:pPr>
        <w:spacing w:after="0"/>
        <w:rPr>
          <w:b/>
        </w:rPr>
      </w:pPr>
    </w:p>
    <w:p w:rsidR="00354F75" w:rsidRDefault="00354F75" w:rsidP="00354F75">
      <w:pPr>
        <w:spacing w:after="0"/>
        <w:rPr>
          <w:b/>
        </w:rPr>
      </w:pPr>
    </w:p>
    <w:p w:rsidR="00354F75" w:rsidRDefault="00354F75" w:rsidP="00354F75">
      <w:pPr>
        <w:spacing w:after="0"/>
        <w:rPr>
          <w:b/>
        </w:rPr>
      </w:pPr>
    </w:p>
    <w:p w:rsidR="00354F75" w:rsidRDefault="00055564" w:rsidP="00CA792A">
      <w:pPr>
        <w:pStyle w:val="Heading2"/>
        <w:numPr>
          <w:ilvl w:val="0"/>
          <w:numId w:val="27"/>
        </w:numPr>
      </w:pPr>
      <w:bookmarkStart w:id="6" w:name="_Toc48673292"/>
      <w:r>
        <w:lastRenderedPageBreak/>
        <w:t xml:space="preserve">Trip </w:t>
      </w:r>
      <w:r w:rsidR="00354F75" w:rsidRPr="00C9575D">
        <w:t>Dashboard</w:t>
      </w:r>
      <w:bookmarkEnd w:id="6"/>
    </w:p>
    <w:p w:rsidR="00354F75" w:rsidRDefault="00354F75" w:rsidP="00CA792A">
      <w:pPr>
        <w:spacing w:after="0"/>
        <w:ind w:left="720"/>
      </w:pPr>
      <w:r>
        <w:t xml:space="preserve">This screen will show KPI’s related to </w:t>
      </w:r>
      <w:r w:rsidR="00B616BD">
        <w:t>on-going trip with its ID</w:t>
      </w:r>
      <w:r>
        <w:t xml:space="preserve">. It will </w:t>
      </w:r>
      <w:r w:rsidR="000D7F64">
        <w:t xml:space="preserve">show </w:t>
      </w:r>
      <w:r w:rsidR="00B616BD">
        <w:t xml:space="preserve">Current Trip, Vehicle Monitoring, Driver Details, </w:t>
      </w:r>
      <w:r w:rsidR="00C425B4">
        <w:t>Weather KPIs</w:t>
      </w:r>
      <w:r w:rsidR="00311D7F">
        <w:t>,</w:t>
      </w:r>
      <w:r w:rsidR="00B616BD">
        <w:t xml:space="preserve"> and also Alerts related to each trip</w:t>
      </w:r>
      <w:r>
        <w:t>.</w:t>
      </w:r>
    </w:p>
    <w:p w:rsidR="00354F75" w:rsidRDefault="00055564" w:rsidP="004F54CB">
      <w:pPr>
        <w:spacing w:after="0"/>
        <w:jc w:val="center"/>
      </w:pPr>
      <w:r>
        <w:rPr>
          <w:noProof/>
        </w:rPr>
        <w:drawing>
          <wp:inline distT="0" distB="0" distL="0" distR="0">
            <wp:extent cx="6292555" cy="7329213"/>
            <wp:effectExtent l="19050" t="0" r="0" b="0"/>
            <wp:docPr id="7" name="Picture 6" descr="3. Trip Dashboar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 Trip Dashboard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292555" cy="7329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11D8" w:rsidRDefault="00FE11D8" w:rsidP="00FE11D8">
      <w:pPr>
        <w:jc w:val="center"/>
        <w:rPr>
          <w:rFonts w:cstheme="minorHAnsi"/>
          <w:i/>
        </w:rPr>
      </w:pPr>
      <w:r>
        <w:rPr>
          <w:rFonts w:cstheme="minorHAnsi"/>
          <w:i/>
        </w:rPr>
        <w:t>[Screen 1: Trip Dashboard</w:t>
      </w:r>
      <w:r w:rsidRPr="00552EE8">
        <w:rPr>
          <w:rFonts w:cstheme="minorHAnsi"/>
          <w:i/>
        </w:rPr>
        <w:t>]</w:t>
      </w:r>
    </w:p>
    <w:p w:rsidR="0024358D" w:rsidRDefault="0024358D" w:rsidP="0024358D">
      <w:pPr>
        <w:ind w:left="720"/>
        <w:rPr>
          <w:rFonts w:cstheme="minorHAnsi"/>
        </w:rPr>
      </w:pPr>
      <w:r w:rsidRPr="0024358D">
        <w:rPr>
          <w:b/>
        </w:rPr>
        <w:lastRenderedPageBreak/>
        <w:t>Map</w:t>
      </w:r>
      <w:r>
        <w:rPr>
          <w:b/>
        </w:rPr>
        <w:t>:</w:t>
      </w:r>
      <w:r>
        <w:rPr>
          <w:rFonts w:cstheme="minorHAnsi"/>
        </w:rPr>
        <w:t xml:space="preserve"> </w:t>
      </w:r>
      <w:r w:rsidRPr="0024358D">
        <w:rPr>
          <w:rFonts w:cstheme="minorHAnsi"/>
        </w:rPr>
        <w:t xml:space="preserve">The user </w:t>
      </w:r>
      <w:r>
        <w:rPr>
          <w:rFonts w:cstheme="minorHAnsi"/>
        </w:rPr>
        <w:t>will able</w:t>
      </w:r>
      <w:r w:rsidRPr="0024358D">
        <w:rPr>
          <w:rFonts w:cstheme="minorHAnsi"/>
        </w:rPr>
        <w:t xml:space="preserve"> to view the current trip on the map and able to locate where the fleet is currently with Source and Destination.</w:t>
      </w:r>
      <w:r>
        <w:rPr>
          <w:rFonts w:cstheme="minorHAnsi"/>
        </w:rPr>
        <w:t xml:space="preserve"> </w:t>
      </w:r>
      <w:r w:rsidRPr="0024358D">
        <w:rPr>
          <w:rFonts w:cstheme="minorHAnsi"/>
        </w:rPr>
        <w:t xml:space="preserve">Clicking on Fleet, the user </w:t>
      </w:r>
      <w:r w:rsidR="00F45FC5">
        <w:rPr>
          <w:rFonts w:cstheme="minorHAnsi"/>
        </w:rPr>
        <w:t>will</w:t>
      </w:r>
      <w:r w:rsidRPr="0024358D">
        <w:rPr>
          <w:rFonts w:cstheme="minorHAnsi"/>
        </w:rPr>
        <w:t xml:space="preserve"> able to view the </w:t>
      </w:r>
      <w:r>
        <w:rPr>
          <w:rFonts w:cstheme="minorHAnsi"/>
        </w:rPr>
        <w:t>fleet information</w:t>
      </w:r>
    </w:p>
    <w:p w:rsidR="0024358D" w:rsidRDefault="0024358D" w:rsidP="0024358D">
      <w:pPr>
        <w:ind w:left="720"/>
        <w:rPr>
          <w:rFonts w:cstheme="minorHAnsi"/>
        </w:rPr>
      </w:pPr>
      <w:r w:rsidRPr="0024358D">
        <w:rPr>
          <w:b/>
        </w:rPr>
        <w:t>Current Trip</w:t>
      </w:r>
      <w:r>
        <w:rPr>
          <w:b/>
        </w:rPr>
        <w:t>:</w:t>
      </w:r>
      <w:r w:rsidRPr="0024358D">
        <w:rPr>
          <w:rFonts w:cstheme="minorHAnsi"/>
        </w:rPr>
        <w:t xml:space="preserve"> This KPI </w:t>
      </w:r>
      <w:r>
        <w:rPr>
          <w:rFonts w:cstheme="minorHAnsi"/>
        </w:rPr>
        <w:t>will</w:t>
      </w:r>
      <w:r w:rsidRPr="0024358D">
        <w:rPr>
          <w:rFonts w:cstheme="minorHAnsi"/>
        </w:rPr>
        <w:t xml:space="preserve"> </w:t>
      </w:r>
      <w:r>
        <w:rPr>
          <w:rFonts w:cstheme="minorHAnsi"/>
        </w:rPr>
        <w:t>show</w:t>
      </w:r>
      <w:r w:rsidRPr="0024358D">
        <w:rPr>
          <w:rFonts w:cstheme="minorHAnsi"/>
        </w:rPr>
        <w:t xml:space="preserve"> the statistics related to Current on-going Trip</w:t>
      </w:r>
      <w:r>
        <w:rPr>
          <w:rFonts w:cstheme="minorHAnsi"/>
        </w:rPr>
        <w:t xml:space="preserve"> like </w:t>
      </w:r>
      <w:r w:rsidR="005F61E2">
        <w:rPr>
          <w:rFonts w:cstheme="minorHAnsi"/>
        </w:rPr>
        <w:t>Trip P</w:t>
      </w:r>
      <w:r w:rsidRPr="0024358D">
        <w:rPr>
          <w:rFonts w:cstheme="minorHAnsi"/>
        </w:rPr>
        <w:t>rogress statistics</w:t>
      </w:r>
      <w:r>
        <w:rPr>
          <w:rFonts w:cstheme="minorHAnsi"/>
        </w:rPr>
        <w:t xml:space="preserve">, </w:t>
      </w:r>
      <w:r w:rsidRPr="0024358D">
        <w:rPr>
          <w:rFonts w:cstheme="minorHAnsi"/>
        </w:rPr>
        <w:t>Source Location Details (Trip Started Date-Time &amp; Address)</w:t>
      </w:r>
      <w:r>
        <w:rPr>
          <w:rFonts w:cstheme="minorHAnsi"/>
        </w:rPr>
        <w:t xml:space="preserve">, </w:t>
      </w:r>
      <w:r w:rsidRPr="0024358D">
        <w:rPr>
          <w:rFonts w:cstheme="minorHAnsi"/>
        </w:rPr>
        <w:t>Destination Location Details (Trip Ending Date-Time &amp; Address)</w:t>
      </w:r>
      <w:r>
        <w:rPr>
          <w:rFonts w:cstheme="minorHAnsi"/>
        </w:rPr>
        <w:t xml:space="preserve">, </w:t>
      </w:r>
      <w:r w:rsidRPr="0024358D">
        <w:rPr>
          <w:rFonts w:cstheme="minorHAnsi"/>
        </w:rPr>
        <w:t>Fleet Travelled Distance (miles)</w:t>
      </w:r>
      <w:r>
        <w:rPr>
          <w:rFonts w:cstheme="minorHAnsi"/>
        </w:rPr>
        <w:t xml:space="preserve">, </w:t>
      </w:r>
      <w:r w:rsidRPr="0024358D">
        <w:rPr>
          <w:rFonts w:cstheme="minorHAnsi"/>
        </w:rPr>
        <w:t>Load Type</w:t>
      </w:r>
      <w:r>
        <w:rPr>
          <w:rFonts w:cstheme="minorHAnsi"/>
        </w:rPr>
        <w:t xml:space="preserve">, </w:t>
      </w:r>
      <w:r w:rsidRPr="0024358D">
        <w:rPr>
          <w:rFonts w:cstheme="minorHAnsi"/>
        </w:rPr>
        <w:t>Weight (Tons)</w:t>
      </w:r>
      <w:r w:rsidR="00FD6D64">
        <w:rPr>
          <w:rFonts w:cstheme="minorHAnsi"/>
        </w:rPr>
        <w:t xml:space="preserve">. </w:t>
      </w:r>
      <w:r w:rsidR="00FD6D64" w:rsidRPr="00FE2459">
        <w:rPr>
          <w:rFonts w:cstheme="minorHAnsi"/>
          <w:color w:val="7030A0"/>
        </w:rPr>
        <w:t xml:space="preserve">All </w:t>
      </w:r>
      <w:r w:rsidR="00FD6D64">
        <w:rPr>
          <w:rFonts w:cstheme="minorHAnsi"/>
          <w:color w:val="7030A0"/>
        </w:rPr>
        <w:t>these</w:t>
      </w:r>
      <w:r w:rsidR="00FD6D64" w:rsidRPr="00FE2459">
        <w:rPr>
          <w:rFonts w:cstheme="minorHAnsi"/>
          <w:color w:val="7030A0"/>
        </w:rPr>
        <w:t xml:space="preserve"> KPIs will be measured from </w:t>
      </w:r>
      <w:r w:rsidR="002752B8">
        <w:rPr>
          <w:rFonts w:cstheme="minorHAnsi"/>
          <w:color w:val="7030A0"/>
        </w:rPr>
        <w:t xml:space="preserve">the </w:t>
      </w:r>
      <w:r w:rsidR="00FD6D64">
        <w:rPr>
          <w:rFonts w:cstheme="minorHAnsi"/>
          <w:color w:val="7030A0"/>
        </w:rPr>
        <w:t>GPS</w:t>
      </w:r>
      <w:r w:rsidR="005669CD">
        <w:rPr>
          <w:rFonts w:cstheme="minorHAnsi"/>
          <w:color w:val="7030A0"/>
        </w:rPr>
        <w:t xml:space="preserve"> tracker</w:t>
      </w:r>
      <w:r w:rsidR="00FD6D64">
        <w:rPr>
          <w:rFonts w:cstheme="minorHAnsi"/>
          <w:color w:val="7030A0"/>
        </w:rPr>
        <w:t xml:space="preserve">. </w:t>
      </w:r>
    </w:p>
    <w:p w:rsidR="00C46D66" w:rsidRPr="00C46D66" w:rsidRDefault="0024358D" w:rsidP="00C46D66">
      <w:pPr>
        <w:ind w:left="720"/>
        <w:rPr>
          <w:rFonts w:cstheme="minorHAnsi"/>
          <w:color w:val="7030A0"/>
        </w:rPr>
      </w:pPr>
      <w:r w:rsidRPr="0024358D">
        <w:rPr>
          <w:b/>
        </w:rPr>
        <w:t>Vehicle Monitoring</w:t>
      </w:r>
      <w:r>
        <w:rPr>
          <w:b/>
        </w:rPr>
        <w:t>:</w:t>
      </w:r>
      <w:r>
        <w:rPr>
          <w:rFonts w:cstheme="minorHAnsi"/>
        </w:rPr>
        <w:t xml:space="preserve"> </w:t>
      </w:r>
      <w:r w:rsidRPr="0024358D">
        <w:rPr>
          <w:rFonts w:cstheme="minorHAnsi"/>
        </w:rPr>
        <w:t xml:space="preserve">This KPI </w:t>
      </w:r>
      <w:r>
        <w:rPr>
          <w:rFonts w:cstheme="minorHAnsi"/>
        </w:rPr>
        <w:t>will show</w:t>
      </w:r>
      <w:r w:rsidRPr="0024358D">
        <w:rPr>
          <w:rFonts w:cstheme="minorHAnsi"/>
        </w:rPr>
        <w:t xml:space="preserve"> the monitored statistics of </w:t>
      </w:r>
      <w:r w:rsidR="00311D7F">
        <w:rPr>
          <w:rFonts w:cstheme="minorHAnsi"/>
        </w:rPr>
        <w:t xml:space="preserve">the </w:t>
      </w:r>
      <w:r w:rsidRPr="0024358D">
        <w:rPr>
          <w:rFonts w:cstheme="minorHAnsi"/>
        </w:rPr>
        <w:t>fleet</w:t>
      </w:r>
      <w:r>
        <w:rPr>
          <w:rFonts w:cstheme="minorHAnsi"/>
        </w:rPr>
        <w:t xml:space="preserve"> like </w:t>
      </w:r>
      <w:r w:rsidRPr="0024358D">
        <w:rPr>
          <w:rFonts w:cstheme="minorHAnsi"/>
        </w:rPr>
        <w:t>Remaining Fuel Level (%)</w:t>
      </w:r>
      <w:r>
        <w:rPr>
          <w:rFonts w:cstheme="minorHAnsi"/>
        </w:rPr>
        <w:t xml:space="preserve">, </w:t>
      </w:r>
      <w:r w:rsidRPr="0024358D">
        <w:rPr>
          <w:rFonts w:cstheme="minorHAnsi"/>
        </w:rPr>
        <w:t>Remaining Oil (%)</w:t>
      </w:r>
      <w:r>
        <w:rPr>
          <w:rFonts w:cstheme="minorHAnsi"/>
        </w:rPr>
        <w:t xml:space="preserve">, </w:t>
      </w:r>
      <w:r w:rsidRPr="0024358D">
        <w:rPr>
          <w:rFonts w:cstheme="minorHAnsi"/>
        </w:rPr>
        <w:t>Engine Temperature (F)</w:t>
      </w:r>
      <w:r>
        <w:rPr>
          <w:rFonts w:cstheme="minorHAnsi"/>
        </w:rPr>
        <w:t xml:space="preserve">, </w:t>
      </w:r>
      <w:r w:rsidRPr="0024358D">
        <w:rPr>
          <w:rFonts w:cstheme="minorHAnsi"/>
        </w:rPr>
        <w:t>Tire Pressure (Psi)</w:t>
      </w:r>
      <w:r>
        <w:rPr>
          <w:rFonts w:cstheme="minorHAnsi"/>
        </w:rPr>
        <w:t xml:space="preserve">, </w:t>
      </w:r>
      <w:r w:rsidRPr="0024358D">
        <w:rPr>
          <w:rFonts w:cstheme="minorHAnsi"/>
        </w:rPr>
        <w:t>Current Speed (mph)</w:t>
      </w:r>
      <w:r>
        <w:rPr>
          <w:rFonts w:cstheme="minorHAnsi"/>
        </w:rPr>
        <w:t xml:space="preserve">, </w:t>
      </w:r>
      <w:r w:rsidRPr="0024358D">
        <w:rPr>
          <w:rFonts w:cstheme="minorHAnsi"/>
        </w:rPr>
        <w:t>Speed Limit (mph)</w:t>
      </w:r>
      <w:r w:rsidR="00FE2459">
        <w:rPr>
          <w:rFonts w:cstheme="minorHAnsi"/>
        </w:rPr>
        <w:t xml:space="preserve">. </w:t>
      </w:r>
      <w:r w:rsidR="00FE2459" w:rsidRPr="00FE2459">
        <w:rPr>
          <w:rFonts w:cstheme="minorHAnsi"/>
          <w:color w:val="7030A0"/>
        </w:rPr>
        <w:t xml:space="preserve">All </w:t>
      </w:r>
      <w:r w:rsidR="00FD6D64">
        <w:rPr>
          <w:rFonts w:cstheme="minorHAnsi"/>
          <w:color w:val="7030A0"/>
        </w:rPr>
        <w:t>these</w:t>
      </w:r>
      <w:r w:rsidR="00FE2459" w:rsidRPr="00FE2459">
        <w:rPr>
          <w:rFonts w:cstheme="minorHAnsi"/>
          <w:color w:val="7030A0"/>
        </w:rPr>
        <w:t xml:space="preserve"> KPIs will be measured from the associated sensors.</w:t>
      </w:r>
      <w:r w:rsidR="00C46D66">
        <w:rPr>
          <w:rFonts w:cstheme="minorHAnsi"/>
          <w:color w:val="7030A0"/>
        </w:rPr>
        <w:t xml:space="preserve"> Sensors will </w:t>
      </w:r>
      <w:r w:rsidR="002752B8">
        <w:rPr>
          <w:rFonts w:cstheme="minorHAnsi"/>
          <w:color w:val="7030A0"/>
        </w:rPr>
        <w:t xml:space="preserve">be </w:t>
      </w:r>
      <w:r w:rsidR="00C46D66">
        <w:rPr>
          <w:rFonts w:cstheme="minorHAnsi"/>
          <w:color w:val="7030A0"/>
        </w:rPr>
        <w:t xml:space="preserve">connected through </w:t>
      </w:r>
      <w:r w:rsidR="002752B8">
        <w:rPr>
          <w:rFonts w:cstheme="minorHAnsi"/>
          <w:color w:val="7030A0"/>
        </w:rPr>
        <w:t xml:space="preserve">a </w:t>
      </w:r>
      <w:r w:rsidR="00C46D66">
        <w:rPr>
          <w:rFonts w:cstheme="minorHAnsi"/>
          <w:color w:val="7030A0"/>
        </w:rPr>
        <w:t xml:space="preserve">gateway and it will send collected data to </w:t>
      </w:r>
      <w:r w:rsidR="002752B8">
        <w:rPr>
          <w:rFonts w:cstheme="minorHAnsi"/>
          <w:color w:val="7030A0"/>
        </w:rPr>
        <w:t xml:space="preserve">the </w:t>
      </w:r>
      <w:r w:rsidR="00C46D66">
        <w:rPr>
          <w:rFonts w:cstheme="minorHAnsi"/>
          <w:color w:val="7030A0"/>
        </w:rPr>
        <w:t>system</w:t>
      </w:r>
      <w:r w:rsidR="00FD6D64">
        <w:rPr>
          <w:rFonts w:cstheme="minorHAnsi"/>
          <w:color w:val="7030A0"/>
        </w:rPr>
        <w:t>.</w:t>
      </w:r>
    </w:p>
    <w:p w:rsidR="0024358D" w:rsidRDefault="0024358D" w:rsidP="0024358D">
      <w:pPr>
        <w:ind w:left="720"/>
        <w:rPr>
          <w:rFonts w:cstheme="minorHAnsi"/>
        </w:rPr>
      </w:pPr>
      <w:r w:rsidRPr="0024358D">
        <w:rPr>
          <w:b/>
        </w:rPr>
        <w:t>Driver Details</w:t>
      </w:r>
      <w:r>
        <w:rPr>
          <w:b/>
        </w:rPr>
        <w:t>:</w:t>
      </w:r>
      <w:r>
        <w:rPr>
          <w:rFonts w:cstheme="minorHAnsi"/>
        </w:rPr>
        <w:t xml:space="preserve"> </w:t>
      </w:r>
      <w:r w:rsidRPr="0024358D">
        <w:rPr>
          <w:rFonts w:cstheme="minorHAnsi"/>
        </w:rPr>
        <w:t xml:space="preserve">This KPI </w:t>
      </w:r>
      <w:r>
        <w:rPr>
          <w:rFonts w:cstheme="minorHAnsi"/>
        </w:rPr>
        <w:t>will sh</w:t>
      </w:r>
      <w:bookmarkStart w:id="7" w:name="_GoBack"/>
      <w:bookmarkEnd w:id="7"/>
      <w:r>
        <w:rPr>
          <w:rFonts w:cstheme="minorHAnsi"/>
        </w:rPr>
        <w:t>ow</w:t>
      </w:r>
      <w:r w:rsidRPr="0024358D">
        <w:rPr>
          <w:rFonts w:cstheme="minorHAnsi"/>
        </w:rPr>
        <w:t xml:space="preserve"> the driver details</w:t>
      </w:r>
      <w:r>
        <w:rPr>
          <w:rFonts w:cstheme="minorHAnsi"/>
        </w:rPr>
        <w:t xml:space="preserve"> like </w:t>
      </w:r>
      <w:r w:rsidRPr="0024358D">
        <w:rPr>
          <w:rFonts w:cstheme="minorHAnsi"/>
        </w:rPr>
        <w:t>Driver Photo</w:t>
      </w:r>
      <w:r>
        <w:rPr>
          <w:rFonts w:cstheme="minorHAnsi"/>
        </w:rPr>
        <w:t xml:space="preserve">, </w:t>
      </w:r>
      <w:r w:rsidRPr="0024358D">
        <w:rPr>
          <w:rFonts w:cstheme="minorHAnsi"/>
        </w:rPr>
        <w:t>Driver Name</w:t>
      </w:r>
      <w:r>
        <w:rPr>
          <w:rFonts w:cstheme="minorHAnsi"/>
        </w:rPr>
        <w:t xml:space="preserve">, </w:t>
      </w:r>
      <w:r w:rsidRPr="0024358D">
        <w:rPr>
          <w:rFonts w:cstheme="minorHAnsi"/>
        </w:rPr>
        <w:t>Driver Type</w:t>
      </w:r>
      <w:r>
        <w:rPr>
          <w:rFonts w:cstheme="minorHAnsi"/>
        </w:rPr>
        <w:t xml:space="preserve">, </w:t>
      </w:r>
      <w:r w:rsidRPr="0024358D">
        <w:rPr>
          <w:rFonts w:cstheme="minorHAnsi"/>
        </w:rPr>
        <w:t>Phone Number</w:t>
      </w:r>
      <w:r>
        <w:rPr>
          <w:rFonts w:cstheme="minorHAnsi"/>
        </w:rPr>
        <w:t xml:space="preserve">, </w:t>
      </w:r>
      <w:r w:rsidRPr="0024358D">
        <w:rPr>
          <w:rFonts w:cstheme="minorHAnsi"/>
        </w:rPr>
        <w:t>Email ID</w:t>
      </w:r>
      <w:r>
        <w:rPr>
          <w:rFonts w:cstheme="minorHAnsi"/>
        </w:rPr>
        <w:t xml:space="preserve">, and </w:t>
      </w:r>
      <w:r w:rsidRPr="0024358D">
        <w:rPr>
          <w:rFonts w:cstheme="minorHAnsi"/>
        </w:rPr>
        <w:t xml:space="preserve">Driver behavioral details for </w:t>
      </w:r>
      <w:r w:rsidR="00311D7F">
        <w:rPr>
          <w:rFonts w:cstheme="minorHAnsi"/>
        </w:rPr>
        <w:t xml:space="preserve">the </w:t>
      </w:r>
      <w:r w:rsidRPr="0024358D">
        <w:rPr>
          <w:rFonts w:cstheme="minorHAnsi"/>
        </w:rPr>
        <w:t>current trip</w:t>
      </w:r>
      <w:r>
        <w:rPr>
          <w:rFonts w:cstheme="minorHAnsi"/>
        </w:rPr>
        <w:t xml:space="preserve"> like Aggressive </w:t>
      </w:r>
      <w:r w:rsidRPr="0024358D">
        <w:rPr>
          <w:rFonts w:cstheme="minorHAnsi"/>
        </w:rPr>
        <w:t>Acceleration Count</w:t>
      </w:r>
      <w:r>
        <w:rPr>
          <w:rFonts w:cstheme="minorHAnsi"/>
        </w:rPr>
        <w:t xml:space="preserve">, </w:t>
      </w:r>
      <w:r w:rsidRPr="0024358D">
        <w:rPr>
          <w:rFonts w:cstheme="minorHAnsi"/>
        </w:rPr>
        <w:t>Harsh Breaking Count</w:t>
      </w:r>
      <w:r>
        <w:rPr>
          <w:rFonts w:cstheme="minorHAnsi"/>
        </w:rPr>
        <w:t xml:space="preserve">, </w:t>
      </w:r>
      <w:r w:rsidRPr="0024358D">
        <w:rPr>
          <w:rFonts w:cstheme="minorHAnsi"/>
        </w:rPr>
        <w:t>Over Speed Count</w:t>
      </w:r>
      <w:r>
        <w:rPr>
          <w:rFonts w:cstheme="minorHAnsi"/>
        </w:rPr>
        <w:t xml:space="preserve">, </w:t>
      </w:r>
      <w:r w:rsidR="005F61E2" w:rsidRPr="0024358D">
        <w:rPr>
          <w:rFonts w:cstheme="minorHAnsi"/>
        </w:rPr>
        <w:t>and Idle</w:t>
      </w:r>
      <w:r w:rsidRPr="0024358D">
        <w:rPr>
          <w:rFonts w:cstheme="minorHAnsi"/>
        </w:rPr>
        <w:t xml:space="preserve"> Minute Count</w:t>
      </w:r>
      <w:r w:rsidR="00C46D66">
        <w:rPr>
          <w:rFonts w:cstheme="minorHAnsi"/>
        </w:rPr>
        <w:t xml:space="preserve">. </w:t>
      </w:r>
      <w:r w:rsidR="00FD6D64" w:rsidRPr="00FE2459">
        <w:rPr>
          <w:rFonts w:cstheme="minorHAnsi"/>
          <w:color w:val="7030A0"/>
        </w:rPr>
        <w:t xml:space="preserve">All </w:t>
      </w:r>
      <w:r w:rsidR="00FD6D64">
        <w:rPr>
          <w:rFonts w:cstheme="minorHAnsi"/>
          <w:color w:val="7030A0"/>
        </w:rPr>
        <w:t>these</w:t>
      </w:r>
      <w:r w:rsidR="00FD6D64" w:rsidRPr="00FE2459">
        <w:rPr>
          <w:rFonts w:cstheme="minorHAnsi"/>
          <w:color w:val="7030A0"/>
        </w:rPr>
        <w:t xml:space="preserve"> KPIs will be measured from the </w:t>
      </w:r>
      <w:r w:rsidR="00D53AB6">
        <w:rPr>
          <w:rFonts w:cstheme="minorHAnsi"/>
          <w:color w:val="7030A0"/>
        </w:rPr>
        <w:t>accelerator meter</w:t>
      </w:r>
      <w:r w:rsidR="00FD6D64">
        <w:rPr>
          <w:rFonts w:cstheme="minorHAnsi"/>
          <w:color w:val="7030A0"/>
        </w:rPr>
        <w:t>.</w:t>
      </w:r>
      <w:r w:rsidR="00C46D66">
        <w:rPr>
          <w:rFonts w:cstheme="minorHAnsi"/>
        </w:rPr>
        <w:t xml:space="preserve"> </w:t>
      </w:r>
    </w:p>
    <w:p w:rsidR="0024358D" w:rsidRDefault="0024358D" w:rsidP="0024358D">
      <w:pPr>
        <w:ind w:left="720"/>
        <w:rPr>
          <w:rFonts w:cstheme="minorHAnsi"/>
        </w:rPr>
      </w:pPr>
      <w:r w:rsidRPr="0024358D">
        <w:rPr>
          <w:rFonts w:cstheme="minorHAnsi"/>
          <w:b/>
        </w:rPr>
        <w:t>Weather:</w:t>
      </w:r>
      <w:r>
        <w:rPr>
          <w:rFonts w:cstheme="minorHAnsi"/>
        </w:rPr>
        <w:t xml:space="preserve"> </w:t>
      </w:r>
      <w:r w:rsidRPr="0024358D">
        <w:rPr>
          <w:rFonts w:cstheme="minorHAnsi"/>
        </w:rPr>
        <w:t xml:space="preserve">This KPI </w:t>
      </w:r>
      <w:r>
        <w:rPr>
          <w:rFonts w:cstheme="minorHAnsi"/>
        </w:rPr>
        <w:t>will show</w:t>
      </w:r>
      <w:r w:rsidRPr="0024358D">
        <w:rPr>
          <w:rFonts w:cstheme="minorHAnsi"/>
        </w:rPr>
        <w:t xml:space="preserve"> the weather details </w:t>
      </w:r>
      <w:r w:rsidR="00755F35">
        <w:rPr>
          <w:rFonts w:cstheme="minorHAnsi"/>
        </w:rPr>
        <w:t xml:space="preserve">such as Humidity, Humidity, </w:t>
      </w:r>
      <w:r w:rsidR="000A4440">
        <w:rPr>
          <w:rFonts w:cstheme="minorHAnsi"/>
        </w:rPr>
        <w:t>and Precipitation</w:t>
      </w:r>
      <w:r w:rsidR="00755F35">
        <w:rPr>
          <w:rFonts w:cstheme="minorHAnsi"/>
        </w:rPr>
        <w:t xml:space="preserve"> at</w:t>
      </w:r>
      <w:r w:rsidR="00311D7F">
        <w:rPr>
          <w:rFonts w:cstheme="minorHAnsi"/>
        </w:rPr>
        <w:t xml:space="preserve"> </w:t>
      </w:r>
      <w:r w:rsidR="002752B8">
        <w:rPr>
          <w:rFonts w:cstheme="minorHAnsi"/>
        </w:rPr>
        <w:t xml:space="preserve">the </w:t>
      </w:r>
      <w:r w:rsidRPr="0024358D">
        <w:rPr>
          <w:rFonts w:cstheme="minorHAnsi"/>
        </w:rPr>
        <w:t>fleet's current location</w:t>
      </w:r>
      <w:r w:rsidR="00FD6D64">
        <w:rPr>
          <w:rFonts w:cstheme="minorHAnsi"/>
        </w:rPr>
        <w:t xml:space="preserve">. </w:t>
      </w:r>
      <w:r w:rsidR="00FD6D64" w:rsidRPr="00FE2459">
        <w:rPr>
          <w:rFonts w:cstheme="minorHAnsi"/>
          <w:color w:val="7030A0"/>
        </w:rPr>
        <w:t xml:space="preserve">All </w:t>
      </w:r>
      <w:r w:rsidR="00FD6D64">
        <w:rPr>
          <w:rFonts w:cstheme="minorHAnsi"/>
          <w:color w:val="7030A0"/>
        </w:rPr>
        <w:t>these</w:t>
      </w:r>
      <w:r w:rsidR="00FD6D64" w:rsidRPr="00FE2459">
        <w:rPr>
          <w:rFonts w:cstheme="minorHAnsi"/>
          <w:color w:val="7030A0"/>
        </w:rPr>
        <w:t xml:space="preserve"> KPIs will be measured from </w:t>
      </w:r>
      <w:r w:rsidR="00FD6D64">
        <w:rPr>
          <w:rFonts w:cstheme="minorHAnsi"/>
          <w:color w:val="7030A0"/>
        </w:rPr>
        <w:t>GPS.</w:t>
      </w:r>
    </w:p>
    <w:p w:rsidR="0007739B" w:rsidRPr="0007739B" w:rsidRDefault="0024358D" w:rsidP="0007739B">
      <w:pPr>
        <w:ind w:left="720"/>
        <w:rPr>
          <w:rFonts w:cstheme="minorHAnsi"/>
        </w:rPr>
      </w:pPr>
      <w:r w:rsidRPr="0024358D">
        <w:rPr>
          <w:rFonts w:cstheme="minorHAnsi"/>
          <w:b/>
        </w:rPr>
        <w:t>Alerts</w:t>
      </w:r>
      <w:r>
        <w:rPr>
          <w:rFonts w:cstheme="minorHAnsi"/>
        </w:rPr>
        <w:t xml:space="preserve">: </w:t>
      </w:r>
      <w:r w:rsidRPr="0024358D">
        <w:rPr>
          <w:rFonts w:cstheme="minorHAnsi"/>
        </w:rPr>
        <w:t xml:space="preserve">This KPI </w:t>
      </w:r>
      <w:r>
        <w:rPr>
          <w:rFonts w:cstheme="minorHAnsi"/>
        </w:rPr>
        <w:t>will show</w:t>
      </w:r>
      <w:r w:rsidRPr="0024358D">
        <w:rPr>
          <w:rFonts w:cstheme="minorHAnsi"/>
        </w:rPr>
        <w:t xml:space="preserve"> the alert</w:t>
      </w:r>
      <w:r>
        <w:rPr>
          <w:rFonts w:cstheme="minorHAnsi"/>
        </w:rPr>
        <w:t xml:space="preserve"> details</w:t>
      </w:r>
      <w:r w:rsidRPr="0024358D">
        <w:rPr>
          <w:rFonts w:cstheme="minorHAnsi"/>
        </w:rPr>
        <w:t xml:space="preserve"> related to </w:t>
      </w:r>
      <w:r w:rsidR="00311D7F">
        <w:rPr>
          <w:rFonts w:cstheme="minorHAnsi"/>
        </w:rPr>
        <w:t xml:space="preserve">the </w:t>
      </w:r>
      <w:r w:rsidRPr="0024358D">
        <w:rPr>
          <w:rFonts w:cstheme="minorHAnsi"/>
        </w:rPr>
        <w:t xml:space="preserve">trip </w:t>
      </w:r>
      <w:r w:rsidR="005F61E2">
        <w:rPr>
          <w:rFonts w:cstheme="minorHAnsi"/>
        </w:rPr>
        <w:t xml:space="preserve">with severity </w:t>
      </w:r>
      <w:r w:rsidRPr="0024358D">
        <w:rPr>
          <w:rFonts w:cstheme="minorHAnsi"/>
        </w:rPr>
        <w:t>(Yellow: Low, Mustard: Medium, Red: High).</w:t>
      </w:r>
      <w:r>
        <w:rPr>
          <w:rFonts w:cstheme="minorHAnsi"/>
        </w:rPr>
        <w:t xml:space="preserve"> </w:t>
      </w:r>
      <w:r w:rsidR="00311D7F">
        <w:rPr>
          <w:rFonts w:cstheme="minorHAnsi"/>
        </w:rPr>
        <w:t>C</w:t>
      </w:r>
      <w:r w:rsidRPr="0024358D">
        <w:rPr>
          <w:rFonts w:cstheme="minorHAnsi"/>
        </w:rPr>
        <w:t xml:space="preserve">licking on "See More" the user </w:t>
      </w:r>
      <w:r w:rsidR="00F45FC5">
        <w:rPr>
          <w:rFonts w:cstheme="minorHAnsi"/>
        </w:rPr>
        <w:t>will</w:t>
      </w:r>
      <w:r w:rsidRPr="0024358D">
        <w:rPr>
          <w:rFonts w:cstheme="minorHAnsi"/>
        </w:rPr>
        <w:t xml:space="preserve"> able to view the list of alerts.</w:t>
      </w:r>
    </w:p>
    <w:p w:rsidR="0024358D" w:rsidRDefault="0024358D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  <w:r>
        <w:br w:type="page"/>
      </w:r>
    </w:p>
    <w:p w:rsidR="000D7F64" w:rsidRDefault="000D7F64" w:rsidP="000D7F64">
      <w:pPr>
        <w:pStyle w:val="Heading2"/>
        <w:numPr>
          <w:ilvl w:val="0"/>
          <w:numId w:val="27"/>
        </w:numPr>
      </w:pPr>
      <w:bookmarkStart w:id="8" w:name="_Toc48673293"/>
      <w:r>
        <w:lastRenderedPageBreak/>
        <w:t xml:space="preserve">Fleet </w:t>
      </w:r>
      <w:r w:rsidRPr="00C9575D">
        <w:t>Dashboard</w:t>
      </w:r>
      <w:bookmarkEnd w:id="8"/>
    </w:p>
    <w:p w:rsidR="000D7F64" w:rsidRDefault="000D7F64" w:rsidP="000D7F64">
      <w:pPr>
        <w:spacing w:after="0"/>
        <w:ind w:left="720"/>
      </w:pPr>
      <w:r>
        <w:t xml:space="preserve">This screen will show KPI’s related to </w:t>
      </w:r>
      <w:r w:rsidR="00311D7F">
        <w:t xml:space="preserve">the </w:t>
      </w:r>
      <w:r>
        <w:t>on-going fleet with its ID. It will show Total Trips, Total Fuel Consumption, Maintenance statistics</w:t>
      </w:r>
      <w:r w:rsidR="00311D7F">
        <w:t>,</w:t>
      </w:r>
      <w:r>
        <w:t xml:space="preserve"> and Fleet wise KPIs. Also</w:t>
      </w:r>
      <w:r w:rsidR="00311D7F">
        <w:t>,</w:t>
      </w:r>
      <w:r>
        <w:t xml:space="preserve"> alerts </w:t>
      </w:r>
      <w:r w:rsidR="002752B8">
        <w:t xml:space="preserve">are </w:t>
      </w:r>
      <w:r>
        <w:t xml:space="preserve">related to </w:t>
      </w:r>
      <w:r w:rsidR="00311D7F">
        <w:t xml:space="preserve">the </w:t>
      </w:r>
      <w:r>
        <w:t>fleet.</w:t>
      </w:r>
    </w:p>
    <w:p w:rsidR="000D7F64" w:rsidRDefault="00303B61" w:rsidP="000D7F64">
      <w:pPr>
        <w:spacing w:after="0"/>
        <w:jc w:val="center"/>
      </w:pPr>
      <w:r>
        <w:rPr>
          <w:noProof/>
        </w:rPr>
        <w:drawing>
          <wp:inline distT="0" distB="0" distL="0" distR="0">
            <wp:extent cx="5779096" cy="7248525"/>
            <wp:effectExtent l="19050" t="0" r="0" b="0"/>
            <wp:docPr id="3" name="Picture 2" descr="C:\Users\star\AppData\Local\Temp\Rar$DRa0.635\5. Fleet Dashboar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tar\AppData\Local\Temp\Rar$DRa0.635\5. Fleet Dashboard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9096" cy="7248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11D8" w:rsidRDefault="00FE11D8" w:rsidP="00FE11D8">
      <w:pPr>
        <w:jc w:val="center"/>
        <w:rPr>
          <w:rFonts w:cstheme="minorHAnsi"/>
          <w:i/>
        </w:rPr>
      </w:pPr>
      <w:r>
        <w:rPr>
          <w:rFonts w:cstheme="minorHAnsi"/>
          <w:i/>
        </w:rPr>
        <w:lastRenderedPageBreak/>
        <w:t>[Screen 2: Fleet Dashboard</w:t>
      </w:r>
      <w:r w:rsidRPr="00552EE8">
        <w:rPr>
          <w:rFonts w:cstheme="minorHAnsi"/>
          <w:i/>
        </w:rPr>
        <w:t>]</w:t>
      </w:r>
    </w:p>
    <w:p w:rsidR="0024358D" w:rsidRDefault="0024358D" w:rsidP="0024358D">
      <w:pPr>
        <w:ind w:left="720"/>
        <w:rPr>
          <w:rFonts w:cstheme="minorHAnsi"/>
        </w:rPr>
      </w:pPr>
      <w:r>
        <w:rPr>
          <w:b/>
        </w:rPr>
        <w:t>Total Trips:</w:t>
      </w:r>
      <w:r>
        <w:rPr>
          <w:rFonts w:cstheme="minorHAnsi"/>
        </w:rPr>
        <w:t xml:space="preserve"> </w:t>
      </w:r>
      <w:r w:rsidR="0032003D">
        <w:rPr>
          <w:rFonts w:cstheme="minorHAnsi"/>
        </w:rPr>
        <w:t xml:space="preserve">This KPI will show </w:t>
      </w:r>
      <w:r w:rsidR="0032003D">
        <w:t>the total no. of trips conducted by the fleet with Completed and Upcoming Trip Count</w:t>
      </w:r>
      <w:r w:rsidR="00FD6D64">
        <w:t xml:space="preserve">. </w:t>
      </w:r>
      <w:r w:rsidR="004E4888" w:rsidRPr="004E4888">
        <w:rPr>
          <w:color w:val="7030A0"/>
        </w:rPr>
        <w:t xml:space="preserve">Based on the trip status and created trips, </w:t>
      </w:r>
      <w:r w:rsidR="002752B8">
        <w:rPr>
          <w:color w:val="7030A0"/>
        </w:rPr>
        <w:t xml:space="preserve">the </w:t>
      </w:r>
      <w:r w:rsidR="004E4888" w:rsidRPr="004E4888">
        <w:rPr>
          <w:color w:val="7030A0"/>
        </w:rPr>
        <w:t>count will display.</w:t>
      </w:r>
    </w:p>
    <w:p w:rsidR="0024358D" w:rsidRDefault="0032003D" w:rsidP="0024358D">
      <w:pPr>
        <w:ind w:left="720"/>
        <w:rPr>
          <w:rFonts w:cstheme="minorHAnsi"/>
        </w:rPr>
      </w:pPr>
      <w:r>
        <w:rPr>
          <w:b/>
        </w:rPr>
        <w:t>Fuel Consumption:</w:t>
      </w:r>
      <w:r w:rsidR="0024358D" w:rsidRPr="0024358D">
        <w:rPr>
          <w:rFonts w:cstheme="minorHAnsi"/>
        </w:rPr>
        <w:t xml:space="preserve"> This KPI </w:t>
      </w:r>
      <w:r w:rsidR="0024358D">
        <w:rPr>
          <w:rFonts w:cstheme="minorHAnsi"/>
        </w:rPr>
        <w:t>will</w:t>
      </w:r>
      <w:r w:rsidR="0024358D" w:rsidRPr="0024358D">
        <w:rPr>
          <w:rFonts w:cstheme="minorHAnsi"/>
        </w:rPr>
        <w:t xml:space="preserve"> </w:t>
      </w:r>
      <w:r w:rsidR="0024358D">
        <w:rPr>
          <w:rFonts w:cstheme="minorHAnsi"/>
        </w:rPr>
        <w:t>show</w:t>
      </w:r>
      <w:r w:rsidR="0024358D" w:rsidRPr="0024358D">
        <w:rPr>
          <w:rFonts w:cstheme="minorHAnsi"/>
        </w:rPr>
        <w:t xml:space="preserve"> the statistics related to </w:t>
      </w:r>
      <w:r>
        <w:t xml:space="preserve">the total fuel consumption of </w:t>
      </w:r>
      <w:r w:rsidR="0060629E">
        <w:t>that</w:t>
      </w:r>
      <w:r w:rsidR="00311D7F">
        <w:t xml:space="preserve"> </w:t>
      </w:r>
      <w:r>
        <w:t>fleet</w:t>
      </w:r>
      <w:r w:rsidR="00605A21">
        <w:t xml:space="preserve">. </w:t>
      </w:r>
      <w:r w:rsidR="00605A21" w:rsidRPr="00605A21">
        <w:rPr>
          <w:color w:val="7030A0"/>
        </w:rPr>
        <w:t xml:space="preserve">Associated </w:t>
      </w:r>
      <w:r w:rsidR="00605A21" w:rsidRPr="00605A21">
        <w:rPr>
          <w:rFonts w:cstheme="minorHAnsi"/>
          <w:color w:val="7030A0"/>
        </w:rPr>
        <w:t>sensors</w:t>
      </w:r>
      <w:r w:rsidR="00605A21">
        <w:rPr>
          <w:rFonts w:cstheme="minorHAnsi"/>
          <w:color w:val="7030A0"/>
        </w:rPr>
        <w:t xml:space="preserve"> will </w:t>
      </w:r>
      <w:r w:rsidR="002752B8">
        <w:rPr>
          <w:rFonts w:cstheme="minorHAnsi"/>
          <w:color w:val="7030A0"/>
        </w:rPr>
        <w:t xml:space="preserve">be </w:t>
      </w:r>
      <w:r w:rsidR="00605A21">
        <w:rPr>
          <w:rFonts w:cstheme="minorHAnsi"/>
          <w:color w:val="7030A0"/>
        </w:rPr>
        <w:t xml:space="preserve">connected through </w:t>
      </w:r>
      <w:r w:rsidR="002752B8">
        <w:rPr>
          <w:rFonts w:cstheme="minorHAnsi"/>
          <w:color w:val="7030A0"/>
        </w:rPr>
        <w:t xml:space="preserve">a </w:t>
      </w:r>
      <w:r w:rsidR="00605A21">
        <w:rPr>
          <w:rFonts w:cstheme="minorHAnsi"/>
          <w:color w:val="7030A0"/>
        </w:rPr>
        <w:t xml:space="preserve">gateway and it will send collected data to </w:t>
      </w:r>
      <w:r w:rsidR="002752B8">
        <w:rPr>
          <w:rFonts w:cstheme="minorHAnsi"/>
          <w:color w:val="7030A0"/>
        </w:rPr>
        <w:t xml:space="preserve">the </w:t>
      </w:r>
      <w:r w:rsidR="00605A21">
        <w:rPr>
          <w:rFonts w:cstheme="minorHAnsi"/>
          <w:color w:val="7030A0"/>
        </w:rPr>
        <w:t>system.</w:t>
      </w:r>
    </w:p>
    <w:p w:rsidR="0024358D" w:rsidRPr="005669CD" w:rsidRDefault="0032003D" w:rsidP="0024358D">
      <w:pPr>
        <w:ind w:left="720"/>
      </w:pPr>
      <w:r>
        <w:rPr>
          <w:b/>
        </w:rPr>
        <w:t>Maintenance</w:t>
      </w:r>
      <w:r w:rsidR="0024358D">
        <w:rPr>
          <w:b/>
        </w:rPr>
        <w:t>:</w:t>
      </w:r>
      <w:r w:rsidR="0024358D">
        <w:rPr>
          <w:rFonts w:cstheme="minorHAnsi"/>
        </w:rPr>
        <w:t xml:space="preserve"> </w:t>
      </w:r>
      <w:r w:rsidR="0024358D" w:rsidRPr="0024358D">
        <w:rPr>
          <w:rFonts w:cstheme="minorHAnsi"/>
        </w:rPr>
        <w:t xml:space="preserve">This KPI </w:t>
      </w:r>
      <w:r w:rsidR="0024358D">
        <w:rPr>
          <w:rFonts w:cstheme="minorHAnsi"/>
        </w:rPr>
        <w:t>will show</w:t>
      </w:r>
      <w:r w:rsidR="0024358D" w:rsidRPr="0024358D">
        <w:rPr>
          <w:rFonts w:cstheme="minorHAnsi"/>
        </w:rPr>
        <w:t xml:space="preserve"> the statistics </w:t>
      </w:r>
      <w:r>
        <w:rPr>
          <w:rFonts w:cstheme="minorHAnsi"/>
        </w:rPr>
        <w:t xml:space="preserve">related to </w:t>
      </w:r>
      <w:r w:rsidR="002752B8">
        <w:rPr>
          <w:rFonts w:cstheme="minorHAnsi"/>
        </w:rPr>
        <w:t xml:space="preserve">the </w:t>
      </w:r>
      <w:r>
        <w:t xml:space="preserve">total completed maintenance count and </w:t>
      </w:r>
      <w:r w:rsidR="002752B8">
        <w:t xml:space="preserve">the </w:t>
      </w:r>
      <w:r w:rsidR="00303B61">
        <w:t>next</w:t>
      </w:r>
      <w:r>
        <w:t xml:space="preserve"> maintenance date</w:t>
      </w:r>
      <w:r w:rsidR="00605A21">
        <w:t xml:space="preserve">. </w:t>
      </w:r>
      <w:r w:rsidR="005669CD">
        <w:rPr>
          <w:color w:val="7030A0"/>
        </w:rPr>
        <w:t>Based on the predefined traveled KMs for the fleet, maintenance data will be displayed.</w:t>
      </w:r>
      <w:r w:rsidR="005669CD" w:rsidRPr="005669CD">
        <w:rPr>
          <w:color w:val="7030A0"/>
        </w:rPr>
        <w:t xml:space="preserve"> </w:t>
      </w:r>
    </w:p>
    <w:p w:rsidR="0032003D" w:rsidRDefault="0032003D" w:rsidP="0024358D">
      <w:pPr>
        <w:ind w:left="720"/>
        <w:rPr>
          <w:rFonts w:cstheme="minorHAnsi"/>
        </w:rPr>
      </w:pPr>
      <w:r w:rsidRPr="0024358D">
        <w:rPr>
          <w:rFonts w:cstheme="minorHAnsi"/>
          <w:b/>
        </w:rPr>
        <w:t>Alerts</w:t>
      </w:r>
      <w:r>
        <w:rPr>
          <w:rFonts w:cstheme="minorHAnsi"/>
        </w:rPr>
        <w:t xml:space="preserve">: </w:t>
      </w:r>
      <w:r w:rsidRPr="0024358D">
        <w:rPr>
          <w:rFonts w:cstheme="minorHAnsi"/>
        </w:rPr>
        <w:t xml:space="preserve">This KPI </w:t>
      </w:r>
      <w:r>
        <w:rPr>
          <w:rFonts w:cstheme="minorHAnsi"/>
        </w:rPr>
        <w:t>will show</w:t>
      </w:r>
      <w:r w:rsidRPr="0024358D">
        <w:rPr>
          <w:rFonts w:cstheme="minorHAnsi"/>
        </w:rPr>
        <w:t xml:space="preserve"> </w:t>
      </w:r>
      <w:r>
        <w:rPr>
          <w:rFonts w:cstheme="minorHAnsi"/>
        </w:rPr>
        <w:t xml:space="preserve">the </w:t>
      </w:r>
      <w:r>
        <w:t>total count of today's generated alerts</w:t>
      </w:r>
    </w:p>
    <w:p w:rsidR="0024358D" w:rsidRDefault="0032003D" w:rsidP="0024358D">
      <w:pPr>
        <w:ind w:left="720"/>
        <w:rPr>
          <w:rFonts w:cstheme="minorHAnsi"/>
        </w:rPr>
      </w:pPr>
      <w:r>
        <w:rPr>
          <w:b/>
        </w:rPr>
        <w:t>Fleet Location</w:t>
      </w:r>
      <w:r w:rsidR="0024358D">
        <w:rPr>
          <w:b/>
        </w:rPr>
        <w:t>:</w:t>
      </w:r>
      <w:r w:rsidR="0024358D">
        <w:rPr>
          <w:rFonts w:cstheme="minorHAnsi"/>
        </w:rPr>
        <w:t xml:space="preserve"> </w:t>
      </w:r>
      <w:r w:rsidR="0024358D" w:rsidRPr="0024358D">
        <w:rPr>
          <w:rFonts w:cstheme="minorHAnsi"/>
        </w:rPr>
        <w:t xml:space="preserve">This KPI </w:t>
      </w:r>
      <w:r w:rsidR="0024358D">
        <w:rPr>
          <w:rFonts w:cstheme="minorHAnsi"/>
        </w:rPr>
        <w:t>will show</w:t>
      </w:r>
      <w:r w:rsidR="0024358D" w:rsidRPr="0024358D">
        <w:rPr>
          <w:rFonts w:cstheme="minorHAnsi"/>
        </w:rPr>
        <w:t xml:space="preserve"> </w:t>
      </w:r>
      <w:r w:rsidR="00311D7F">
        <w:rPr>
          <w:rFonts w:cstheme="minorHAnsi"/>
        </w:rPr>
        <w:t xml:space="preserve">the </w:t>
      </w:r>
      <w:r>
        <w:t xml:space="preserve">current location of the fleet on the map and also able to define the </w:t>
      </w:r>
      <w:proofErr w:type="spellStart"/>
      <w:r>
        <w:t>geofence</w:t>
      </w:r>
      <w:proofErr w:type="spellEnd"/>
      <w:r>
        <w:t xml:space="preserve"> on the map for that fleet</w:t>
      </w:r>
      <w:r w:rsidR="00605A21">
        <w:t xml:space="preserve">. </w:t>
      </w:r>
      <w:r w:rsidR="002752B8">
        <w:rPr>
          <w:color w:val="7030A0"/>
        </w:rPr>
        <w:t>The c</w:t>
      </w:r>
      <w:r w:rsidR="00605A21" w:rsidRPr="00605A21">
        <w:rPr>
          <w:color w:val="7030A0"/>
        </w:rPr>
        <w:t>urrent location of feet will capture using GPS tracker.</w:t>
      </w:r>
    </w:p>
    <w:p w:rsidR="0032003D" w:rsidRDefault="00E83D0E" w:rsidP="0032003D">
      <w:pPr>
        <w:ind w:left="720"/>
        <w:rPr>
          <w:rFonts w:cstheme="minorHAnsi"/>
        </w:rPr>
      </w:pPr>
      <w:r>
        <w:rPr>
          <w:b/>
        </w:rPr>
        <w:t xml:space="preserve">Last 5 Trips </w:t>
      </w:r>
      <w:r w:rsidR="0032003D">
        <w:rPr>
          <w:b/>
        </w:rPr>
        <w:t>Fuel Consumption:</w:t>
      </w:r>
      <w:r w:rsidR="0032003D" w:rsidRPr="0024358D">
        <w:rPr>
          <w:rFonts w:cstheme="minorHAnsi"/>
        </w:rPr>
        <w:t xml:space="preserve"> This KPI </w:t>
      </w:r>
      <w:r w:rsidR="0032003D">
        <w:rPr>
          <w:rFonts w:cstheme="minorHAnsi"/>
        </w:rPr>
        <w:t>will</w:t>
      </w:r>
      <w:r w:rsidR="0032003D" w:rsidRPr="0024358D">
        <w:rPr>
          <w:rFonts w:cstheme="minorHAnsi"/>
        </w:rPr>
        <w:t xml:space="preserve"> </w:t>
      </w:r>
      <w:r w:rsidR="0032003D">
        <w:rPr>
          <w:rFonts w:cstheme="minorHAnsi"/>
        </w:rPr>
        <w:t>show</w:t>
      </w:r>
      <w:r w:rsidR="0032003D" w:rsidRPr="0024358D">
        <w:rPr>
          <w:rFonts w:cstheme="minorHAnsi"/>
        </w:rPr>
        <w:t xml:space="preserve"> the </w:t>
      </w:r>
      <w:r w:rsidR="0032003D">
        <w:t xml:space="preserve">fuel consumption for </w:t>
      </w:r>
      <w:r w:rsidR="00311D7F">
        <w:t xml:space="preserve">the </w:t>
      </w:r>
      <w:r w:rsidR="0032003D">
        <w:t>last 5 trips on the chart</w:t>
      </w:r>
      <w:r w:rsidR="00605A21">
        <w:t xml:space="preserve">. </w:t>
      </w:r>
      <w:r w:rsidR="00605A21" w:rsidRPr="00605A21">
        <w:rPr>
          <w:color w:val="7030A0"/>
        </w:rPr>
        <w:t>Associated sensors will provide the fuel consumption data w.r.t each trip.</w:t>
      </w:r>
      <w:r w:rsidR="005669CD">
        <w:rPr>
          <w:color w:val="7030A0"/>
        </w:rPr>
        <w:t xml:space="preserve"> Sensors will send Pre and Post fuel consumption data.</w:t>
      </w:r>
    </w:p>
    <w:p w:rsidR="0032003D" w:rsidRDefault="0032003D" w:rsidP="0032003D">
      <w:pPr>
        <w:ind w:left="720"/>
        <w:rPr>
          <w:rFonts w:cstheme="minorHAnsi"/>
        </w:rPr>
      </w:pPr>
      <w:r>
        <w:rPr>
          <w:b/>
        </w:rPr>
        <w:t xml:space="preserve">Fuel Consumption </w:t>
      </w:r>
      <w:r w:rsidRPr="0032003D">
        <w:rPr>
          <w:b/>
        </w:rPr>
        <w:t>vs Mileage Average</w:t>
      </w:r>
      <w:r>
        <w:rPr>
          <w:b/>
        </w:rPr>
        <w:t>:</w:t>
      </w:r>
      <w:r w:rsidRPr="0024358D">
        <w:rPr>
          <w:rFonts w:cstheme="minorHAnsi"/>
        </w:rPr>
        <w:t xml:space="preserve"> This KPI </w:t>
      </w:r>
      <w:r>
        <w:rPr>
          <w:rFonts w:cstheme="minorHAnsi"/>
        </w:rPr>
        <w:t>will</w:t>
      </w:r>
      <w:r w:rsidRPr="0024358D">
        <w:rPr>
          <w:rFonts w:cstheme="minorHAnsi"/>
        </w:rPr>
        <w:t xml:space="preserve"> </w:t>
      </w:r>
      <w:r>
        <w:rPr>
          <w:rFonts w:cstheme="minorHAnsi"/>
        </w:rPr>
        <w:t>show</w:t>
      </w:r>
      <w:r w:rsidRPr="0024358D">
        <w:rPr>
          <w:rFonts w:cstheme="minorHAnsi"/>
        </w:rPr>
        <w:t xml:space="preserve"> the </w:t>
      </w:r>
      <w:r>
        <w:t xml:space="preserve">fuel consumption vs Fleet's average mileage for </w:t>
      </w:r>
      <w:r w:rsidR="00311D7F">
        <w:t xml:space="preserve">the </w:t>
      </w:r>
      <w:r>
        <w:t>last 5 trips on the chart</w:t>
      </w:r>
      <w:r w:rsidR="00605A21">
        <w:t xml:space="preserve">. </w:t>
      </w:r>
      <w:r w:rsidR="00605A21" w:rsidRPr="00605A21">
        <w:rPr>
          <w:color w:val="7030A0"/>
        </w:rPr>
        <w:t>Mileage will be calculated from the speed maintained by driver and sensors will provide the fuel consumption data</w:t>
      </w:r>
      <w:r w:rsidR="00605A21">
        <w:rPr>
          <w:color w:val="7030A0"/>
        </w:rPr>
        <w:t xml:space="preserve"> based on each trip.</w:t>
      </w:r>
      <w:r w:rsidR="00605A21">
        <w:t xml:space="preserve"> </w:t>
      </w:r>
    </w:p>
    <w:p w:rsidR="0032003D" w:rsidRDefault="0032003D" w:rsidP="0024358D">
      <w:pPr>
        <w:ind w:left="720"/>
      </w:pPr>
      <w:r>
        <w:rPr>
          <w:b/>
        </w:rPr>
        <w:t>Total Trips:</w:t>
      </w:r>
      <w:r w:rsidRPr="0024358D">
        <w:rPr>
          <w:rFonts w:cstheme="minorHAnsi"/>
        </w:rPr>
        <w:t xml:space="preserve"> This KPI </w:t>
      </w:r>
      <w:r>
        <w:rPr>
          <w:rFonts w:cstheme="minorHAnsi"/>
        </w:rPr>
        <w:t>will</w:t>
      </w:r>
      <w:r w:rsidRPr="0024358D">
        <w:rPr>
          <w:rFonts w:cstheme="minorHAnsi"/>
        </w:rPr>
        <w:t xml:space="preserve"> </w:t>
      </w:r>
      <w:r>
        <w:rPr>
          <w:rFonts w:cstheme="minorHAnsi"/>
        </w:rPr>
        <w:t>show</w:t>
      </w:r>
      <w:r w:rsidRPr="0024358D">
        <w:rPr>
          <w:rFonts w:cstheme="minorHAnsi"/>
        </w:rPr>
        <w:t xml:space="preserve"> the </w:t>
      </w:r>
      <w:r>
        <w:t>list of upcoming and completed trips by the fleet</w:t>
      </w:r>
    </w:p>
    <w:p w:rsidR="0032003D" w:rsidRDefault="0032003D" w:rsidP="0032003D">
      <w:pPr>
        <w:ind w:left="720"/>
        <w:rPr>
          <w:rFonts w:cstheme="minorHAnsi"/>
        </w:rPr>
      </w:pPr>
      <w:r>
        <w:rPr>
          <w:b/>
        </w:rPr>
        <w:t>Maintenance:</w:t>
      </w:r>
      <w:r w:rsidRPr="0024358D">
        <w:rPr>
          <w:rFonts w:cstheme="minorHAnsi"/>
        </w:rPr>
        <w:t xml:space="preserve"> This KPI </w:t>
      </w:r>
      <w:r>
        <w:rPr>
          <w:rFonts w:cstheme="minorHAnsi"/>
        </w:rPr>
        <w:t>will</w:t>
      </w:r>
      <w:r w:rsidRPr="0024358D">
        <w:rPr>
          <w:rFonts w:cstheme="minorHAnsi"/>
        </w:rPr>
        <w:t xml:space="preserve"> </w:t>
      </w:r>
      <w:r>
        <w:rPr>
          <w:rFonts w:cstheme="minorHAnsi"/>
        </w:rPr>
        <w:t>show</w:t>
      </w:r>
      <w:r w:rsidRPr="0024358D">
        <w:rPr>
          <w:rFonts w:cstheme="minorHAnsi"/>
        </w:rPr>
        <w:t xml:space="preserve"> </w:t>
      </w:r>
      <w:r>
        <w:rPr>
          <w:rFonts w:cstheme="minorHAnsi"/>
        </w:rPr>
        <w:t xml:space="preserve">the </w:t>
      </w:r>
      <w:r>
        <w:t>list of maintenance overdue, completed and scheduled for the fleet as per completed miles of the fleet</w:t>
      </w:r>
    </w:p>
    <w:p w:rsidR="0024358D" w:rsidRPr="0024358D" w:rsidRDefault="0024358D" w:rsidP="0024358D">
      <w:pPr>
        <w:ind w:left="720"/>
        <w:rPr>
          <w:rFonts w:cstheme="minorHAnsi"/>
        </w:rPr>
      </w:pPr>
      <w:r w:rsidRPr="0024358D">
        <w:rPr>
          <w:rFonts w:cstheme="minorHAnsi"/>
          <w:b/>
        </w:rPr>
        <w:t>Alerts</w:t>
      </w:r>
      <w:r>
        <w:rPr>
          <w:rFonts w:cstheme="minorHAnsi"/>
        </w:rPr>
        <w:t xml:space="preserve">: </w:t>
      </w:r>
      <w:r w:rsidRPr="0024358D">
        <w:rPr>
          <w:rFonts w:cstheme="minorHAnsi"/>
        </w:rPr>
        <w:t xml:space="preserve">This KPI </w:t>
      </w:r>
      <w:r>
        <w:rPr>
          <w:rFonts w:cstheme="minorHAnsi"/>
        </w:rPr>
        <w:t>will show</w:t>
      </w:r>
      <w:r w:rsidRPr="0024358D">
        <w:rPr>
          <w:rFonts w:cstheme="minorHAnsi"/>
        </w:rPr>
        <w:t xml:space="preserve"> the alert</w:t>
      </w:r>
      <w:r>
        <w:rPr>
          <w:rFonts w:cstheme="minorHAnsi"/>
        </w:rPr>
        <w:t xml:space="preserve"> details</w:t>
      </w:r>
      <w:r w:rsidRPr="0024358D">
        <w:rPr>
          <w:rFonts w:cstheme="minorHAnsi"/>
        </w:rPr>
        <w:t xml:space="preserve"> related to </w:t>
      </w:r>
      <w:r w:rsidR="00311D7F">
        <w:rPr>
          <w:rFonts w:cstheme="minorHAnsi"/>
        </w:rPr>
        <w:t xml:space="preserve">the </w:t>
      </w:r>
      <w:r w:rsidR="0032003D">
        <w:rPr>
          <w:rFonts w:cstheme="minorHAnsi"/>
        </w:rPr>
        <w:t>fleet</w:t>
      </w:r>
      <w:r w:rsidRPr="0024358D">
        <w:rPr>
          <w:rFonts w:cstheme="minorHAnsi"/>
        </w:rPr>
        <w:t xml:space="preserve"> (Yellow: Low, Mustard: Medium, Red: High).</w:t>
      </w:r>
      <w:r>
        <w:rPr>
          <w:rFonts w:cstheme="minorHAnsi"/>
        </w:rPr>
        <w:t xml:space="preserve"> </w:t>
      </w:r>
      <w:r w:rsidR="00311D7F">
        <w:rPr>
          <w:rFonts w:cstheme="minorHAnsi"/>
        </w:rPr>
        <w:t>C</w:t>
      </w:r>
      <w:r w:rsidRPr="0024358D">
        <w:rPr>
          <w:rFonts w:cstheme="minorHAnsi"/>
        </w:rPr>
        <w:t xml:space="preserve">licking on "See More" the user </w:t>
      </w:r>
      <w:r w:rsidR="00F45FC5">
        <w:rPr>
          <w:rFonts w:cstheme="minorHAnsi"/>
        </w:rPr>
        <w:t>will</w:t>
      </w:r>
      <w:r w:rsidRPr="0024358D">
        <w:rPr>
          <w:rFonts w:cstheme="minorHAnsi"/>
        </w:rPr>
        <w:t xml:space="preserve"> able to view the list of alerts.</w:t>
      </w:r>
    </w:p>
    <w:p w:rsidR="0032003D" w:rsidRDefault="0032003D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  <w:r>
        <w:br w:type="page"/>
      </w:r>
    </w:p>
    <w:p w:rsidR="00546B79" w:rsidRDefault="00546B79" w:rsidP="00546B79">
      <w:pPr>
        <w:pStyle w:val="Heading2"/>
        <w:numPr>
          <w:ilvl w:val="0"/>
          <w:numId w:val="27"/>
        </w:numPr>
      </w:pPr>
      <w:bookmarkStart w:id="9" w:name="_Toc48673294"/>
      <w:r>
        <w:lastRenderedPageBreak/>
        <w:t xml:space="preserve">Driver </w:t>
      </w:r>
      <w:r w:rsidRPr="00C9575D">
        <w:t>Dashboard</w:t>
      </w:r>
      <w:bookmarkEnd w:id="9"/>
    </w:p>
    <w:p w:rsidR="00AB565C" w:rsidRDefault="00AB565C" w:rsidP="00AB565C">
      <w:pPr>
        <w:spacing w:after="0"/>
        <w:ind w:left="720"/>
      </w:pPr>
      <w:r>
        <w:t xml:space="preserve">This screen will show KPI’s </w:t>
      </w:r>
      <w:r w:rsidR="00485017">
        <w:t xml:space="preserve">related to </w:t>
      </w:r>
      <w:r w:rsidR="00311D7F">
        <w:t xml:space="preserve">the </w:t>
      </w:r>
      <w:r w:rsidR="00485017">
        <w:t xml:space="preserve">driver </w:t>
      </w:r>
      <w:r>
        <w:t xml:space="preserve">with ID. It will show Total Trips, </w:t>
      </w:r>
      <w:r w:rsidR="00485017">
        <w:t>incidents</w:t>
      </w:r>
      <w:r>
        <w:t xml:space="preserve">, </w:t>
      </w:r>
      <w:r w:rsidR="00485017">
        <w:t>status</w:t>
      </w:r>
      <w:r w:rsidR="00311D7F">
        <w:t>,</w:t>
      </w:r>
      <w:r>
        <w:t xml:space="preserve"> and alerts related to </w:t>
      </w:r>
      <w:r w:rsidR="00311D7F">
        <w:t xml:space="preserve">the </w:t>
      </w:r>
      <w:r w:rsidR="00485017">
        <w:t>driver</w:t>
      </w:r>
      <w:r>
        <w:t>.</w:t>
      </w:r>
    </w:p>
    <w:p w:rsidR="00AB565C" w:rsidRDefault="00303B61" w:rsidP="00AB565C">
      <w:pPr>
        <w:spacing w:after="0"/>
        <w:jc w:val="center"/>
      </w:pPr>
      <w:r>
        <w:rPr>
          <w:noProof/>
        </w:rPr>
        <w:drawing>
          <wp:inline distT="0" distB="0" distL="0" distR="0">
            <wp:extent cx="5943600" cy="4782265"/>
            <wp:effectExtent l="19050" t="0" r="0" b="0"/>
            <wp:docPr id="2" name="Picture 1" descr="C:\Users\star\AppData\Local\Temp\Rar$DRa0.948\6. Driver Dashboar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tar\AppData\Local\Temp\Rar$DRa0.948\6. Driver Dashboard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822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11D8" w:rsidRDefault="00FE11D8" w:rsidP="00FE11D8">
      <w:pPr>
        <w:jc w:val="center"/>
        <w:rPr>
          <w:rFonts w:cstheme="minorHAnsi"/>
          <w:i/>
        </w:rPr>
      </w:pPr>
      <w:r>
        <w:rPr>
          <w:rFonts w:cstheme="minorHAnsi"/>
          <w:i/>
        </w:rPr>
        <w:t>[Screen 3: Driver Dashboard</w:t>
      </w:r>
      <w:r w:rsidRPr="00552EE8">
        <w:rPr>
          <w:rFonts w:cstheme="minorHAnsi"/>
          <w:i/>
        </w:rPr>
        <w:t>]</w:t>
      </w:r>
    </w:p>
    <w:p w:rsidR="00AB565C" w:rsidRDefault="00AB565C" w:rsidP="00AB565C">
      <w:pPr>
        <w:ind w:left="720"/>
        <w:rPr>
          <w:rFonts w:cstheme="minorHAnsi"/>
        </w:rPr>
      </w:pPr>
      <w:r>
        <w:rPr>
          <w:b/>
        </w:rPr>
        <w:t>Total Trips:</w:t>
      </w:r>
      <w:r>
        <w:rPr>
          <w:rFonts w:cstheme="minorHAnsi"/>
        </w:rPr>
        <w:t xml:space="preserve"> This KPI will show </w:t>
      </w:r>
      <w:r>
        <w:t xml:space="preserve">the total no. of trips </w:t>
      </w:r>
      <w:r w:rsidR="00E83D0E">
        <w:t xml:space="preserve">assigned to </w:t>
      </w:r>
      <w:r>
        <w:t xml:space="preserve">the </w:t>
      </w:r>
      <w:r w:rsidR="00485017">
        <w:t>driver</w:t>
      </w:r>
      <w:r>
        <w:t xml:space="preserve"> with Completed and Upcoming Trip Count</w:t>
      </w:r>
      <w:r w:rsidR="00297608">
        <w:t xml:space="preserve">. </w:t>
      </w:r>
      <w:r w:rsidR="00297608" w:rsidRPr="004E4888">
        <w:rPr>
          <w:color w:val="7030A0"/>
        </w:rPr>
        <w:t xml:space="preserve">Based on the trip status and created trips, </w:t>
      </w:r>
      <w:r w:rsidR="002752B8">
        <w:rPr>
          <w:color w:val="7030A0"/>
        </w:rPr>
        <w:t xml:space="preserve">the </w:t>
      </w:r>
      <w:r w:rsidR="00297608" w:rsidRPr="004E4888">
        <w:rPr>
          <w:color w:val="7030A0"/>
        </w:rPr>
        <w:t>count will display.</w:t>
      </w:r>
    </w:p>
    <w:p w:rsidR="00AB565C" w:rsidRDefault="00485017" w:rsidP="00AB565C">
      <w:pPr>
        <w:ind w:left="720"/>
        <w:rPr>
          <w:rFonts w:cstheme="minorHAnsi"/>
        </w:rPr>
      </w:pPr>
      <w:r>
        <w:rPr>
          <w:b/>
        </w:rPr>
        <w:t>Incidents</w:t>
      </w:r>
      <w:r w:rsidR="00AB565C">
        <w:rPr>
          <w:b/>
        </w:rPr>
        <w:t>:</w:t>
      </w:r>
      <w:r w:rsidR="00AB565C" w:rsidRPr="0024358D">
        <w:rPr>
          <w:rFonts w:cstheme="minorHAnsi"/>
        </w:rPr>
        <w:t xml:space="preserve"> This KPI </w:t>
      </w:r>
      <w:r w:rsidR="00AB565C">
        <w:rPr>
          <w:rFonts w:cstheme="minorHAnsi"/>
        </w:rPr>
        <w:t>will</w:t>
      </w:r>
      <w:r w:rsidR="00AB565C" w:rsidRPr="0024358D">
        <w:rPr>
          <w:rFonts w:cstheme="minorHAnsi"/>
        </w:rPr>
        <w:t xml:space="preserve"> </w:t>
      </w:r>
      <w:r w:rsidR="00AB565C">
        <w:rPr>
          <w:rFonts w:cstheme="minorHAnsi"/>
        </w:rPr>
        <w:t>show</w:t>
      </w:r>
      <w:r w:rsidR="00AB565C" w:rsidRPr="0024358D">
        <w:rPr>
          <w:rFonts w:cstheme="minorHAnsi"/>
        </w:rPr>
        <w:t xml:space="preserve"> the statistics related to </w:t>
      </w:r>
      <w:r w:rsidR="00AB565C">
        <w:t xml:space="preserve">the </w:t>
      </w:r>
      <w:r>
        <w:t xml:space="preserve">incidents like Harsh Braking, Over Speed, and </w:t>
      </w:r>
      <w:r w:rsidR="00303B61">
        <w:t>Idle Time (Hrs)</w:t>
      </w:r>
      <w:r w:rsidR="00297608">
        <w:t xml:space="preserve">. </w:t>
      </w:r>
      <w:r w:rsidR="00DD7848" w:rsidRPr="00FE2459">
        <w:rPr>
          <w:rFonts w:cstheme="minorHAnsi"/>
          <w:color w:val="7030A0"/>
        </w:rPr>
        <w:t xml:space="preserve">All </w:t>
      </w:r>
      <w:r w:rsidR="00DD7848">
        <w:rPr>
          <w:rFonts w:cstheme="minorHAnsi"/>
          <w:color w:val="7030A0"/>
        </w:rPr>
        <w:t>these</w:t>
      </w:r>
      <w:r w:rsidR="00DD7848" w:rsidRPr="00FE2459">
        <w:rPr>
          <w:rFonts w:cstheme="minorHAnsi"/>
          <w:color w:val="7030A0"/>
        </w:rPr>
        <w:t xml:space="preserve"> KPIs will be measured from the </w:t>
      </w:r>
      <w:r w:rsidR="00D53AB6">
        <w:rPr>
          <w:rFonts w:cstheme="minorHAnsi"/>
          <w:color w:val="7030A0"/>
        </w:rPr>
        <w:t>accelerator meter</w:t>
      </w:r>
      <w:r w:rsidR="00DD7848" w:rsidRPr="00FE2459">
        <w:rPr>
          <w:rFonts w:cstheme="minorHAnsi"/>
          <w:color w:val="7030A0"/>
        </w:rPr>
        <w:t>.</w:t>
      </w:r>
    </w:p>
    <w:p w:rsidR="00AB565C" w:rsidRDefault="00CA71A2" w:rsidP="00AB565C">
      <w:pPr>
        <w:ind w:left="720"/>
      </w:pPr>
      <w:r>
        <w:rPr>
          <w:b/>
        </w:rPr>
        <w:t>Status</w:t>
      </w:r>
      <w:r w:rsidR="00AB565C">
        <w:rPr>
          <w:b/>
        </w:rPr>
        <w:t>:</w:t>
      </w:r>
      <w:r w:rsidR="00AB565C">
        <w:rPr>
          <w:rFonts w:cstheme="minorHAnsi"/>
        </w:rPr>
        <w:t xml:space="preserve"> </w:t>
      </w:r>
      <w:r w:rsidR="00AB565C" w:rsidRPr="0024358D">
        <w:rPr>
          <w:rFonts w:cstheme="minorHAnsi"/>
        </w:rPr>
        <w:t xml:space="preserve">This KPI </w:t>
      </w:r>
      <w:r w:rsidR="00AB565C">
        <w:rPr>
          <w:rFonts w:cstheme="minorHAnsi"/>
        </w:rPr>
        <w:t>will show</w:t>
      </w:r>
      <w:r w:rsidR="00AB565C" w:rsidRPr="0024358D">
        <w:rPr>
          <w:rFonts w:cstheme="minorHAnsi"/>
        </w:rPr>
        <w:t xml:space="preserve"> the </w:t>
      </w:r>
      <w:r>
        <w:rPr>
          <w:rFonts w:cstheme="minorHAnsi"/>
        </w:rPr>
        <w:t>status of the driver like Off Duty and On Duty</w:t>
      </w:r>
      <w:r w:rsidR="00D53AB6">
        <w:rPr>
          <w:rFonts w:cstheme="minorHAnsi"/>
        </w:rPr>
        <w:t xml:space="preserve">. </w:t>
      </w:r>
      <w:r w:rsidR="00D53AB6" w:rsidRPr="00D53AB6">
        <w:rPr>
          <w:rFonts w:cstheme="minorHAnsi"/>
          <w:color w:val="7030A0"/>
        </w:rPr>
        <w:t>Based on the trip status, driver status will be displayed.</w:t>
      </w:r>
    </w:p>
    <w:p w:rsidR="00AB565C" w:rsidRDefault="00AB565C" w:rsidP="00AB565C">
      <w:pPr>
        <w:ind w:left="720"/>
        <w:rPr>
          <w:rFonts w:cstheme="minorHAnsi"/>
        </w:rPr>
      </w:pPr>
      <w:r w:rsidRPr="0024358D">
        <w:rPr>
          <w:rFonts w:cstheme="minorHAnsi"/>
          <w:b/>
        </w:rPr>
        <w:t>Alerts</w:t>
      </w:r>
      <w:r>
        <w:rPr>
          <w:rFonts w:cstheme="minorHAnsi"/>
        </w:rPr>
        <w:t xml:space="preserve">: </w:t>
      </w:r>
      <w:r w:rsidRPr="0024358D">
        <w:rPr>
          <w:rFonts w:cstheme="minorHAnsi"/>
        </w:rPr>
        <w:t xml:space="preserve">This KPI </w:t>
      </w:r>
      <w:r>
        <w:rPr>
          <w:rFonts w:cstheme="minorHAnsi"/>
        </w:rPr>
        <w:t>will show</w:t>
      </w:r>
      <w:r w:rsidRPr="0024358D">
        <w:rPr>
          <w:rFonts w:cstheme="minorHAnsi"/>
        </w:rPr>
        <w:t xml:space="preserve"> </w:t>
      </w:r>
      <w:r>
        <w:rPr>
          <w:rFonts w:cstheme="minorHAnsi"/>
        </w:rPr>
        <w:t xml:space="preserve">the </w:t>
      </w:r>
      <w:r>
        <w:t>total count of today's generated alerts</w:t>
      </w:r>
    </w:p>
    <w:p w:rsidR="00AB565C" w:rsidRDefault="00CA71A2" w:rsidP="00AB565C">
      <w:pPr>
        <w:ind w:left="720"/>
        <w:rPr>
          <w:rFonts w:cstheme="minorHAnsi"/>
        </w:rPr>
      </w:pPr>
      <w:r>
        <w:rPr>
          <w:b/>
        </w:rPr>
        <w:t>Trips</w:t>
      </w:r>
      <w:r w:rsidR="00AB565C">
        <w:rPr>
          <w:b/>
        </w:rPr>
        <w:t>:</w:t>
      </w:r>
      <w:r w:rsidR="00AB565C">
        <w:rPr>
          <w:rFonts w:cstheme="minorHAnsi"/>
        </w:rPr>
        <w:t xml:space="preserve"> </w:t>
      </w:r>
      <w:r w:rsidR="00AB565C" w:rsidRPr="0024358D">
        <w:rPr>
          <w:rFonts w:cstheme="minorHAnsi"/>
        </w:rPr>
        <w:t xml:space="preserve">This KPI </w:t>
      </w:r>
      <w:r w:rsidR="00AB565C">
        <w:rPr>
          <w:rFonts w:cstheme="minorHAnsi"/>
        </w:rPr>
        <w:t>will show</w:t>
      </w:r>
      <w:r w:rsidR="00AB565C" w:rsidRPr="0024358D">
        <w:rPr>
          <w:rFonts w:cstheme="minorHAnsi"/>
        </w:rPr>
        <w:t xml:space="preserve"> </w:t>
      </w:r>
      <w:r>
        <w:t xml:space="preserve">On-going, </w:t>
      </w:r>
      <w:r w:rsidR="009A29E3">
        <w:t>upcoming</w:t>
      </w:r>
      <w:r w:rsidR="00311D7F">
        <w:t>,</w:t>
      </w:r>
      <w:r>
        <w:t xml:space="preserve"> and Completed trips statistics. </w:t>
      </w:r>
    </w:p>
    <w:p w:rsidR="00AB565C" w:rsidRDefault="00CA71A2" w:rsidP="00AB565C">
      <w:pPr>
        <w:ind w:left="720"/>
        <w:rPr>
          <w:rFonts w:cstheme="minorHAnsi"/>
        </w:rPr>
      </w:pPr>
      <w:r>
        <w:rPr>
          <w:b/>
        </w:rPr>
        <w:lastRenderedPageBreak/>
        <w:t>Past Trips</w:t>
      </w:r>
      <w:r w:rsidR="00AB565C">
        <w:rPr>
          <w:b/>
        </w:rPr>
        <w:t>:</w:t>
      </w:r>
      <w:r w:rsidR="00AB565C" w:rsidRPr="0024358D">
        <w:rPr>
          <w:rFonts w:cstheme="minorHAnsi"/>
        </w:rPr>
        <w:t xml:space="preserve"> This KPI </w:t>
      </w:r>
      <w:r w:rsidR="00AB565C">
        <w:rPr>
          <w:rFonts w:cstheme="minorHAnsi"/>
        </w:rPr>
        <w:t>will</w:t>
      </w:r>
      <w:r w:rsidR="00AB565C" w:rsidRPr="0024358D">
        <w:rPr>
          <w:rFonts w:cstheme="minorHAnsi"/>
        </w:rPr>
        <w:t xml:space="preserve"> </w:t>
      </w:r>
      <w:r w:rsidR="00AB565C">
        <w:rPr>
          <w:rFonts w:cstheme="minorHAnsi"/>
        </w:rPr>
        <w:t>show</w:t>
      </w:r>
      <w:r w:rsidR="00AB565C" w:rsidRPr="0024358D">
        <w:rPr>
          <w:rFonts w:cstheme="minorHAnsi"/>
        </w:rPr>
        <w:t xml:space="preserve"> the </w:t>
      </w:r>
      <w:r>
        <w:t>statistics related to Daily, Weekly</w:t>
      </w:r>
      <w:r w:rsidR="00311D7F">
        <w:t>,</w:t>
      </w:r>
      <w:r>
        <w:t xml:space="preserve"> and Monthly no. of trips taken by </w:t>
      </w:r>
      <w:r w:rsidR="00311D7F">
        <w:t xml:space="preserve">the </w:t>
      </w:r>
      <w:r>
        <w:t>driver</w:t>
      </w:r>
    </w:p>
    <w:p w:rsidR="00AB565C" w:rsidRPr="00AB565C" w:rsidRDefault="00AB565C" w:rsidP="00AB565C">
      <w:pPr>
        <w:ind w:left="720"/>
        <w:rPr>
          <w:rFonts w:cstheme="minorHAnsi"/>
        </w:rPr>
      </w:pPr>
      <w:r w:rsidRPr="0024358D">
        <w:rPr>
          <w:rFonts w:cstheme="minorHAnsi"/>
          <w:b/>
        </w:rPr>
        <w:t>Alerts</w:t>
      </w:r>
      <w:r>
        <w:rPr>
          <w:rFonts w:cstheme="minorHAnsi"/>
        </w:rPr>
        <w:t xml:space="preserve">: </w:t>
      </w:r>
      <w:r w:rsidRPr="0024358D">
        <w:rPr>
          <w:rFonts w:cstheme="minorHAnsi"/>
        </w:rPr>
        <w:t xml:space="preserve">This KPI </w:t>
      </w:r>
      <w:r>
        <w:rPr>
          <w:rFonts w:cstheme="minorHAnsi"/>
        </w:rPr>
        <w:t>will show</w:t>
      </w:r>
      <w:r w:rsidRPr="0024358D">
        <w:rPr>
          <w:rFonts w:cstheme="minorHAnsi"/>
        </w:rPr>
        <w:t xml:space="preserve"> the alert</w:t>
      </w:r>
      <w:r>
        <w:rPr>
          <w:rFonts w:cstheme="minorHAnsi"/>
        </w:rPr>
        <w:t xml:space="preserve"> details</w:t>
      </w:r>
      <w:r w:rsidRPr="0024358D">
        <w:rPr>
          <w:rFonts w:cstheme="minorHAnsi"/>
        </w:rPr>
        <w:t xml:space="preserve"> related to </w:t>
      </w:r>
      <w:r w:rsidR="00311D7F">
        <w:rPr>
          <w:rFonts w:cstheme="minorHAnsi"/>
        </w:rPr>
        <w:t>the driver</w:t>
      </w:r>
      <w:r w:rsidRPr="0024358D">
        <w:rPr>
          <w:rFonts w:cstheme="minorHAnsi"/>
        </w:rPr>
        <w:t xml:space="preserve"> (Yellow: Low, Mustard: Medium, Red: High).</w:t>
      </w:r>
      <w:r>
        <w:rPr>
          <w:rFonts w:cstheme="minorHAnsi"/>
        </w:rPr>
        <w:t xml:space="preserve"> </w:t>
      </w:r>
      <w:r w:rsidR="00CA71A2">
        <w:rPr>
          <w:rFonts w:cstheme="minorHAnsi"/>
        </w:rPr>
        <w:t>C</w:t>
      </w:r>
      <w:r w:rsidRPr="0024358D">
        <w:rPr>
          <w:rFonts w:cstheme="minorHAnsi"/>
        </w:rPr>
        <w:t xml:space="preserve">licking on "See More" the user </w:t>
      </w:r>
      <w:r>
        <w:rPr>
          <w:rFonts w:cstheme="minorHAnsi"/>
        </w:rPr>
        <w:t>will</w:t>
      </w:r>
      <w:r w:rsidRPr="0024358D">
        <w:rPr>
          <w:rFonts w:cstheme="minorHAnsi"/>
        </w:rPr>
        <w:t xml:space="preserve"> able to view the list of alerts.</w:t>
      </w:r>
    </w:p>
    <w:p w:rsidR="00AB565C" w:rsidRDefault="00AB565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  <w:r>
        <w:br w:type="page"/>
      </w:r>
    </w:p>
    <w:p w:rsidR="00354F75" w:rsidRPr="00354F75" w:rsidRDefault="003216F3" w:rsidP="00CA792A">
      <w:pPr>
        <w:pStyle w:val="Heading2"/>
        <w:numPr>
          <w:ilvl w:val="0"/>
          <w:numId w:val="27"/>
        </w:numPr>
      </w:pPr>
      <w:bookmarkStart w:id="10" w:name="_Toc48673295"/>
      <w:r>
        <w:lastRenderedPageBreak/>
        <w:t>Add Trip</w:t>
      </w:r>
      <w:bookmarkEnd w:id="10"/>
    </w:p>
    <w:p w:rsidR="00354F75" w:rsidRPr="00B36AC5" w:rsidRDefault="00354F75" w:rsidP="00CA792A">
      <w:pPr>
        <w:ind w:firstLine="720"/>
      </w:pPr>
      <w:r>
        <w:t xml:space="preserve">This screen will </w:t>
      </w:r>
      <w:r w:rsidR="00647587">
        <w:t>allow users to add new trip information</w:t>
      </w:r>
      <w:r>
        <w:t>.</w:t>
      </w:r>
    </w:p>
    <w:p w:rsidR="00354F75" w:rsidRDefault="00647587" w:rsidP="00354F75">
      <w:pPr>
        <w:spacing w:after="0"/>
        <w:rPr>
          <w:b/>
        </w:rPr>
      </w:pPr>
      <w:r>
        <w:rPr>
          <w:b/>
          <w:noProof/>
        </w:rPr>
        <w:drawing>
          <wp:inline distT="0" distB="0" distL="0" distR="0">
            <wp:extent cx="5943600" cy="4782185"/>
            <wp:effectExtent l="19050" t="0" r="0" b="0"/>
            <wp:docPr id="13" name="Picture 12" descr="1. Add Tri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 Add Trip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82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11D8" w:rsidRDefault="00FE11D8" w:rsidP="00FE11D8">
      <w:pPr>
        <w:jc w:val="center"/>
        <w:rPr>
          <w:rFonts w:cstheme="minorHAnsi"/>
          <w:i/>
        </w:rPr>
      </w:pPr>
      <w:r>
        <w:rPr>
          <w:rFonts w:cstheme="minorHAnsi"/>
          <w:i/>
        </w:rPr>
        <w:t>[Screen 4: Add Trip]</w:t>
      </w:r>
    </w:p>
    <w:p w:rsidR="00647587" w:rsidRDefault="00647587" w:rsidP="00647587">
      <w:pPr>
        <w:rPr>
          <w:rFonts w:cstheme="minorHAnsi"/>
        </w:rPr>
      </w:pPr>
      <w:r>
        <w:rPr>
          <w:rFonts w:cstheme="minorHAnsi"/>
        </w:rPr>
        <w:t xml:space="preserve">Trip Information </w:t>
      </w:r>
      <w:r w:rsidR="009F6F51">
        <w:rPr>
          <w:rFonts w:cstheme="minorHAnsi"/>
        </w:rPr>
        <w:t>will</w:t>
      </w:r>
      <w:r>
        <w:rPr>
          <w:rFonts w:cstheme="minorHAnsi"/>
        </w:rPr>
        <w:t xml:space="preserve"> </w:t>
      </w:r>
      <w:r w:rsidR="002752B8">
        <w:rPr>
          <w:rFonts w:cstheme="minorHAnsi"/>
        </w:rPr>
        <w:t xml:space="preserve">be </w:t>
      </w:r>
      <w:r>
        <w:rPr>
          <w:rFonts w:cstheme="minorHAnsi"/>
        </w:rPr>
        <w:t>divided into 3 sections:</w:t>
      </w:r>
    </w:p>
    <w:p w:rsidR="0032003D" w:rsidRPr="0032003D" w:rsidRDefault="0032003D" w:rsidP="0032003D">
      <w:pPr>
        <w:rPr>
          <w:rFonts w:cstheme="minorHAnsi"/>
          <w:b/>
          <w:i/>
          <w:u w:val="single"/>
        </w:rPr>
      </w:pPr>
      <w:r w:rsidRPr="0032003D">
        <w:rPr>
          <w:rFonts w:cstheme="minorHAnsi"/>
          <w:b/>
          <w:i/>
          <w:u w:val="single"/>
        </w:rPr>
        <w:t>Trip Information</w:t>
      </w:r>
    </w:p>
    <w:p w:rsidR="0032003D" w:rsidRDefault="0032003D" w:rsidP="0032003D">
      <w:pPr>
        <w:ind w:left="720"/>
        <w:rPr>
          <w:rFonts w:cstheme="minorHAnsi"/>
        </w:rPr>
      </w:pPr>
      <w:r w:rsidRPr="0032003D">
        <w:rPr>
          <w:rFonts w:cstheme="minorHAnsi"/>
          <w:b/>
        </w:rPr>
        <w:t>Source Location:</w:t>
      </w:r>
      <w:r>
        <w:rPr>
          <w:rFonts w:cstheme="minorHAnsi"/>
        </w:rPr>
        <w:t xml:space="preserve"> </w:t>
      </w:r>
      <w:r w:rsidRPr="0032003D">
        <w:rPr>
          <w:rFonts w:cstheme="minorHAnsi"/>
        </w:rPr>
        <w:t xml:space="preserve">The user </w:t>
      </w:r>
      <w:r w:rsidR="00082C48">
        <w:rPr>
          <w:rFonts w:cstheme="minorHAnsi"/>
        </w:rPr>
        <w:t>will</w:t>
      </w:r>
      <w:r w:rsidRPr="0032003D">
        <w:rPr>
          <w:rFonts w:cstheme="minorHAnsi"/>
        </w:rPr>
        <w:t xml:space="preserve"> able to enter the source location of the trip</w:t>
      </w:r>
    </w:p>
    <w:p w:rsidR="0032003D" w:rsidRDefault="0032003D" w:rsidP="0032003D">
      <w:pPr>
        <w:ind w:left="720"/>
        <w:rPr>
          <w:rFonts w:cstheme="minorHAnsi"/>
        </w:rPr>
      </w:pPr>
      <w:r w:rsidRPr="0032003D">
        <w:rPr>
          <w:rFonts w:cstheme="minorHAnsi"/>
          <w:b/>
        </w:rPr>
        <w:t>Destination Location</w:t>
      </w:r>
      <w:r>
        <w:rPr>
          <w:rFonts w:cstheme="minorHAnsi"/>
        </w:rPr>
        <w:t xml:space="preserve">: </w:t>
      </w:r>
      <w:r w:rsidRPr="0032003D">
        <w:rPr>
          <w:rFonts w:cstheme="minorHAnsi"/>
        </w:rPr>
        <w:t xml:space="preserve">The user </w:t>
      </w:r>
      <w:r w:rsidR="00082C48">
        <w:rPr>
          <w:rFonts w:cstheme="minorHAnsi"/>
        </w:rPr>
        <w:t>will</w:t>
      </w:r>
      <w:r w:rsidRPr="0032003D">
        <w:rPr>
          <w:rFonts w:cstheme="minorHAnsi"/>
        </w:rPr>
        <w:t xml:space="preserve"> able to enter the destination location of the trip</w:t>
      </w:r>
    </w:p>
    <w:p w:rsidR="007B65E6" w:rsidRDefault="007B65E6" w:rsidP="0032003D">
      <w:pPr>
        <w:ind w:left="720"/>
        <w:rPr>
          <w:rFonts w:cstheme="minorHAnsi"/>
        </w:rPr>
      </w:pPr>
      <w:r w:rsidRPr="007B65E6">
        <w:rPr>
          <w:rFonts w:cstheme="minorHAnsi"/>
          <w:i/>
        </w:rPr>
        <w:t>Note:</w:t>
      </w:r>
      <w:r>
        <w:rPr>
          <w:rFonts w:cstheme="minorHAnsi"/>
        </w:rPr>
        <w:t xml:space="preserve"> Clicking on </w:t>
      </w:r>
      <w:r w:rsidR="002752B8">
        <w:rPr>
          <w:rFonts w:cstheme="minorHAnsi"/>
        </w:rPr>
        <w:t xml:space="preserve">a </w:t>
      </w:r>
      <w:r>
        <w:rPr>
          <w:rFonts w:cstheme="minorHAnsi"/>
        </w:rPr>
        <w:t>reversed icon will reverse the source and destination locations vice versa</w:t>
      </w:r>
    </w:p>
    <w:p w:rsidR="0032003D" w:rsidRDefault="0032003D" w:rsidP="0032003D">
      <w:pPr>
        <w:ind w:left="720"/>
        <w:rPr>
          <w:rFonts w:cstheme="minorHAnsi"/>
        </w:rPr>
      </w:pPr>
      <w:r w:rsidRPr="0032003D">
        <w:rPr>
          <w:rFonts w:cstheme="minorHAnsi"/>
          <w:b/>
        </w:rPr>
        <w:t>Start Date</w:t>
      </w:r>
      <w:r>
        <w:rPr>
          <w:rFonts w:cstheme="minorHAnsi"/>
        </w:rPr>
        <w:t xml:space="preserve">: </w:t>
      </w:r>
      <w:r w:rsidRPr="0032003D">
        <w:rPr>
          <w:rFonts w:cstheme="minorHAnsi"/>
        </w:rPr>
        <w:t xml:space="preserve">The user </w:t>
      </w:r>
      <w:r w:rsidR="00082C48">
        <w:rPr>
          <w:rFonts w:cstheme="minorHAnsi"/>
        </w:rPr>
        <w:t>will</w:t>
      </w:r>
      <w:r w:rsidRPr="0032003D">
        <w:rPr>
          <w:rFonts w:cstheme="minorHAnsi"/>
        </w:rPr>
        <w:t xml:space="preserve"> able to select and/or enter the start date of the trip</w:t>
      </w:r>
    </w:p>
    <w:p w:rsidR="0032003D" w:rsidRDefault="0032003D" w:rsidP="0032003D">
      <w:pPr>
        <w:ind w:left="720"/>
        <w:rPr>
          <w:rFonts w:cstheme="minorHAnsi"/>
        </w:rPr>
      </w:pPr>
      <w:r w:rsidRPr="0032003D">
        <w:rPr>
          <w:rFonts w:cstheme="minorHAnsi"/>
          <w:b/>
        </w:rPr>
        <w:t>Start Time</w:t>
      </w:r>
      <w:r>
        <w:rPr>
          <w:rFonts w:cstheme="minorHAnsi"/>
        </w:rPr>
        <w:t xml:space="preserve">: </w:t>
      </w:r>
      <w:r w:rsidRPr="0032003D">
        <w:rPr>
          <w:rFonts w:cstheme="minorHAnsi"/>
        </w:rPr>
        <w:t xml:space="preserve">The user </w:t>
      </w:r>
      <w:r w:rsidR="00082C48">
        <w:rPr>
          <w:rFonts w:cstheme="minorHAnsi"/>
        </w:rPr>
        <w:t>will</w:t>
      </w:r>
      <w:r w:rsidRPr="0032003D">
        <w:rPr>
          <w:rFonts w:cstheme="minorHAnsi"/>
        </w:rPr>
        <w:t xml:space="preserve"> able to enter the start time of the trip</w:t>
      </w:r>
    </w:p>
    <w:p w:rsidR="0032003D" w:rsidRDefault="0032003D" w:rsidP="0032003D">
      <w:pPr>
        <w:ind w:left="720"/>
        <w:rPr>
          <w:rFonts w:cstheme="minorHAnsi"/>
        </w:rPr>
      </w:pPr>
      <w:r w:rsidRPr="0032003D">
        <w:rPr>
          <w:rFonts w:cstheme="minorHAnsi"/>
          <w:b/>
        </w:rPr>
        <w:lastRenderedPageBreak/>
        <w:t>Multiple Stops</w:t>
      </w:r>
      <w:r>
        <w:rPr>
          <w:rFonts w:cstheme="minorHAnsi"/>
          <w:b/>
        </w:rPr>
        <w:t>:</w:t>
      </w:r>
      <w:r>
        <w:rPr>
          <w:rFonts w:cstheme="minorHAnsi"/>
        </w:rPr>
        <w:t xml:space="preserve"> </w:t>
      </w:r>
      <w:r w:rsidRPr="0032003D">
        <w:rPr>
          <w:rFonts w:cstheme="minorHAnsi"/>
        </w:rPr>
        <w:t xml:space="preserve">The user </w:t>
      </w:r>
      <w:r w:rsidR="00082C48">
        <w:rPr>
          <w:rFonts w:cstheme="minorHAnsi"/>
        </w:rPr>
        <w:t>will</w:t>
      </w:r>
      <w:r w:rsidRPr="0032003D">
        <w:rPr>
          <w:rFonts w:cstheme="minorHAnsi"/>
        </w:rPr>
        <w:t xml:space="preserve"> able to mark the checkbox if he/she wants to add multiple stops between Source and Destination location</w:t>
      </w:r>
    </w:p>
    <w:p w:rsidR="0032003D" w:rsidRDefault="0032003D" w:rsidP="0032003D">
      <w:pPr>
        <w:ind w:left="720"/>
        <w:rPr>
          <w:rFonts w:cstheme="minorHAnsi"/>
        </w:rPr>
      </w:pPr>
      <w:r w:rsidRPr="0032003D">
        <w:rPr>
          <w:rFonts w:cstheme="minorHAnsi"/>
          <w:b/>
        </w:rPr>
        <w:t>Add Stop</w:t>
      </w:r>
      <w:r>
        <w:rPr>
          <w:rFonts w:cstheme="minorHAnsi"/>
          <w:b/>
        </w:rPr>
        <w:t>:</w:t>
      </w:r>
      <w:r>
        <w:rPr>
          <w:rFonts w:cstheme="minorHAnsi"/>
        </w:rPr>
        <w:t xml:space="preserve"> </w:t>
      </w:r>
      <w:r w:rsidRPr="0032003D">
        <w:rPr>
          <w:rFonts w:cstheme="minorHAnsi"/>
        </w:rPr>
        <w:t xml:space="preserve">Clicking on it, stop information section </w:t>
      </w:r>
      <w:r w:rsidR="00082C48">
        <w:rPr>
          <w:rFonts w:cstheme="minorHAnsi"/>
        </w:rPr>
        <w:t>will display</w:t>
      </w:r>
      <w:r w:rsidRPr="0032003D">
        <w:rPr>
          <w:rFonts w:cstheme="minorHAnsi"/>
        </w:rPr>
        <w:t>.</w:t>
      </w:r>
    </w:p>
    <w:p w:rsidR="0032003D" w:rsidRDefault="0032003D" w:rsidP="0032003D">
      <w:pPr>
        <w:ind w:left="720"/>
        <w:rPr>
          <w:rFonts w:cstheme="minorHAnsi"/>
        </w:rPr>
      </w:pPr>
      <w:r w:rsidRPr="0032003D">
        <w:rPr>
          <w:rFonts w:cstheme="minorHAnsi"/>
          <w:b/>
        </w:rPr>
        <w:t>Stop Location</w:t>
      </w:r>
      <w:r>
        <w:rPr>
          <w:rFonts w:cstheme="minorHAnsi"/>
        </w:rPr>
        <w:t xml:space="preserve">: </w:t>
      </w:r>
      <w:r w:rsidRPr="0032003D">
        <w:rPr>
          <w:rFonts w:cstheme="minorHAnsi"/>
        </w:rPr>
        <w:t xml:space="preserve">The user </w:t>
      </w:r>
      <w:r w:rsidR="00082C48">
        <w:rPr>
          <w:rFonts w:cstheme="minorHAnsi"/>
        </w:rPr>
        <w:t>will</w:t>
      </w:r>
      <w:r w:rsidRPr="0032003D">
        <w:rPr>
          <w:rFonts w:cstheme="minorHAnsi"/>
        </w:rPr>
        <w:t xml:space="preserve"> able to enter the stop location address</w:t>
      </w:r>
    </w:p>
    <w:p w:rsidR="0032003D" w:rsidRDefault="0032003D" w:rsidP="0032003D">
      <w:pPr>
        <w:ind w:left="720"/>
        <w:rPr>
          <w:rFonts w:cstheme="minorHAnsi"/>
        </w:rPr>
      </w:pPr>
      <w:r w:rsidRPr="0032003D">
        <w:rPr>
          <w:rFonts w:cstheme="minorHAnsi"/>
          <w:b/>
        </w:rPr>
        <w:t>End Date</w:t>
      </w:r>
      <w:r>
        <w:rPr>
          <w:rFonts w:cstheme="minorHAnsi"/>
        </w:rPr>
        <w:t xml:space="preserve">: </w:t>
      </w:r>
      <w:r w:rsidRPr="0032003D">
        <w:rPr>
          <w:rFonts w:cstheme="minorHAnsi"/>
        </w:rPr>
        <w:t xml:space="preserve">The user </w:t>
      </w:r>
      <w:r w:rsidR="00082C48">
        <w:rPr>
          <w:rFonts w:cstheme="minorHAnsi"/>
        </w:rPr>
        <w:t>will</w:t>
      </w:r>
      <w:r w:rsidRPr="0032003D">
        <w:rPr>
          <w:rFonts w:cstheme="minorHAnsi"/>
        </w:rPr>
        <w:t xml:space="preserve"> able to select and/or enter the end date of the trip's stop</w:t>
      </w:r>
    </w:p>
    <w:p w:rsidR="0032003D" w:rsidRDefault="0032003D" w:rsidP="0032003D">
      <w:pPr>
        <w:ind w:left="720"/>
        <w:rPr>
          <w:rFonts w:cstheme="minorHAnsi"/>
        </w:rPr>
      </w:pPr>
      <w:r w:rsidRPr="0032003D">
        <w:rPr>
          <w:rFonts w:cstheme="minorHAnsi"/>
          <w:b/>
        </w:rPr>
        <w:t>End Time</w:t>
      </w:r>
      <w:r>
        <w:rPr>
          <w:rFonts w:cstheme="minorHAnsi"/>
        </w:rPr>
        <w:t xml:space="preserve">: </w:t>
      </w:r>
      <w:r w:rsidRPr="0032003D">
        <w:rPr>
          <w:rFonts w:cstheme="minorHAnsi"/>
        </w:rPr>
        <w:t xml:space="preserve">The user </w:t>
      </w:r>
      <w:r w:rsidR="00082C48">
        <w:rPr>
          <w:rFonts w:cstheme="minorHAnsi"/>
        </w:rPr>
        <w:t>will</w:t>
      </w:r>
      <w:r w:rsidRPr="0032003D">
        <w:rPr>
          <w:rFonts w:cstheme="minorHAnsi"/>
        </w:rPr>
        <w:t xml:space="preserve"> able to enter the end time of the trip's stop</w:t>
      </w:r>
    </w:p>
    <w:p w:rsidR="0032003D" w:rsidRPr="0032003D" w:rsidRDefault="0032003D" w:rsidP="0032003D">
      <w:pPr>
        <w:ind w:left="720"/>
        <w:rPr>
          <w:rFonts w:cstheme="minorHAnsi"/>
        </w:rPr>
      </w:pPr>
      <w:r w:rsidRPr="0032003D">
        <w:rPr>
          <w:rFonts w:cstheme="minorHAnsi"/>
          <w:b/>
        </w:rPr>
        <w:t>Remove</w:t>
      </w:r>
      <w:r>
        <w:rPr>
          <w:rFonts w:cstheme="minorHAnsi"/>
          <w:b/>
        </w:rPr>
        <w:t>:</w:t>
      </w:r>
      <w:r>
        <w:rPr>
          <w:rFonts w:cstheme="minorHAnsi"/>
        </w:rPr>
        <w:t xml:space="preserve"> </w:t>
      </w:r>
      <w:r w:rsidRPr="0032003D">
        <w:rPr>
          <w:rFonts w:cstheme="minorHAnsi"/>
        </w:rPr>
        <w:t xml:space="preserve">Clicking on it, </w:t>
      </w:r>
      <w:r w:rsidR="00311D7F">
        <w:rPr>
          <w:rFonts w:cstheme="minorHAnsi"/>
        </w:rPr>
        <w:t xml:space="preserve">the </w:t>
      </w:r>
      <w:r w:rsidRPr="0032003D">
        <w:rPr>
          <w:rFonts w:cstheme="minorHAnsi"/>
        </w:rPr>
        <w:t xml:space="preserve">stop section </w:t>
      </w:r>
      <w:r w:rsidR="00082C48">
        <w:rPr>
          <w:rFonts w:cstheme="minorHAnsi"/>
        </w:rPr>
        <w:t>will remove</w:t>
      </w:r>
      <w:r w:rsidRPr="0032003D">
        <w:rPr>
          <w:rFonts w:cstheme="minorHAnsi"/>
        </w:rPr>
        <w:t>.</w:t>
      </w:r>
    </w:p>
    <w:p w:rsidR="00082C48" w:rsidRDefault="0032003D" w:rsidP="0032003D">
      <w:pPr>
        <w:rPr>
          <w:rFonts w:cstheme="minorHAnsi"/>
          <w:b/>
          <w:i/>
          <w:u w:val="single"/>
        </w:rPr>
      </w:pPr>
      <w:r w:rsidRPr="0032003D">
        <w:rPr>
          <w:rFonts w:cstheme="minorHAnsi"/>
          <w:b/>
          <w:i/>
          <w:u w:val="single"/>
        </w:rPr>
        <w:t>Material Information</w:t>
      </w:r>
    </w:p>
    <w:p w:rsidR="00082C48" w:rsidRDefault="0032003D" w:rsidP="00082C48">
      <w:pPr>
        <w:ind w:left="720"/>
        <w:rPr>
          <w:rFonts w:cstheme="minorHAnsi"/>
        </w:rPr>
      </w:pPr>
      <w:r w:rsidRPr="00082C48">
        <w:rPr>
          <w:rFonts w:cstheme="minorHAnsi"/>
          <w:b/>
        </w:rPr>
        <w:t>Material</w:t>
      </w:r>
      <w:r w:rsidR="00082C48">
        <w:rPr>
          <w:rFonts w:cstheme="minorHAnsi"/>
        </w:rPr>
        <w:t xml:space="preserve">: </w:t>
      </w:r>
      <w:r w:rsidRPr="0032003D">
        <w:rPr>
          <w:rFonts w:cstheme="minorHAnsi"/>
        </w:rPr>
        <w:t xml:space="preserve">The user </w:t>
      </w:r>
      <w:r w:rsidR="00082C48">
        <w:rPr>
          <w:rFonts w:cstheme="minorHAnsi"/>
        </w:rPr>
        <w:t>will</w:t>
      </w:r>
      <w:r w:rsidRPr="0032003D">
        <w:rPr>
          <w:rFonts w:cstheme="minorHAnsi"/>
        </w:rPr>
        <w:t xml:space="preserve"> able to select the material loaded in </w:t>
      </w:r>
      <w:r w:rsidR="00311D7F">
        <w:rPr>
          <w:rFonts w:cstheme="minorHAnsi"/>
        </w:rPr>
        <w:t xml:space="preserve">the </w:t>
      </w:r>
      <w:r w:rsidRPr="0032003D">
        <w:rPr>
          <w:rFonts w:cstheme="minorHAnsi"/>
        </w:rPr>
        <w:t>fleet from the dropdown.</w:t>
      </w:r>
    </w:p>
    <w:p w:rsidR="00082C48" w:rsidRDefault="0032003D" w:rsidP="00082C48">
      <w:pPr>
        <w:ind w:left="720"/>
        <w:rPr>
          <w:rFonts w:cstheme="minorHAnsi"/>
        </w:rPr>
      </w:pPr>
      <w:r w:rsidRPr="00082C48">
        <w:rPr>
          <w:rFonts w:cstheme="minorHAnsi"/>
          <w:b/>
        </w:rPr>
        <w:t>Weight (In Tons)</w:t>
      </w:r>
      <w:r w:rsidR="00082C48">
        <w:rPr>
          <w:rFonts w:cstheme="minorHAnsi"/>
        </w:rPr>
        <w:t xml:space="preserve">: </w:t>
      </w:r>
      <w:r w:rsidRPr="0032003D">
        <w:rPr>
          <w:rFonts w:cstheme="minorHAnsi"/>
        </w:rPr>
        <w:t xml:space="preserve">The user </w:t>
      </w:r>
      <w:r w:rsidR="00082C48">
        <w:rPr>
          <w:rFonts w:cstheme="minorHAnsi"/>
        </w:rPr>
        <w:t>will</w:t>
      </w:r>
      <w:r w:rsidRPr="0032003D">
        <w:rPr>
          <w:rFonts w:cstheme="minorHAnsi"/>
        </w:rPr>
        <w:t xml:space="preserve"> able to enter the weight of the material in Tons.</w:t>
      </w:r>
    </w:p>
    <w:p w:rsidR="0032003D" w:rsidRPr="0032003D" w:rsidRDefault="0032003D" w:rsidP="00082C48">
      <w:pPr>
        <w:ind w:left="720"/>
        <w:rPr>
          <w:rFonts w:cstheme="minorHAnsi"/>
        </w:rPr>
      </w:pPr>
      <w:r w:rsidRPr="00082C48">
        <w:rPr>
          <w:rFonts w:cstheme="minorHAnsi"/>
          <w:b/>
        </w:rPr>
        <w:t>Fleet</w:t>
      </w:r>
      <w:r w:rsidR="00082C48">
        <w:rPr>
          <w:rFonts w:cstheme="minorHAnsi"/>
        </w:rPr>
        <w:t xml:space="preserve">: </w:t>
      </w:r>
      <w:r w:rsidRPr="0032003D">
        <w:rPr>
          <w:rFonts w:cstheme="minorHAnsi"/>
        </w:rPr>
        <w:t xml:space="preserve">The user </w:t>
      </w:r>
      <w:r w:rsidR="00082C48">
        <w:rPr>
          <w:rFonts w:cstheme="minorHAnsi"/>
        </w:rPr>
        <w:t>will</w:t>
      </w:r>
      <w:r w:rsidRPr="0032003D">
        <w:rPr>
          <w:rFonts w:cstheme="minorHAnsi"/>
        </w:rPr>
        <w:t xml:space="preserve"> able to select the fleet used in </w:t>
      </w:r>
      <w:r w:rsidR="00311D7F">
        <w:rPr>
          <w:rFonts w:cstheme="minorHAnsi"/>
        </w:rPr>
        <w:t xml:space="preserve">the </w:t>
      </w:r>
      <w:r w:rsidRPr="0032003D">
        <w:rPr>
          <w:rFonts w:cstheme="minorHAnsi"/>
        </w:rPr>
        <w:t>trip from the dropdown.</w:t>
      </w:r>
    </w:p>
    <w:p w:rsidR="0032003D" w:rsidRPr="00082C48" w:rsidRDefault="0032003D" w:rsidP="0032003D">
      <w:pPr>
        <w:rPr>
          <w:rFonts w:cstheme="minorHAnsi"/>
          <w:b/>
          <w:i/>
          <w:u w:val="single"/>
        </w:rPr>
      </w:pPr>
      <w:r w:rsidRPr="00082C48">
        <w:rPr>
          <w:rFonts w:cstheme="minorHAnsi"/>
          <w:b/>
          <w:i/>
          <w:u w:val="single"/>
        </w:rPr>
        <w:t>Shipment Information</w:t>
      </w:r>
    </w:p>
    <w:p w:rsidR="00082C48" w:rsidRDefault="0032003D" w:rsidP="00082C48">
      <w:pPr>
        <w:ind w:left="720"/>
        <w:rPr>
          <w:rFonts w:cstheme="minorHAnsi"/>
        </w:rPr>
      </w:pPr>
      <w:r w:rsidRPr="00082C48">
        <w:rPr>
          <w:rFonts w:cstheme="minorHAnsi"/>
          <w:b/>
        </w:rPr>
        <w:t>Shipment Information - Choose File</w:t>
      </w:r>
      <w:r w:rsidR="00082C48">
        <w:rPr>
          <w:rFonts w:cstheme="minorHAnsi"/>
        </w:rPr>
        <w:t xml:space="preserve">: </w:t>
      </w:r>
      <w:r w:rsidRPr="0032003D">
        <w:rPr>
          <w:rFonts w:cstheme="minorHAnsi"/>
        </w:rPr>
        <w:t xml:space="preserve">The user </w:t>
      </w:r>
      <w:r w:rsidR="00082C48">
        <w:rPr>
          <w:rFonts w:cstheme="minorHAnsi"/>
        </w:rPr>
        <w:t>will</w:t>
      </w:r>
      <w:r w:rsidRPr="0032003D">
        <w:rPr>
          <w:rFonts w:cstheme="minorHAnsi"/>
        </w:rPr>
        <w:t xml:space="preserve"> able to upload shipment related files like permission, driver license</w:t>
      </w:r>
      <w:r w:rsidR="00311D7F">
        <w:rPr>
          <w:rFonts w:cstheme="minorHAnsi"/>
        </w:rPr>
        <w:t>,</w:t>
      </w:r>
      <w:r w:rsidRPr="0032003D">
        <w:rPr>
          <w:rFonts w:cstheme="minorHAnsi"/>
        </w:rPr>
        <w:t xml:space="preserve"> etc.</w:t>
      </w:r>
      <w:r w:rsidR="00082C48">
        <w:rPr>
          <w:rFonts w:cstheme="minorHAnsi"/>
        </w:rPr>
        <w:t xml:space="preserve"> </w:t>
      </w:r>
      <w:r w:rsidRPr="0032003D">
        <w:rPr>
          <w:rFonts w:cstheme="minorHAnsi"/>
        </w:rPr>
        <w:t xml:space="preserve">Uploaded files </w:t>
      </w:r>
      <w:r w:rsidR="00082C48">
        <w:rPr>
          <w:rFonts w:cstheme="minorHAnsi"/>
        </w:rPr>
        <w:t>will display</w:t>
      </w:r>
      <w:r w:rsidRPr="0032003D">
        <w:rPr>
          <w:rFonts w:cstheme="minorHAnsi"/>
        </w:rPr>
        <w:t xml:space="preserve"> beneath and the user </w:t>
      </w:r>
      <w:r w:rsidR="00082C48">
        <w:rPr>
          <w:rFonts w:cstheme="minorHAnsi"/>
        </w:rPr>
        <w:t xml:space="preserve">will </w:t>
      </w:r>
      <w:r w:rsidRPr="0032003D">
        <w:rPr>
          <w:rFonts w:cstheme="minorHAnsi"/>
        </w:rPr>
        <w:t xml:space="preserve">also able to delete the uploaded file by clicking on </w:t>
      </w:r>
      <w:r w:rsidR="00311D7F">
        <w:rPr>
          <w:rFonts w:cstheme="minorHAnsi"/>
        </w:rPr>
        <w:t xml:space="preserve">the </w:t>
      </w:r>
      <w:r w:rsidRPr="0032003D">
        <w:rPr>
          <w:rFonts w:cstheme="minorHAnsi"/>
        </w:rPr>
        <w:t>"Cross" icon.</w:t>
      </w:r>
    </w:p>
    <w:p w:rsidR="00082C48" w:rsidRDefault="0032003D" w:rsidP="00082C48">
      <w:pPr>
        <w:ind w:left="720"/>
        <w:rPr>
          <w:rFonts w:cstheme="minorHAnsi"/>
        </w:rPr>
      </w:pPr>
      <w:r w:rsidRPr="00082C48">
        <w:rPr>
          <w:rFonts w:cstheme="minorHAnsi"/>
          <w:b/>
        </w:rPr>
        <w:t>Add Trip</w:t>
      </w:r>
      <w:r w:rsidR="00082C48">
        <w:rPr>
          <w:rFonts w:cstheme="minorHAnsi"/>
        </w:rPr>
        <w:t xml:space="preserve">:  </w:t>
      </w:r>
      <w:r w:rsidRPr="0032003D">
        <w:rPr>
          <w:rFonts w:cstheme="minorHAnsi"/>
        </w:rPr>
        <w:t xml:space="preserve">Clicking on this button, the application </w:t>
      </w:r>
      <w:r w:rsidR="00082C48">
        <w:rPr>
          <w:rFonts w:cstheme="minorHAnsi"/>
        </w:rPr>
        <w:t>will</w:t>
      </w:r>
      <w:r w:rsidRPr="0032003D">
        <w:rPr>
          <w:rFonts w:cstheme="minorHAnsi"/>
        </w:rPr>
        <w:t xml:space="preserve"> validate the information added by the user. If the validation is unsuccessful then </w:t>
      </w:r>
      <w:r w:rsidR="00311D7F">
        <w:rPr>
          <w:rFonts w:cstheme="minorHAnsi"/>
        </w:rPr>
        <w:t xml:space="preserve">the </w:t>
      </w:r>
      <w:r w:rsidRPr="0032003D">
        <w:rPr>
          <w:rFonts w:cstheme="minorHAnsi"/>
        </w:rPr>
        <w:t xml:space="preserve">appropriate validation message </w:t>
      </w:r>
      <w:r w:rsidR="00F45FC5">
        <w:rPr>
          <w:rFonts w:cstheme="minorHAnsi"/>
        </w:rPr>
        <w:t>will display</w:t>
      </w:r>
      <w:r w:rsidRPr="0032003D">
        <w:rPr>
          <w:rFonts w:cstheme="minorHAnsi"/>
        </w:rPr>
        <w:t xml:space="preserve"> else success message </w:t>
      </w:r>
      <w:r w:rsidR="00082C48">
        <w:rPr>
          <w:rFonts w:cstheme="minorHAnsi"/>
        </w:rPr>
        <w:t>will</w:t>
      </w:r>
      <w:r w:rsidRPr="0032003D">
        <w:rPr>
          <w:rFonts w:cstheme="minorHAnsi"/>
        </w:rPr>
        <w:t xml:space="preserve"> display</w:t>
      </w:r>
      <w:r w:rsidR="00082C48">
        <w:rPr>
          <w:rFonts w:cstheme="minorHAnsi"/>
        </w:rPr>
        <w:t>.</w:t>
      </w:r>
    </w:p>
    <w:p w:rsidR="00730F8E" w:rsidRDefault="00730F8E" w:rsidP="00730F8E">
      <w:pPr>
        <w:ind w:left="720"/>
      </w:pPr>
      <w:r w:rsidRPr="001B3101">
        <w:rPr>
          <w:b/>
        </w:rPr>
        <w:t>Cancel</w:t>
      </w:r>
      <w:r>
        <w:t>: Clicking on this button will close the page and navigate the user back to Tr</w:t>
      </w:r>
      <w:r w:rsidR="002752B8">
        <w:t>i</w:t>
      </w:r>
      <w:r>
        <w:t>ps listing page</w:t>
      </w:r>
    </w:p>
    <w:p w:rsidR="00082C48" w:rsidRDefault="00082C48" w:rsidP="00730F8E">
      <w:pPr>
        <w:ind w:left="720"/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  <w:r>
        <w:br w:type="page"/>
      </w:r>
    </w:p>
    <w:p w:rsidR="002152F2" w:rsidRPr="00354F75" w:rsidRDefault="002152F2" w:rsidP="002152F2">
      <w:pPr>
        <w:pStyle w:val="Heading2"/>
        <w:numPr>
          <w:ilvl w:val="0"/>
          <w:numId w:val="27"/>
        </w:numPr>
      </w:pPr>
      <w:bookmarkStart w:id="11" w:name="_Toc48673296"/>
      <w:r>
        <w:lastRenderedPageBreak/>
        <w:t>Add Fleet</w:t>
      </w:r>
      <w:bookmarkEnd w:id="11"/>
    </w:p>
    <w:p w:rsidR="002152F2" w:rsidRPr="00B36AC5" w:rsidRDefault="002152F2" w:rsidP="002152F2">
      <w:pPr>
        <w:ind w:firstLine="720"/>
      </w:pPr>
      <w:r>
        <w:t>This screen will allow users to add new fleet information.</w:t>
      </w:r>
    </w:p>
    <w:p w:rsidR="002152F2" w:rsidRDefault="002152F2" w:rsidP="002152F2">
      <w:pPr>
        <w:spacing w:after="0"/>
        <w:rPr>
          <w:b/>
        </w:rPr>
      </w:pPr>
      <w:r>
        <w:rPr>
          <w:b/>
          <w:noProof/>
        </w:rPr>
        <w:drawing>
          <wp:inline distT="0" distB="0" distL="0" distR="0">
            <wp:extent cx="5943600" cy="4782185"/>
            <wp:effectExtent l="19050" t="0" r="0" b="0"/>
            <wp:docPr id="16" name="Picture 15" descr="2. Add Flee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 Add Fleet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82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11D8" w:rsidRDefault="00FE11D8" w:rsidP="00FE11D8">
      <w:pPr>
        <w:jc w:val="center"/>
        <w:rPr>
          <w:rFonts w:cstheme="minorHAnsi"/>
          <w:i/>
        </w:rPr>
      </w:pPr>
      <w:r>
        <w:rPr>
          <w:rFonts w:cstheme="minorHAnsi"/>
          <w:i/>
        </w:rPr>
        <w:t>[Screen 5: Add Fleet]</w:t>
      </w:r>
    </w:p>
    <w:p w:rsidR="00082C48" w:rsidRDefault="00082C48" w:rsidP="00082C48">
      <w:pPr>
        <w:rPr>
          <w:rFonts w:cstheme="minorHAnsi"/>
        </w:rPr>
      </w:pPr>
      <w:r>
        <w:rPr>
          <w:rFonts w:cstheme="minorHAnsi"/>
        </w:rPr>
        <w:t xml:space="preserve">Fleet Information </w:t>
      </w:r>
      <w:r w:rsidR="009F6F51">
        <w:rPr>
          <w:rFonts w:cstheme="minorHAnsi"/>
        </w:rPr>
        <w:t>will</w:t>
      </w:r>
      <w:r>
        <w:rPr>
          <w:rFonts w:cstheme="minorHAnsi"/>
        </w:rPr>
        <w:t xml:space="preserve"> </w:t>
      </w:r>
      <w:r w:rsidR="002752B8">
        <w:rPr>
          <w:rFonts w:cstheme="minorHAnsi"/>
        </w:rPr>
        <w:t xml:space="preserve">be </w:t>
      </w:r>
      <w:r>
        <w:rPr>
          <w:rFonts w:cstheme="minorHAnsi"/>
        </w:rPr>
        <w:t>divided into 3 sections:</w:t>
      </w:r>
    </w:p>
    <w:p w:rsidR="00082C48" w:rsidRPr="00082C48" w:rsidRDefault="00082C48" w:rsidP="00082C48">
      <w:pPr>
        <w:rPr>
          <w:rFonts w:cstheme="minorHAnsi"/>
          <w:b/>
          <w:i/>
          <w:u w:val="single"/>
        </w:rPr>
      </w:pPr>
      <w:r w:rsidRPr="00082C48">
        <w:rPr>
          <w:rFonts w:cstheme="minorHAnsi"/>
          <w:b/>
          <w:i/>
          <w:u w:val="single"/>
        </w:rPr>
        <w:t>Fleet Information</w:t>
      </w:r>
    </w:p>
    <w:p w:rsidR="00082C48" w:rsidRDefault="00082C48" w:rsidP="00082C48">
      <w:pPr>
        <w:ind w:left="720"/>
      </w:pPr>
      <w:r w:rsidRPr="00082C48">
        <w:rPr>
          <w:b/>
        </w:rPr>
        <w:t>Fleet ID:</w:t>
      </w:r>
      <w:r>
        <w:t xml:space="preserve"> The user will able to enter the fleet ID.</w:t>
      </w:r>
    </w:p>
    <w:p w:rsidR="00082C48" w:rsidRDefault="00082C48" w:rsidP="00082C48">
      <w:pPr>
        <w:ind w:left="720"/>
      </w:pPr>
      <w:r w:rsidRPr="00082C48">
        <w:rPr>
          <w:b/>
        </w:rPr>
        <w:t>Fleet Registration Number</w:t>
      </w:r>
      <w:r>
        <w:t>: The user will able to enter the fleet registration number</w:t>
      </w:r>
    </w:p>
    <w:p w:rsidR="00082C48" w:rsidRDefault="00082C48" w:rsidP="00082C48">
      <w:pPr>
        <w:ind w:left="720"/>
      </w:pPr>
      <w:r w:rsidRPr="00082C48">
        <w:rPr>
          <w:b/>
        </w:rPr>
        <w:t>Fleet Type</w:t>
      </w:r>
      <w:r>
        <w:t>: The user will able to select the fleet type from the dropdown</w:t>
      </w:r>
    </w:p>
    <w:p w:rsidR="00082C48" w:rsidRDefault="00082C48" w:rsidP="00082C48">
      <w:pPr>
        <w:ind w:left="720"/>
      </w:pPr>
      <w:r w:rsidRPr="00082C48">
        <w:rPr>
          <w:b/>
        </w:rPr>
        <w:t>Loading Capacity (In Tons)</w:t>
      </w:r>
      <w:r>
        <w:t>: The user will able to enter the loading capacity of the fleet in Tons.</w:t>
      </w:r>
    </w:p>
    <w:p w:rsidR="00082C48" w:rsidRDefault="00082C48" w:rsidP="00082C48">
      <w:pPr>
        <w:ind w:left="720"/>
      </w:pPr>
      <w:r w:rsidRPr="00082C48">
        <w:rPr>
          <w:rFonts w:cstheme="minorHAnsi"/>
          <w:b/>
        </w:rPr>
        <w:t>Material</w:t>
      </w:r>
      <w:r>
        <w:rPr>
          <w:rFonts w:cstheme="minorHAnsi"/>
        </w:rPr>
        <w:t xml:space="preserve">: </w:t>
      </w:r>
      <w:r>
        <w:t xml:space="preserve">The user will able to select the material loaded in </w:t>
      </w:r>
      <w:r w:rsidR="00311D7F">
        <w:t xml:space="preserve">the </w:t>
      </w:r>
      <w:r>
        <w:t>fleet from the dropdown.</w:t>
      </w:r>
    </w:p>
    <w:p w:rsidR="00082C48" w:rsidRDefault="00082C48" w:rsidP="00082C48">
      <w:pPr>
        <w:ind w:left="720"/>
      </w:pPr>
      <w:r w:rsidRPr="00082C48">
        <w:rPr>
          <w:b/>
        </w:rPr>
        <w:lastRenderedPageBreak/>
        <w:t>Fleet Photo - Choose File</w:t>
      </w:r>
      <w:r>
        <w:t xml:space="preserve">: The user will able to upload </w:t>
      </w:r>
      <w:r w:rsidR="00311D7F">
        <w:t xml:space="preserve">a </w:t>
      </w:r>
      <w:r>
        <w:t xml:space="preserve">fleet photo. Uploaded photo will display beneath and the user will also able to delete the uploaded photo by clicking on </w:t>
      </w:r>
      <w:r w:rsidR="00311D7F">
        <w:t xml:space="preserve">the </w:t>
      </w:r>
      <w:r>
        <w:t>"cross" icon.</w:t>
      </w:r>
    </w:p>
    <w:p w:rsidR="00082C48" w:rsidRPr="00082C48" w:rsidRDefault="00082C48" w:rsidP="00082C48">
      <w:pPr>
        <w:rPr>
          <w:rFonts w:cstheme="minorHAnsi"/>
          <w:b/>
          <w:i/>
          <w:u w:val="single"/>
        </w:rPr>
      </w:pPr>
      <w:r w:rsidRPr="00082C48">
        <w:rPr>
          <w:rFonts w:cstheme="minorHAnsi"/>
          <w:b/>
          <w:i/>
          <w:u w:val="single"/>
        </w:rPr>
        <w:t>Device Information</w:t>
      </w:r>
    </w:p>
    <w:p w:rsidR="001B3101" w:rsidRDefault="00082C48" w:rsidP="001B3101">
      <w:pPr>
        <w:ind w:left="720"/>
      </w:pPr>
      <w:r w:rsidRPr="00082C48">
        <w:rPr>
          <w:b/>
        </w:rPr>
        <w:t>Add Template &amp; Device</w:t>
      </w:r>
      <w:r>
        <w:rPr>
          <w:b/>
        </w:rPr>
        <w:t xml:space="preserve">: </w:t>
      </w:r>
      <w:r>
        <w:t xml:space="preserve">Clicking on it, add device template &amp; device section </w:t>
      </w:r>
      <w:r w:rsidR="001B3101">
        <w:t>will</w:t>
      </w:r>
      <w:r>
        <w:t xml:space="preserve"> open</w:t>
      </w:r>
      <w:r w:rsidR="001B3101">
        <w:t xml:space="preserve"> and will </w:t>
      </w:r>
      <w:r>
        <w:t>able to add multiple devices and templates.</w:t>
      </w:r>
    </w:p>
    <w:p w:rsidR="001B3101" w:rsidRDefault="00082C48" w:rsidP="001B3101">
      <w:pPr>
        <w:ind w:left="720"/>
      </w:pPr>
      <w:r w:rsidRPr="001B3101">
        <w:rPr>
          <w:b/>
        </w:rPr>
        <w:t>Select Template</w:t>
      </w:r>
      <w:r w:rsidR="001B3101">
        <w:t xml:space="preserve">: </w:t>
      </w:r>
      <w:r>
        <w:t xml:space="preserve">The user </w:t>
      </w:r>
      <w:r w:rsidR="001B3101">
        <w:t>will</w:t>
      </w:r>
      <w:r>
        <w:t xml:space="preserve"> able to select the template from the dropdown.</w:t>
      </w:r>
    </w:p>
    <w:p w:rsidR="001B3101" w:rsidRDefault="00082C48" w:rsidP="001B3101">
      <w:pPr>
        <w:ind w:left="720"/>
      </w:pPr>
      <w:r w:rsidRPr="001B3101">
        <w:rPr>
          <w:b/>
        </w:rPr>
        <w:t>Select Device</w:t>
      </w:r>
      <w:r w:rsidR="001B3101">
        <w:t xml:space="preserve">: </w:t>
      </w:r>
      <w:r>
        <w:t xml:space="preserve">The user </w:t>
      </w:r>
      <w:r w:rsidR="001B3101">
        <w:t>will</w:t>
      </w:r>
      <w:r>
        <w:t xml:space="preserve"> able to select the device from the dropdown.</w:t>
      </w:r>
    </w:p>
    <w:p w:rsidR="001B3101" w:rsidRDefault="00082C48" w:rsidP="001B3101">
      <w:pPr>
        <w:ind w:left="720"/>
      </w:pPr>
      <w:r w:rsidRPr="001B3101">
        <w:rPr>
          <w:b/>
        </w:rPr>
        <w:t>Remove</w:t>
      </w:r>
      <w:r w:rsidR="001B3101">
        <w:t xml:space="preserve">: </w:t>
      </w:r>
      <w:r>
        <w:t xml:space="preserve">Clicking on it, add template &amp; device section </w:t>
      </w:r>
      <w:r w:rsidR="00F45FC5">
        <w:t>will</w:t>
      </w:r>
      <w:r>
        <w:t xml:space="preserve"> remov</w:t>
      </w:r>
      <w:r w:rsidR="00F45FC5">
        <w:t>e</w:t>
      </w:r>
      <w:r>
        <w:t>.</w:t>
      </w:r>
    </w:p>
    <w:p w:rsidR="00082C48" w:rsidRPr="001B3101" w:rsidRDefault="00082C48" w:rsidP="001B3101">
      <w:pPr>
        <w:rPr>
          <w:rFonts w:cstheme="minorHAnsi"/>
          <w:b/>
          <w:i/>
          <w:u w:val="single"/>
        </w:rPr>
      </w:pPr>
      <w:r w:rsidRPr="001B3101">
        <w:rPr>
          <w:rFonts w:cstheme="minorHAnsi"/>
          <w:b/>
          <w:i/>
          <w:u w:val="single"/>
        </w:rPr>
        <w:t>Permission Information</w:t>
      </w:r>
    </w:p>
    <w:p w:rsidR="001B3101" w:rsidRDefault="00082C48" w:rsidP="001B3101">
      <w:pPr>
        <w:ind w:left="720"/>
      </w:pPr>
      <w:r w:rsidRPr="001B3101">
        <w:rPr>
          <w:b/>
        </w:rPr>
        <w:t>Permission Information - Choose File</w:t>
      </w:r>
      <w:r w:rsidR="001B3101">
        <w:t xml:space="preserve">: </w:t>
      </w:r>
      <w:r>
        <w:t xml:space="preserve">The user </w:t>
      </w:r>
      <w:r w:rsidR="001B3101">
        <w:t>will</w:t>
      </w:r>
      <w:r>
        <w:t xml:space="preserve"> able to upload permission related files of the fleet.</w:t>
      </w:r>
      <w:r w:rsidR="001B3101">
        <w:t xml:space="preserve"> </w:t>
      </w:r>
      <w:r>
        <w:t xml:space="preserve">Uploaded files </w:t>
      </w:r>
      <w:r w:rsidR="001B3101">
        <w:t>will display</w:t>
      </w:r>
      <w:r>
        <w:t xml:space="preserve"> beneath and the user </w:t>
      </w:r>
      <w:r w:rsidR="001B3101">
        <w:t xml:space="preserve">will also </w:t>
      </w:r>
      <w:r>
        <w:t xml:space="preserve">able to delete the uploaded file by clicking on </w:t>
      </w:r>
      <w:r w:rsidR="00311D7F">
        <w:t xml:space="preserve">the </w:t>
      </w:r>
      <w:r>
        <w:t>"cross" icon.</w:t>
      </w:r>
    </w:p>
    <w:p w:rsidR="001B3101" w:rsidRDefault="00082C48" w:rsidP="001B3101">
      <w:pPr>
        <w:ind w:left="720"/>
      </w:pPr>
      <w:r w:rsidRPr="001B3101">
        <w:rPr>
          <w:b/>
        </w:rPr>
        <w:t>Add Fleet</w:t>
      </w:r>
      <w:r w:rsidR="001B3101">
        <w:t xml:space="preserve">: </w:t>
      </w:r>
      <w:r>
        <w:t xml:space="preserve">Clicking on this button, the application </w:t>
      </w:r>
      <w:r w:rsidR="001B3101">
        <w:t>will</w:t>
      </w:r>
      <w:r>
        <w:t xml:space="preserve"> validate the information added by the user. If the validation is unsuccessful then </w:t>
      </w:r>
      <w:r w:rsidR="00311D7F">
        <w:t xml:space="preserve">the </w:t>
      </w:r>
      <w:r>
        <w:t xml:space="preserve">appropriate validation message </w:t>
      </w:r>
      <w:r w:rsidR="001B3101">
        <w:t>will</w:t>
      </w:r>
      <w:r>
        <w:t xml:space="preserve"> display else success message </w:t>
      </w:r>
      <w:r w:rsidR="001B3101">
        <w:t>will</w:t>
      </w:r>
      <w:r>
        <w:t xml:space="preserve"> display.</w:t>
      </w:r>
    </w:p>
    <w:p w:rsidR="00A131F3" w:rsidRDefault="00A131F3" w:rsidP="00A131F3">
      <w:pPr>
        <w:ind w:left="720"/>
      </w:pPr>
      <w:r w:rsidRPr="001B3101">
        <w:rPr>
          <w:b/>
        </w:rPr>
        <w:t>Cancel</w:t>
      </w:r>
      <w:r>
        <w:t xml:space="preserve">: Clicking on this button will close the page and navigate the user back to </w:t>
      </w:r>
      <w:r w:rsidR="002752B8">
        <w:t xml:space="preserve">a </w:t>
      </w:r>
      <w:r>
        <w:t>fleet listing page</w:t>
      </w:r>
    </w:p>
    <w:p w:rsidR="001B3101" w:rsidRDefault="001B310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  <w:r>
        <w:br w:type="page"/>
      </w:r>
    </w:p>
    <w:p w:rsidR="003A517E" w:rsidRPr="00354F75" w:rsidRDefault="003A517E" w:rsidP="003A517E">
      <w:pPr>
        <w:pStyle w:val="Heading2"/>
        <w:numPr>
          <w:ilvl w:val="0"/>
          <w:numId w:val="27"/>
        </w:numPr>
      </w:pPr>
      <w:bookmarkStart w:id="12" w:name="_Toc48673297"/>
      <w:r>
        <w:lastRenderedPageBreak/>
        <w:t>Add Driver</w:t>
      </w:r>
      <w:bookmarkEnd w:id="12"/>
    </w:p>
    <w:p w:rsidR="003A517E" w:rsidRPr="00B36AC5" w:rsidRDefault="003A517E" w:rsidP="003A517E">
      <w:pPr>
        <w:ind w:firstLine="720"/>
      </w:pPr>
      <w:r>
        <w:t>This screen will allow users to add new driver information.</w:t>
      </w:r>
    </w:p>
    <w:p w:rsidR="003A517E" w:rsidRDefault="008215D2" w:rsidP="003A517E">
      <w:pPr>
        <w:spacing w:after="0"/>
        <w:rPr>
          <w:b/>
        </w:rPr>
      </w:pPr>
      <w:r>
        <w:rPr>
          <w:b/>
          <w:noProof/>
        </w:rPr>
        <w:drawing>
          <wp:inline distT="0" distB="0" distL="0" distR="0">
            <wp:extent cx="5943600" cy="4782185"/>
            <wp:effectExtent l="19050" t="0" r="0" b="0"/>
            <wp:docPr id="18" name="Picture 17" descr="4. Add Driv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 Add Driver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82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5F35" w:rsidRDefault="00755F35" w:rsidP="00755F35">
      <w:pPr>
        <w:jc w:val="center"/>
        <w:rPr>
          <w:rFonts w:cstheme="minorHAnsi"/>
          <w:i/>
        </w:rPr>
      </w:pPr>
      <w:r>
        <w:rPr>
          <w:rFonts w:cstheme="minorHAnsi"/>
          <w:i/>
        </w:rPr>
        <w:t xml:space="preserve">[Screen 6: Add </w:t>
      </w:r>
      <w:r w:rsidR="007B65E6">
        <w:rPr>
          <w:rFonts w:cstheme="minorHAnsi"/>
          <w:i/>
        </w:rPr>
        <w:t>Driver</w:t>
      </w:r>
      <w:r>
        <w:rPr>
          <w:rFonts w:cstheme="minorHAnsi"/>
          <w:i/>
        </w:rPr>
        <w:t>]</w:t>
      </w:r>
    </w:p>
    <w:p w:rsidR="001B3101" w:rsidRDefault="001B3101" w:rsidP="001B3101">
      <w:pPr>
        <w:rPr>
          <w:rFonts w:cstheme="minorHAnsi"/>
        </w:rPr>
      </w:pPr>
      <w:r>
        <w:rPr>
          <w:rFonts w:cstheme="minorHAnsi"/>
        </w:rPr>
        <w:t xml:space="preserve">Driver Information </w:t>
      </w:r>
      <w:r w:rsidR="009F6F51">
        <w:rPr>
          <w:rFonts w:cstheme="minorHAnsi"/>
        </w:rPr>
        <w:t>will</w:t>
      </w:r>
      <w:r>
        <w:rPr>
          <w:rFonts w:cstheme="minorHAnsi"/>
        </w:rPr>
        <w:t xml:space="preserve"> </w:t>
      </w:r>
      <w:r w:rsidR="002752B8">
        <w:rPr>
          <w:rFonts w:cstheme="minorHAnsi"/>
        </w:rPr>
        <w:t xml:space="preserve">be </w:t>
      </w:r>
      <w:r>
        <w:rPr>
          <w:rFonts w:cstheme="minorHAnsi"/>
        </w:rPr>
        <w:t>divided into 2 sections:</w:t>
      </w:r>
    </w:p>
    <w:p w:rsidR="001B3101" w:rsidRDefault="001B3101" w:rsidP="001B3101">
      <w:pPr>
        <w:rPr>
          <w:rFonts w:cstheme="minorHAnsi"/>
          <w:b/>
          <w:i/>
          <w:u w:val="single"/>
        </w:rPr>
      </w:pPr>
      <w:r>
        <w:rPr>
          <w:rFonts w:cstheme="minorHAnsi"/>
          <w:b/>
          <w:i/>
          <w:u w:val="single"/>
        </w:rPr>
        <w:t>Driver</w:t>
      </w:r>
      <w:r w:rsidRPr="00082C48">
        <w:rPr>
          <w:rFonts w:cstheme="minorHAnsi"/>
          <w:b/>
          <w:i/>
          <w:u w:val="single"/>
        </w:rPr>
        <w:t xml:space="preserve"> Information</w:t>
      </w:r>
    </w:p>
    <w:p w:rsidR="001B3101" w:rsidRDefault="001B3101" w:rsidP="001B3101">
      <w:pPr>
        <w:ind w:left="720"/>
      </w:pPr>
      <w:r w:rsidRPr="001B3101">
        <w:rPr>
          <w:b/>
        </w:rPr>
        <w:t>First Name</w:t>
      </w:r>
      <w:r>
        <w:t>:  The user will able to enter the first name of the driver.</w:t>
      </w:r>
    </w:p>
    <w:p w:rsidR="001B3101" w:rsidRDefault="001B3101" w:rsidP="001B3101">
      <w:pPr>
        <w:ind w:left="720"/>
      </w:pPr>
      <w:r w:rsidRPr="001B3101">
        <w:rPr>
          <w:b/>
        </w:rPr>
        <w:t>Last Name</w:t>
      </w:r>
      <w:r>
        <w:t>: The user will able to enter the last name of the driver.</w:t>
      </w:r>
    </w:p>
    <w:p w:rsidR="001B3101" w:rsidRDefault="001B3101" w:rsidP="001B3101">
      <w:pPr>
        <w:ind w:left="720"/>
      </w:pPr>
      <w:r w:rsidRPr="001B3101">
        <w:rPr>
          <w:b/>
        </w:rPr>
        <w:t>Country Code</w:t>
      </w:r>
      <w:r>
        <w:t>: The user will able to select the country code from the dropdown</w:t>
      </w:r>
    </w:p>
    <w:p w:rsidR="001B3101" w:rsidRDefault="001B3101" w:rsidP="001B3101">
      <w:pPr>
        <w:ind w:left="720"/>
      </w:pPr>
      <w:r w:rsidRPr="001B3101">
        <w:rPr>
          <w:b/>
        </w:rPr>
        <w:t>Phone Number</w:t>
      </w:r>
      <w:r>
        <w:t>: The user will able to enter the phone number of the driver.</w:t>
      </w:r>
    </w:p>
    <w:p w:rsidR="001B3101" w:rsidRDefault="001B3101" w:rsidP="001B3101">
      <w:pPr>
        <w:ind w:left="720"/>
      </w:pPr>
      <w:r w:rsidRPr="001B3101">
        <w:rPr>
          <w:b/>
        </w:rPr>
        <w:t>Country</w:t>
      </w:r>
      <w:r>
        <w:t>: The user will able to select the country from the dropdown</w:t>
      </w:r>
    </w:p>
    <w:p w:rsidR="001B3101" w:rsidRDefault="001B3101" w:rsidP="001B3101">
      <w:pPr>
        <w:ind w:left="720"/>
      </w:pPr>
      <w:r w:rsidRPr="001B3101">
        <w:rPr>
          <w:b/>
        </w:rPr>
        <w:t>State</w:t>
      </w:r>
      <w:r>
        <w:t>: The user will able to select the state from the dropdown</w:t>
      </w:r>
    </w:p>
    <w:p w:rsidR="001B3101" w:rsidRDefault="001B3101" w:rsidP="001B3101">
      <w:pPr>
        <w:ind w:left="720"/>
      </w:pPr>
      <w:r w:rsidRPr="001B3101">
        <w:rPr>
          <w:b/>
        </w:rPr>
        <w:lastRenderedPageBreak/>
        <w:t>City</w:t>
      </w:r>
      <w:r>
        <w:t>: The user will able to enter the city.</w:t>
      </w:r>
    </w:p>
    <w:p w:rsidR="001B3101" w:rsidRDefault="001B3101" w:rsidP="001B3101">
      <w:pPr>
        <w:ind w:left="720"/>
      </w:pPr>
      <w:r w:rsidRPr="001B3101">
        <w:rPr>
          <w:b/>
        </w:rPr>
        <w:t>Zip</w:t>
      </w:r>
      <w:r>
        <w:t>: The user will able to enter the zip</w:t>
      </w:r>
      <w:r w:rsidR="00311D7F">
        <w:t xml:space="preserve"> </w:t>
      </w:r>
      <w:r>
        <w:t>code</w:t>
      </w:r>
    </w:p>
    <w:p w:rsidR="001B3101" w:rsidRDefault="001B3101" w:rsidP="001B3101">
      <w:pPr>
        <w:ind w:left="720"/>
      </w:pPr>
      <w:r w:rsidRPr="001B3101">
        <w:rPr>
          <w:b/>
        </w:rPr>
        <w:t>Photo - Choose File</w:t>
      </w:r>
      <w:r>
        <w:t>: The user will able to upload photo</w:t>
      </w:r>
      <w:r w:rsidR="00311D7F">
        <w:t>s</w:t>
      </w:r>
      <w:r>
        <w:t xml:space="preserve">. Uploaded photo will display beneath and the user will also able to delete the uploaded photo by clicking on </w:t>
      </w:r>
      <w:r w:rsidR="00311D7F">
        <w:t xml:space="preserve">the </w:t>
      </w:r>
      <w:r>
        <w:t>"cross" icon.</w:t>
      </w:r>
    </w:p>
    <w:p w:rsidR="001B3101" w:rsidRDefault="001B3101" w:rsidP="00612224">
      <w:pPr>
        <w:ind w:left="720"/>
      </w:pPr>
      <w:r w:rsidRPr="001B3101">
        <w:rPr>
          <w:b/>
        </w:rPr>
        <w:t>License Number</w:t>
      </w:r>
      <w:r>
        <w:t>:  The user will able to enter the license number of the driver</w:t>
      </w:r>
    </w:p>
    <w:p w:rsidR="00AB78B8" w:rsidRDefault="00AB78B8" w:rsidP="00612224">
      <w:pPr>
        <w:ind w:left="720"/>
      </w:pPr>
      <w:r w:rsidRPr="001B3101">
        <w:rPr>
          <w:b/>
        </w:rPr>
        <w:t>License</w:t>
      </w:r>
      <w:r>
        <w:rPr>
          <w:b/>
        </w:rPr>
        <w:t xml:space="preserve"> </w:t>
      </w:r>
      <w:r w:rsidRPr="001B3101">
        <w:rPr>
          <w:b/>
        </w:rPr>
        <w:t>-</w:t>
      </w:r>
      <w:r>
        <w:rPr>
          <w:b/>
        </w:rPr>
        <w:t xml:space="preserve"> </w:t>
      </w:r>
      <w:r w:rsidRPr="001B3101">
        <w:rPr>
          <w:b/>
        </w:rPr>
        <w:t>Choose File</w:t>
      </w:r>
      <w:r>
        <w:t xml:space="preserve">: The user will able to upload </w:t>
      </w:r>
      <w:r w:rsidR="00311D7F">
        <w:t xml:space="preserve">a </w:t>
      </w:r>
      <w:r>
        <w:t xml:space="preserve">license photo. Uploaded photo will display beneath and the user will also able to delete the uploaded photo by clicking on </w:t>
      </w:r>
      <w:r w:rsidR="00311D7F">
        <w:t xml:space="preserve">the </w:t>
      </w:r>
      <w:r>
        <w:t>"cross" icon.</w:t>
      </w:r>
    </w:p>
    <w:p w:rsidR="002D6F62" w:rsidRDefault="002D6F62" w:rsidP="002D6F62">
      <w:pPr>
        <w:rPr>
          <w:rFonts w:cstheme="minorHAnsi"/>
          <w:b/>
          <w:i/>
          <w:u w:val="single"/>
        </w:rPr>
      </w:pPr>
      <w:r>
        <w:rPr>
          <w:rFonts w:cstheme="minorHAnsi"/>
          <w:b/>
          <w:i/>
          <w:u w:val="single"/>
        </w:rPr>
        <w:t>Assign Fleet</w:t>
      </w:r>
    </w:p>
    <w:p w:rsidR="002D6F62" w:rsidRDefault="002D6F62" w:rsidP="002D6F62">
      <w:pPr>
        <w:ind w:left="720"/>
      </w:pPr>
      <w:r>
        <w:rPr>
          <w:b/>
        </w:rPr>
        <w:t>Fleet</w:t>
      </w:r>
      <w:r>
        <w:t xml:space="preserve">:  The user will able to select and assign the fleet to </w:t>
      </w:r>
      <w:r w:rsidR="00311D7F">
        <w:t xml:space="preserve">the </w:t>
      </w:r>
      <w:r>
        <w:t>driver.</w:t>
      </w:r>
    </w:p>
    <w:p w:rsidR="002D6F62" w:rsidRDefault="002D6F62" w:rsidP="002D6F62">
      <w:pPr>
        <w:ind w:left="720"/>
      </w:pPr>
      <w:r w:rsidRPr="001B3101">
        <w:rPr>
          <w:b/>
        </w:rPr>
        <w:t xml:space="preserve">Add </w:t>
      </w:r>
      <w:r>
        <w:rPr>
          <w:b/>
        </w:rPr>
        <w:t>Driver</w:t>
      </w:r>
      <w:r>
        <w:t xml:space="preserve">: Clicking on this button, the application will validate the information added by the user. If the validation is unsuccessful then </w:t>
      </w:r>
      <w:r w:rsidR="00311D7F">
        <w:t xml:space="preserve">the </w:t>
      </w:r>
      <w:r>
        <w:t>appropriate validation message will display else success message will display.</w:t>
      </w:r>
    </w:p>
    <w:p w:rsidR="002D6F62" w:rsidRDefault="002D6F62" w:rsidP="00612224">
      <w:pPr>
        <w:ind w:left="720"/>
      </w:pPr>
      <w:r w:rsidRPr="001B3101">
        <w:rPr>
          <w:b/>
        </w:rPr>
        <w:t>Cancel</w:t>
      </w:r>
      <w:r w:rsidR="00A131F3">
        <w:t>: Clicking on this button will close the page and navigate the user back to drivers listing page</w:t>
      </w:r>
    </w:p>
    <w:sectPr w:rsidR="002D6F62" w:rsidSect="001F0C46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A1A46" w:rsidRDefault="007A1A46" w:rsidP="000B2805">
      <w:pPr>
        <w:spacing w:after="0" w:line="240" w:lineRule="auto"/>
      </w:pPr>
      <w:r>
        <w:separator/>
      </w:r>
    </w:p>
  </w:endnote>
  <w:endnote w:type="continuationSeparator" w:id="0">
    <w:p w:rsidR="007A1A46" w:rsidRDefault="007A1A46" w:rsidP="000B28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venir LT Std 35 Light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osch Office Sans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A517E" w:rsidRPr="00E15920" w:rsidRDefault="003A517E" w:rsidP="00647587">
    <w:pPr>
      <w:pStyle w:val="Footer"/>
      <w:pBdr>
        <w:top w:val="thinThickSmallGap" w:sz="24" w:space="1" w:color="622423" w:themeColor="accent2" w:themeShade="7F"/>
      </w:pBdr>
      <w:rPr>
        <w:rFonts w:eastAsiaTheme="majorEastAsia" w:cstheme="minorHAnsi"/>
      </w:rPr>
    </w:pPr>
    <w:r w:rsidRPr="00E15920">
      <w:rPr>
        <w:rFonts w:cstheme="minorHAnsi"/>
        <w:sz w:val="18"/>
      </w:rPr>
      <w:t>Confidential Document</w:t>
    </w:r>
    <w:r w:rsidRPr="00E15920">
      <w:rPr>
        <w:rFonts w:cstheme="minorHAnsi"/>
        <w:sz w:val="16"/>
      </w:rPr>
      <w:t xml:space="preserve">                                                                                                                                     </w:t>
    </w:r>
    <w:r>
      <w:rPr>
        <w:rFonts w:cstheme="minorHAnsi"/>
        <w:sz w:val="16"/>
      </w:rPr>
      <w:tab/>
    </w:r>
    <w:r w:rsidRPr="00E15920">
      <w:rPr>
        <w:rFonts w:cstheme="minorHAnsi"/>
        <w:sz w:val="16"/>
      </w:rPr>
      <w:t xml:space="preserve">   </w:t>
    </w:r>
    <w:r w:rsidRPr="00E15920">
      <w:rPr>
        <w:rFonts w:eastAsiaTheme="majorEastAsia" w:cstheme="minorHAnsi"/>
        <w:sz w:val="18"/>
      </w:rPr>
      <w:t xml:space="preserve">Page </w:t>
    </w:r>
    <w:r w:rsidR="00046D1D" w:rsidRPr="00E15920">
      <w:rPr>
        <w:rFonts w:cstheme="minorHAnsi"/>
        <w:sz w:val="18"/>
      </w:rPr>
      <w:fldChar w:fldCharType="begin"/>
    </w:r>
    <w:r w:rsidRPr="00E15920">
      <w:rPr>
        <w:rFonts w:cstheme="minorHAnsi"/>
        <w:sz w:val="18"/>
      </w:rPr>
      <w:instrText xml:space="preserve"> PAGE   \* MERGEFORMAT </w:instrText>
    </w:r>
    <w:r w:rsidR="00046D1D" w:rsidRPr="00E15920">
      <w:rPr>
        <w:rFonts w:cstheme="minorHAnsi"/>
        <w:sz w:val="18"/>
      </w:rPr>
      <w:fldChar w:fldCharType="separate"/>
    </w:r>
    <w:r w:rsidR="004C7F14" w:rsidRPr="004C7F14">
      <w:rPr>
        <w:rFonts w:eastAsiaTheme="majorEastAsia" w:cstheme="minorHAnsi"/>
        <w:noProof/>
        <w:sz w:val="18"/>
      </w:rPr>
      <w:t>14</w:t>
    </w:r>
    <w:r w:rsidR="00046D1D" w:rsidRPr="00E15920">
      <w:rPr>
        <w:rFonts w:eastAsiaTheme="majorEastAsia" w:cstheme="minorHAnsi"/>
        <w:noProof/>
        <w:sz w:val="18"/>
      </w:rPr>
      <w:fldChar w:fldCharType="end"/>
    </w:r>
  </w:p>
  <w:p w:rsidR="003A517E" w:rsidRDefault="003A517E" w:rsidP="00647587">
    <w:pPr>
      <w:pStyle w:val="Footer"/>
      <w:tabs>
        <w:tab w:val="left" w:pos="1345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A1A46" w:rsidRDefault="007A1A46" w:rsidP="000B2805">
      <w:pPr>
        <w:spacing w:after="0" w:line="240" w:lineRule="auto"/>
      </w:pPr>
      <w:r>
        <w:separator/>
      </w:r>
    </w:p>
  </w:footnote>
  <w:footnote w:type="continuationSeparator" w:id="0">
    <w:p w:rsidR="007A1A46" w:rsidRDefault="007A1A46" w:rsidP="000B28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A517E" w:rsidRDefault="00FE5A2D" w:rsidP="00055564">
    <w:pPr>
      <w:pStyle w:val="Header"/>
      <w:pBdr>
        <w:bottom w:val="thickThinSmallGap" w:sz="24" w:space="1" w:color="622423" w:themeColor="accent2" w:themeShade="7F"/>
      </w:pBdr>
      <w:tabs>
        <w:tab w:val="left" w:pos="8246"/>
      </w:tabs>
    </w:pPr>
    <w:r>
      <w:rPr>
        <w:rFonts w:cstheme="minorHAnsi"/>
        <w:b/>
        <w:sz w:val="20"/>
      </w:rPr>
      <w:t xml:space="preserve">Smart </w:t>
    </w:r>
    <w:r w:rsidR="003A517E" w:rsidRPr="00055564">
      <w:rPr>
        <w:rFonts w:cstheme="minorHAnsi"/>
        <w:b/>
        <w:sz w:val="20"/>
      </w:rPr>
      <w:t>Fleet Monitoring System</w:t>
    </w:r>
    <w:r w:rsidR="003A517E" w:rsidRPr="00D1475E">
      <w:rPr>
        <w:rFonts w:ascii="Verdana" w:hAnsi="Verdana" w:cstheme="minorHAnsi"/>
        <w:sz w:val="18"/>
        <w:szCs w:val="24"/>
      </w:rPr>
      <w:tab/>
    </w:r>
    <w:r w:rsidR="003A517E" w:rsidRPr="00D1475E">
      <w:rPr>
        <w:rFonts w:ascii="Verdana" w:hAnsi="Verdana" w:cstheme="minorHAnsi"/>
        <w:sz w:val="18"/>
        <w:szCs w:val="24"/>
      </w:rPr>
      <w:tab/>
    </w:r>
    <w:r w:rsidR="003A517E" w:rsidRPr="00D1475E">
      <w:rPr>
        <w:rFonts w:ascii="Verdana" w:hAnsi="Verdana" w:cstheme="minorHAnsi"/>
        <w:noProof/>
        <w:szCs w:val="24"/>
      </w:rPr>
      <w:drawing>
        <wp:inline distT="0" distB="0" distL="0" distR="0">
          <wp:extent cx="524457" cy="271227"/>
          <wp:effectExtent l="0" t="0" r="9525" b="0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oftweb New logo-fin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4457" cy="2712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3A517E" w:rsidRPr="00D1475E">
      <w:rPr>
        <w:rFonts w:ascii="Verdana" w:hAnsi="Verdana"/>
        <w:sz w:val="20"/>
        <w:szCs w:val="24"/>
      </w:rPr>
      <w:t xml:space="preserve">                                                                                                                                            </w:t>
    </w:r>
    <w:r w:rsidR="003A517E" w:rsidRPr="00D1475E">
      <w:rPr>
        <w:rFonts w:ascii="Verdana" w:eastAsia="Bosch Office Sans" w:hAnsi="Verdana"/>
        <w:b/>
        <w:sz w:val="20"/>
      </w:rPr>
      <w:t xml:space="preserve">                                                                                                                                 </w:t>
    </w:r>
  </w:p>
  <w:p w:rsidR="003A517E" w:rsidRPr="0060599E" w:rsidRDefault="003A517E" w:rsidP="0064758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541B6F"/>
    <w:multiLevelType w:val="multilevel"/>
    <w:tmpl w:val="3C6208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34B09A6"/>
    <w:multiLevelType w:val="hybridMultilevel"/>
    <w:tmpl w:val="64C2C98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BE66E7"/>
    <w:multiLevelType w:val="hybridMultilevel"/>
    <w:tmpl w:val="6E3EDA06"/>
    <w:lvl w:ilvl="0" w:tplc="226CF71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7347502"/>
    <w:multiLevelType w:val="hybridMultilevel"/>
    <w:tmpl w:val="5928E3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0E52086B"/>
    <w:multiLevelType w:val="hybridMultilevel"/>
    <w:tmpl w:val="310E4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FC10455"/>
    <w:multiLevelType w:val="multilevel"/>
    <w:tmpl w:val="B5F06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64334ED"/>
    <w:multiLevelType w:val="hybridMultilevel"/>
    <w:tmpl w:val="6F0A71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6904E53"/>
    <w:multiLevelType w:val="hybridMultilevel"/>
    <w:tmpl w:val="E1EA8A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A1127B2"/>
    <w:multiLevelType w:val="hybridMultilevel"/>
    <w:tmpl w:val="12E2E52A"/>
    <w:lvl w:ilvl="0" w:tplc="8848970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BA71663"/>
    <w:multiLevelType w:val="hybridMultilevel"/>
    <w:tmpl w:val="1F30C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38C6730"/>
    <w:multiLevelType w:val="hybridMultilevel"/>
    <w:tmpl w:val="647EA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AD555E4"/>
    <w:multiLevelType w:val="multilevel"/>
    <w:tmpl w:val="9C98F1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2E720E0A"/>
    <w:multiLevelType w:val="hybridMultilevel"/>
    <w:tmpl w:val="5DF6FA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A4475F1"/>
    <w:multiLevelType w:val="hybridMultilevel"/>
    <w:tmpl w:val="F9908A6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3E9D3B64"/>
    <w:multiLevelType w:val="hybridMultilevel"/>
    <w:tmpl w:val="7674B12C"/>
    <w:lvl w:ilvl="0" w:tplc="5E30C0FC">
      <w:start w:val="1"/>
      <w:numFmt w:val="lowerLetter"/>
      <w:lvlText w:val="%1)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40082C89"/>
    <w:multiLevelType w:val="hybridMultilevel"/>
    <w:tmpl w:val="6618071C"/>
    <w:lvl w:ilvl="0" w:tplc="8E802D4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43CF2210"/>
    <w:multiLevelType w:val="hybridMultilevel"/>
    <w:tmpl w:val="EE70EB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46F8612B"/>
    <w:multiLevelType w:val="hybridMultilevel"/>
    <w:tmpl w:val="7A301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9F802CF"/>
    <w:multiLevelType w:val="hybridMultilevel"/>
    <w:tmpl w:val="2642FA7C"/>
    <w:lvl w:ilvl="0" w:tplc="4378B3B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4A2A012A"/>
    <w:multiLevelType w:val="hybridMultilevel"/>
    <w:tmpl w:val="9E1C3F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4D7D7AC0"/>
    <w:multiLevelType w:val="hybridMultilevel"/>
    <w:tmpl w:val="7F8EEA98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4F8D2A7D"/>
    <w:multiLevelType w:val="hybridMultilevel"/>
    <w:tmpl w:val="1A00C49A"/>
    <w:lvl w:ilvl="0" w:tplc="689EE9D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51FC7ABC"/>
    <w:multiLevelType w:val="hybridMultilevel"/>
    <w:tmpl w:val="877889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5CF7407F"/>
    <w:multiLevelType w:val="hybridMultilevel"/>
    <w:tmpl w:val="4E2C773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E292693"/>
    <w:multiLevelType w:val="hybridMultilevel"/>
    <w:tmpl w:val="69D8FDB8"/>
    <w:lvl w:ilvl="0" w:tplc="B1D0F70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5F42276D"/>
    <w:multiLevelType w:val="hybridMultilevel"/>
    <w:tmpl w:val="DA1C26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CF70867"/>
    <w:multiLevelType w:val="hybridMultilevel"/>
    <w:tmpl w:val="784C6854"/>
    <w:lvl w:ilvl="0" w:tplc="E81E4FD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77141143"/>
    <w:multiLevelType w:val="hybridMultilevel"/>
    <w:tmpl w:val="A4A4B7D4"/>
    <w:lvl w:ilvl="0" w:tplc="F12814E0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BBC25F0"/>
    <w:multiLevelType w:val="hybridMultilevel"/>
    <w:tmpl w:val="630E6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FE30AF8"/>
    <w:multiLevelType w:val="hybridMultilevel"/>
    <w:tmpl w:val="89EC9620"/>
    <w:lvl w:ilvl="0" w:tplc="24566BC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3"/>
  </w:num>
  <w:num w:numId="2">
    <w:abstractNumId w:val="5"/>
  </w:num>
  <w:num w:numId="3">
    <w:abstractNumId w:val="19"/>
  </w:num>
  <w:num w:numId="4">
    <w:abstractNumId w:val="11"/>
  </w:num>
  <w:num w:numId="5">
    <w:abstractNumId w:val="0"/>
  </w:num>
  <w:num w:numId="6">
    <w:abstractNumId w:val="17"/>
  </w:num>
  <w:num w:numId="7">
    <w:abstractNumId w:val="10"/>
  </w:num>
  <w:num w:numId="8">
    <w:abstractNumId w:val="6"/>
  </w:num>
  <w:num w:numId="9">
    <w:abstractNumId w:val="8"/>
  </w:num>
  <w:num w:numId="10">
    <w:abstractNumId w:val="27"/>
  </w:num>
  <w:num w:numId="11">
    <w:abstractNumId w:val="12"/>
  </w:num>
  <w:num w:numId="12">
    <w:abstractNumId w:val="2"/>
  </w:num>
  <w:num w:numId="13">
    <w:abstractNumId w:val="1"/>
  </w:num>
  <w:num w:numId="14">
    <w:abstractNumId w:val="16"/>
  </w:num>
  <w:num w:numId="15">
    <w:abstractNumId w:val="22"/>
  </w:num>
  <w:num w:numId="16">
    <w:abstractNumId w:val="3"/>
  </w:num>
  <w:num w:numId="17">
    <w:abstractNumId w:val="21"/>
  </w:num>
  <w:num w:numId="18">
    <w:abstractNumId w:val="26"/>
  </w:num>
  <w:num w:numId="19">
    <w:abstractNumId w:val="29"/>
  </w:num>
  <w:num w:numId="20">
    <w:abstractNumId w:val="14"/>
  </w:num>
  <w:num w:numId="21">
    <w:abstractNumId w:val="23"/>
  </w:num>
  <w:num w:numId="22">
    <w:abstractNumId w:val="24"/>
  </w:num>
  <w:num w:numId="23">
    <w:abstractNumId w:val="18"/>
  </w:num>
  <w:num w:numId="24">
    <w:abstractNumId w:val="20"/>
  </w:num>
  <w:num w:numId="25">
    <w:abstractNumId w:val="15"/>
  </w:num>
  <w:num w:numId="26">
    <w:abstractNumId w:val="7"/>
  </w:num>
  <w:num w:numId="27">
    <w:abstractNumId w:val="25"/>
  </w:num>
  <w:num w:numId="28">
    <w:abstractNumId w:val="4"/>
  </w:num>
  <w:num w:numId="29">
    <w:abstractNumId w:val="9"/>
  </w:num>
  <w:num w:numId="3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ztDC2sDQxMDezNDFU0lEKTi0uzszPAykwrQUAaFsnyCwAAAA="/>
  </w:docVars>
  <w:rsids>
    <w:rsidRoot w:val="00C46975"/>
    <w:rsid w:val="000042F3"/>
    <w:rsid w:val="000051F9"/>
    <w:rsid w:val="00005708"/>
    <w:rsid w:val="00015C48"/>
    <w:rsid w:val="00021695"/>
    <w:rsid w:val="00027FCA"/>
    <w:rsid w:val="00033971"/>
    <w:rsid w:val="00035160"/>
    <w:rsid w:val="00037128"/>
    <w:rsid w:val="00042085"/>
    <w:rsid w:val="0004276E"/>
    <w:rsid w:val="00046D1D"/>
    <w:rsid w:val="00052566"/>
    <w:rsid w:val="00055564"/>
    <w:rsid w:val="00057F96"/>
    <w:rsid w:val="00061487"/>
    <w:rsid w:val="0006179C"/>
    <w:rsid w:val="000701CA"/>
    <w:rsid w:val="00076407"/>
    <w:rsid w:val="000772D4"/>
    <w:rsid w:val="0007739B"/>
    <w:rsid w:val="00080A17"/>
    <w:rsid w:val="0008156E"/>
    <w:rsid w:val="0008164B"/>
    <w:rsid w:val="00082A85"/>
    <w:rsid w:val="00082C48"/>
    <w:rsid w:val="00085159"/>
    <w:rsid w:val="00086639"/>
    <w:rsid w:val="00090BFC"/>
    <w:rsid w:val="00091CF3"/>
    <w:rsid w:val="0009451C"/>
    <w:rsid w:val="000947E8"/>
    <w:rsid w:val="000A010B"/>
    <w:rsid w:val="000A4440"/>
    <w:rsid w:val="000B02D7"/>
    <w:rsid w:val="000B0A34"/>
    <w:rsid w:val="000B2805"/>
    <w:rsid w:val="000B3559"/>
    <w:rsid w:val="000B6F61"/>
    <w:rsid w:val="000C4956"/>
    <w:rsid w:val="000C7AD1"/>
    <w:rsid w:val="000D12F9"/>
    <w:rsid w:val="000D20D2"/>
    <w:rsid w:val="000D21D2"/>
    <w:rsid w:val="000D31FA"/>
    <w:rsid w:val="000D3529"/>
    <w:rsid w:val="000D4EF3"/>
    <w:rsid w:val="000D5680"/>
    <w:rsid w:val="000D6C73"/>
    <w:rsid w:val="000D7F64"/>
    <w:rsid w:val="000E05B8"/>
    <w:rsid w:val="000E12EC"/>
    <w:rsid w:val="000E2F75"/>
    <w:rsid w:val="000E70D6"/>
    <w:rsid w:val="000E77BD"/>
    <w:rsid w:val="000F2D21"/>
    <w:rsid w:val="000F510D"/>
    <w:rsid w:val="000F59C6"/>
    <w:rsid w:val="000F5DEA"/>
    <w:rsid w:val="0010546E"/>
    <w:rsid w:val="001233A3"/>
    <w:rsid w:val="00125B28"/>
    <w:rsid w:val="001319A3"/>
    <w:rsid w:val="0013293D"/>
    <w:rsid w:val="001339C0"/>
    <w:rsid w:val="00141E97"/>
    <w:rsid w:val="00144BF9"/>
    <w:rsid w:val="001458F9"/>
    <w:rsid w:val="001467BE"/>
    <w:rsid w:val="00147CD8"/>
    <w:rsid w:val="0015074D"/>
    <w:rsid w:val="001525AA"/>
    <w:rsid w:val="00163809"/>
    <w:rsid w:val="0016450D"/>
    <w:rsid w:val="0016753A"/>
    <w:rsid w:val="00171AAA"/>
    <w:rsid w:val="001739E4"/>
    <w:rsid w:val="00174E8C"/>
    <w:rsid w:val="001764E5"/>
    <w:rsid w:val="00180A3E"/>
    <w:rsid w:val="00180DE0"/>
    <w:rsid w:val="001816C7"/>
    <w:rsid w:val="00184910"/>
    <w:rsid w:val="00191392"/>
    <w:rsid w:val="00191CA3"/>
    <w:rsid w:val="00194C60"/>
    <w:rsid w:val="00194ECC"/>
    <w:rsid w:val="001A2E4F"/>
    <w:rsid w:val="001A6C87"/>
    <w:rsid w:val="001B0A05"/>
    <w:rsid w:val="001B3101"/>
    <w:rsid w:val="001B3ADA"/>
    <w:rsid w:val="001B61B1"/>
    <w:rsid w:val="001C0C52"/>
    <w:rsid w:val="001C4105"/>
    <w:rsid w:val="001C45D8"/>
    <w:rsid w:val="001D1284"/>
    <w:rsid w:val="001D2BCE"/>
    <w:rsid w:val="001D3342"/>
    <w:rsid w:val="001E0FB9"/>
    <w:rsid w:val="001E1449"/>
    <w:rsid w:val="001E15D4"/>
    <w:rsid w:val="001E2018"/>
    <w:rsid w:val="001E4D2A"/>
    <w:rsid w:val="001E7556"/>
    <w:rsid w:val="001E7BAE"/>
    <w:rsid w:val="001E7BE8"/>
    <w:rsid w:val="001F0694"/>
    <w:rsid w:val="001F0C46"/>
    <w:rsid w:val="001F3498"/>
    <w:rsid w:val="001F3639"/>
    <w:rsid w:val="001F3E95"/>
    <w:rsid w:val="001F5824"/>
    <w:rsid w:val="001F7765"/>
    <w:rsid w:val="00203AEC"/>
    <w:rsid w:val="00207314"/>
    <w:rsid w:val="002101BA"/>
    <w:rsid w:val="00211457"/>
    <w:rsid w:val="0021369F"/>
    <w:rsid w:val="002141DD"/>
    <w:rsid w:val="002152F2"/>
    <w:rsid w:val="00216E4B"/>
    <w:rsid w:val="00217FCC"/>
    <w:rsid w:val="002277F7"/>
    <w:rsid w:val="00235FBA"/>
    <w:rsid w:val="002414C9"/>
    <w:rsid w:val="00242FE7"/>
    <w:rsid w:val="0024358D"/>
    <w:rsid w:val="002505AF"/>
    <w:rsid w:val="002543D4"/>
    <w:rsid w:val="0025460A"/>
    <w:rsid w:val="00257E6B"/>
    <w:rsid w:val="00260A8C"/>
    <w:rsid w:val="0026180B"/>
    <w:rsid w:val="00262A1F"/>
    <w:rsid w:val="00263468"/>
    <w:rsid w:val="002636DD"/>
    <w:rsid w:val="00263E7A"/>
    <w:rsid w:val="0026432A"/>
    <w:rsid w:val="00265173"/>
    <w:rsid w:val="00270006"/>
    <w:rsid w:val="00273029"/>
    <w:rsid w:val="002752B8"/>
    <w:rsid w:val="00280082"/>
    <w:rsid w:val="002824CB"/>
    <w:rsid w:val="00285D3D"/>
    <w:rsid w:val="002904AD"/>
    <w:rsid w:val="00292486"/>
    <w:rsid w:val="00292B3C"/>
    <w:rsid w:val="00293CA5"/>
    <w:rsid w:val="00296D4D"/>
    <w:rsid w:val="00297608"/>
    <w:rsid w:val="002A6037"/>
    <w:rsid w:val="002B1DD3"/>
    <w:rsid w:val="002B5C2C"/>
    <w:rsid w:val="002C23D5"/>
    <w:rsid w:val="002C3057"/>
    <w:rsid w:val="002C3337"/>
    <w:rsid w:val="002C34C9"/>
    <w:rsid w:val="002C35EA"/>
    <w:rsid w:val="002C3889"/>
    <w:rsid w:val="002C3978"/>
    <w:rsid w:val="002C3B64"/>
    <w:rsid w:val="002C4B13"/>
    <w:rsid w:val="002C616A"/>
    <w:rsid w:val="002C6F36"/>
    <w:rsid w:val="002C771D"/>
    <w:rsid w:val="002D1A9C"/>
    <w:rsid w:val="002D1AF8"/>
    <w:rsid w:val="002D6F62"/>
    <w:rsid w:val="002E1984"/>
    <w:rsid w:val="002E352F"/>
    <w:rsid w:val="002E5428"/>
    <w:rsid w:val="002E5D1B"/>
    <w:rsid w:val="002F3F43"/>
    <w:rsid w:val="002F445C"/>
    <w:rsid w:val="00302FA2"/>
    <w:rsid w:val="00303A8D"/>
    <w:rsid w:val="00303B61"/>
    <w:rsid w:val="00307636"/>
    <w:rsid w:val="00311282"/>
    <w:rsid w:val="00311D7F"/>
    <w:rsid w:val="003142C4"/>
    <w:rsid w:val="00314D00"/>
    <w:rsid w:val="0031623E"/>
    <w:rsid w:val="00316804"/>
    <w:rsid w:val="0032003D"/>
    <w:rsid w:val="0032028B"/>
    <w:rsid w:val="00320CBC"/>
    <w:rsid w:val="003216F3"/>
    <w:rsid w:val="00321BA8"/>
    <w:rsid w:val="003257C4"/>
    <w:rsid w:val="00337A21"/>
    <w:rsid w:val="003429AE"/>
    <w:rsid w:val="003447F1"/>
    <w:rsid w:val="00353C71"/>
    <w:rsid w:val="00353E04"/>
    <w:rsid w:val="00354F75"/>
    <w:rsid w:val="00361AB1"/>
    <w:rsid w:val="00362416"/>
    <w:rsid w:val="00366848"/>
    <w:rsid w:val="00375157"/>
    <w:rsid w:val="00375B2D"/>
    <w:rsid w:val="003764FB"/>
    <w:rsid w:val="003766EE"/>
    <w:rsid w:val="003808AE"/>
    <w:rsid w:val="00391610"/>
    <w:rsid w:val="00392AB2"/>
    <w:rsid w:val="00394425"/>
    <w:rsid w:val="003A0864"/>
    <w:rsid w:val="003A15AD"/>
    <w:rsid w:val="003A19CD"/>
    <w:rsid w:val="003A517E"/>
    <w:rsid w:val="003A5759"/>
    <w:rsid w:val="003A67A3"/>
    <w:rsid w:val="003A6D80"/>
    <w:rsid w:val="003A6D92"/>
    <w:rsid w:val="003B00B2"/>
    <w:rsid w:val="003B1D92"/>
    <w:rsid w:val="003B5A89"/>
    <w:rsid w:val="003B691E"/>
    <w:rsid w:val="003B7225"/>
    <w:rsid w:val="003B7615"/>
    <w:rsid w:val="003C1D27"/>
    <w:rsid w:val="003C2B2F"/>
    <w:rsid w:val="003C4188"/>
    <w:rsid w:val="003C5604"/>
    <w:rsid w:val="003C6C80"/>
    <w:rsid w:val="003D055F"/>
    <w:rsid w:val="003D07D4"/>
    <w:rsid w:val="003D110A"/>
    <w:rsid w:val="003D2D68"/>
    <w:rsid w:val="003D52C4"/>
    <w:rsid w:val="003D5EEA"/>
    <w:rsid w:val="003D7AA5"/>
    <w:rsid w:val="003E0746"/>
    <w:rsid w:val="003E65B3"/>
    <w:rsid w:val="003F6AA7"/>
    <w:rsid w:val="003F6FED"/>
    <w:rsid w:val="004028AF"/>
    <w:rsid w:val="0040741B"/>
    <w:rsid w:val="00412BAA"/>
    <w:rsid w:val="004177EB"/>
    <w:rsid w:val="004206DB"/>
    <w:rsid w:val="0042333F"/>
    <w:rsid w:val="00425366"/>
    <w:rsid w:val="004264DA"/>
    <w:rsid w:val="00427448"/>
    <w:rsid w:val="0043030B"/>
    <w:rsid w:val="00431B30"/>
    <w:rsid w:val="004321D4"/>
    <w:rsid w:val="00432404"/>
    <w:rsid w:val="004326F6"/>
    <w:rsid w:val="00435BC6"/>
    <w:rsid w:val="004404E9"/>
    <w:rsid w:val="0044077F"/>
    <w:rsid w:val="00441035"/>
    <w:rsid w:val="00443694"/>
    <w:rsid w:val="0044584D"/>
    <w:rsid w:val="00452B5B"/>
    <w:rsid w:val="00455991"/>
    <w:rsid w:val="0045636E"/>
    <w:rsid w:val="0045661E"/>
    <w:rsid w:val="004570B7"/>
    <w:rsid w:val="00457889"/>
    <w:rsid w:val="004578F1"/>
    <w:rsid w:val="0046172E"/>
    <w:rsid w:val="00462902"/>
    <w:rsid w:val="004721C6"/>
    <w:rsid w:val="00473A6E"/>
    <w:rsid w:val="00485017"/>
    <w:rsid w:val="00490334"/>
    <w:rsid w:val="00490BAA"/>
    <w:rsid w:val="00492D06"/>
    <w:rsid w:val="00497315"/>
    <w:rsid w:val="004A19A6"/>
    <w:rsid w:val="004A1CCE"/>
    <w:rsid w:val="004B48F4"/>
    <w:rsid w:val="004B49FF"/>
    <w:rsid w:val="004C06A7"/>
    <w:rsid w:val="004C1259"/>
    <w:rsid w:val="004C140A"/>
    <w:rsid w:val="004C1C15"/>
    <w:rsid w:val="004C4873"/>
    <w:rsid w:val="004C7F14"/>
    <w:rsid w:val="004D3119"/>
    <w:rsid w:val="004D34F8"/>
    <w:rsid w:val="004D3B6B"/>
    <w:rsid w:val="004D4034"/>
    <w:rsid w:val="004D52FD"/>
    <w:rsid w:val="004D5345"/>
    <w:rsid w:val="004D5CEE"/>
    <w:rsid w:val="004E1985"/>
    <w:rsid w:val="004E1E61"/>
    <w:rsid w:val="004E3861"/>
    <w:rsid w:val="004E3E1D"/>
    <w:rsid w:val="004E4888"/>
    <w:rsid w:val="004F1A1F"/>
    <w:rsid w:val="004F54CB"/>
    <w:rsid w:val="00506842"/>
    <w:rsid w:val="00506E0E"/>
    <w:rsid w:val="005075FF"/>
    <w:rsid w:val="00510017"/>
    <w:rsid w:val="00512EEB"/>
    <w:rsid w:val="00512FDF"/>
    <w:rsid w:val="00514174"/>
    <w:rsid w:val="00516D74"/>
    <w:rsid w:val="00522100"/>
    <w:rsid w:val="005240C4"/>
    <w:rsid w:val="005243CE"/>
    <w:rsid w:val="00532537"/>
    <w:rsid w:val="00535CC4"/>
    <w:rsid w:val="00544E0D"/>
    <w:rsid w:val="005450D9"/>
    <w:rsid w:val="00546B79"/>
    <w:rsid w:val="005479AB"/>
    <w:rsid w:val="005525FA"/>
    <w:rsid w:val="00552FF7"/>
    <w:rsid w:val="00556D98"/>
    <w:rsid w:val="00557C4B"/>
    <w:rsid w:val="00561059"/>
    <w:rsid w:val="0056282C"/>
    <w:rsid w:val="0056638D"/>
    <w:rsid w:val="005669CD"/>
    <w:rsid w:val="00571820"/>
    <w:rsid w:val="005725A7"/>
    <w:rsid w:val="00587021"/>
    <w:rsid w:val="005950AD"/>
    <w:rsid w:val="00595A0E"/>
    <w:rsid w:val="00597516"/>
    <w:rsid w:val="005A2146"/>
    <w:rsid w:val="005B0310"/>
    <w:rsid w:val="005B0DC3"/>
    <w:rsid w:val="005B557A"/>
    <w:rsid w:val="005C1045"/>
    <w:rsid w:val="005C5F55"/>
    <w:rsid w:val="005D2AB0"/>
    <w:rsid w:val="005D65A7"/>
    <w:rsid w:val="005D6C77"/>
    <w:rsid w:val="005E225F"/>
    <w:rsid w:val="005E419E"/>
    <w:rsid w:val="005E4299"/>
    <w:rsid w:val="005E44CA"/>
    <w:rsid w:val="005E4D62"/>
    <w:rsid w:val="005E503B"/>
    <w:rsid w:val="005E7488"/>
    <w:rsid w:val="005F0247"/>
    <w:rsid w:val="005F4F2E"/>
    <w:rsid w:val="005F61E2"/>
    <w:rsid w:val="005F628C"/>
    <w:rsid w:val="006014FD"/>
    <w:rsid w:val="00605A21"/>
    <w:rsid w:val="00605F77"/>
    <w:rsid w:val="0060629E"/>
    <w:rsid w:val="00612224"/>
    <w:rsid w:val="0061278D"/>
    <w:rsid w:val="006171D5"/>
    <w:rsid w:val="0062682F"/>
    <w:rsid w:val="00626B4F"/>
    <w:rsid w:val="00633777"/>
    <w:rsid w:val="00633B0F"/>
    <w:rsid w:val="006401DB"/>
    <w:rsid w:val="00642850"/>
    <w:rsid w:val="00643263"/>
    <w:rsid w:val="006447F7"/>
    <w:rsid w:val="006456A1"/>
    <w:rsid w:val="006460E5"/>
    <w:rsid w:val="00647587"/>
    <w:rsid w:val="00653F1A"/>
    <w:rsid w:val="0065601B"/>
    <w:rsid w:val="006602C0"/>
    <w:rsid w:val="006608DF"/>
    <w:rsid w:val="006709A2"/>
    <w:rsid w:val="00672A68"/>
    <w:rsid w:val="006749D0"/>
    <w:rsid w:val="00677305"/>
    <w:rsid w:val="006808CE"/>
    <w:rsid w:val="00690518"/>
    <w:rsid w:val="006930AE"/>
    <w:rsid w:val="006931E2"/>
    <w:rsid w:val="006A1CD8"/>
    <w:rsid w:val="006A1E86"/>
    <w:rsid w:val="006A20EE"/>
    <w:rsid w:val="006A24FF"/>
    <w:rsid w:val="006A403B"/>
    <w:rsid w:val="006A4986"/>
    <w:rsid w:val="006A67EC"/>
    <w:rsid w:val="006B2EA5"/>
    <w:rsid w:val="006B3700"/>
    <w:rsid w:val="006B3776"/>
    <w:rsid w:val="006B7CC2"/>
    <w:rsid w:val="006C4174"/>
    <w:rsid w:val="006C4D3E"/>
    <w:rsid w:val="006D1049"/>
    <w:rsid w:val="006D4460"/>
    <w:rsid w:val="006D48B5"/>
    <w:rsid w:val="006E5C40"/>
    <w:rsid w:val="006E68AB"/>
    <w:rsid w:val="006F26A2"/>
    <w:rsid w:val="006F3FDE"/>
    <w:rsid w:val="007026FC"/>
    <w:rsid w:val="007039A6"/>
    <w:rsid w:val="00703C4A"/>
    <w:rsid w:val="00705F4E"/>
    <w:rsid w:val="007078C9"/>
    <w:rsid w:val="00711E34"/>
    <w:rsid w:val="00716F62"/>
    <w:rsid w:val="007248B1"/>
    <w:rsid w:val="00724FC1"/>
    <w:rsid w:val="00725ABD"/>
    <w:rsid w:val="00727AF5"/>
    <w:rsid w:val="00730F8E"/>
    <w:rsid w:val="007325FA"/>
    <w:rsid w:val="0073458A"/>
    <w:rsid w:val="007353B6"/>
    <w:rsid w:val="00735B18"/>
    <w:rsid w:val="007369F1"/>
    <w:rsid w:val="00737CB0"/>
    <w:rsid w:val="007467A0"/>
    <w:rsid w:val="00746A1C"/>
    <w:rsid w:val="00751356"/>
    <w:rsid w:val="00752A85"/>
    <w:rsid w:val="007558F9"/>
    <w:rsid w:val="00755F35"/>
    <w:rsid w:val="007660BB"/>
    <w:rsid w:val="00771159"/>
    <w:rsid w:val="00771442"/>
    <w:rsid w:val="00776D88"/>
    <w:rsid w:val="00780BCF"/>
    <w:rsid w:val="00781917"/>
    <w:rsid w:val="0078520C"/>
    <w:rsid w:val="00790908"/>
    <w:rsid w:val="00792E28"/>
    <w:rsid w:val="007A1A46"/>
    <w:rsid w:val="007B0626"/>
    <w:rsid w:val="007B0CE3"/>
    <w:rsid w:val="007B65E6"/>
    <w:rsid w:val="007B7079"/>
    <w:rsid w:val="007B724B"/>
    <w:rsid w:val="007B7AC9"/>
    <w:rsid w:val="007C03E6"/>
    <w:rsid w:val="007C0C5B"/>
    <w:rsid w:val="007C1FD1"/>
    <w:rsid w:val="007C46D7"/>
    <w:rsid w:val="007C4E05"/>
    <w:rsid w:val="007C6BC4"/>
    <w:rsid w:val="007D0AF9"/>
    <w:rsid w:val="007E1DFE"/>
    <w:rsid w:val="007E4AFF"/>
    <w:rsid w:val="007E7EB7"/>
    <w:rsid w:val="007E7FFA"/>
    <w:rsid w:val="007F0148"/>
    <w:rsid w:val="007F09AE"/>
    <w:rsid w:val="00805203"/>
    <w:rsid w:val="00806B85"/>
    <w:rsid w:val="00807570"/>
    <w:rsid w:val="00810627"/>
    <w:rsid w:val="00810768"/>
    <w:rsid w:val="008133DE"/>
    <w:rsid w:val="008169D6"/>
    <w:rsid w:val="00816F81"/>
    <w:rsid w:val="008171EB"/>
    <w:rsid w:val="0082056D"/>
    <w:rsid w:val="00820D39"/>
    <w:rsid w:val="008215D2"/>
    <w:rsid w:val="00821E4A"/>
    <w:rsid w:val="008223BF"/>
    <w:rsid w:val="00825DC4"/>
    <w:rsid w:val="008272CD"/>
    <w:rsid w:val="00832BB1"/>
    <w:rsid w:val="00833C74"/>
    <w:rsid w:val="00834493"/>
    <w:rsid w:val="0083494E"/>
    <w:rsid w:val="008365E8"/>
    <w:rsid w:val="0083685F"/>
    <w:rsid w:val="00842C72"/>
    <w:rsid w:val="0084373D"/>
    <w:rsid w:val="00846D70"/>
    <w:rsid w:val="00847634"/>
    <w:rsid w:val="00856C9D"/>
    <w:rsid w:val="00857B88"/>
    <w:rsid w:val="00860E5C"/>
    <w:rsid w:val="00862A27"/>
    <w:rsid w:val="0086433D"/>
    <w:rsid w:val="00866D73"/>
    <w:rsid w:val="00867595"/>
    <w:rsid w:val="008711EE"/>
    <w:rsid w:val="00871BA9"/>
    <w:rsid w:val="00872CBC"/>
    <w:rsid w:val="008773E8"/>
    <w:rsid w:val="008813CA"/>
    <w:rsid w:val="00883756"/>
    <w:rsid w:val="00895611"/>
    <w:rsid w:val="008956E1"/>
    <w:rsid w:val="0089604C"/>
    <w:rsid w:val="00896A08"/>
    <w:rsid w:val="00896E33"/>
    <w:rsid w:val="008A0BE8"/>
    <w:rsid w:val="008A5B84"/>
    <w:rsid w:val="008B00C3"/>
    <w:rsid w:val="008B6C3C"/>
    <w:rsid w:val="008B72E7"/>
    <w:rsid w:val="008C00E9"/>
    <w:rsid w:val="008C0A9F"/>
    <w:rsid w:val="008C1DCC"/>
    <w:rsid w:val="008C2187"/>
    <w:rsid w:val="008C2D65"/>
    <w:rsid w:val="008C7ECA"/>
    <w:rsid w:val="008D4E5B"/>
    <w:rsid w:val="008E1A8D"/>
    <w:rsid w:val="008E1C96"/>
    <w:rsid w:val="008E36B5"/>
    <w:rsid w:val="008E5DA2"/>
    <w:rsid w:val="008E60FE"/>
    <w:rsid w:val="008F5B56"/>
    <w:rsid w:val="00901D8F"/>
    <w:rsid w:val="00902281"/>
    <w:rsid w:val="00902426"/>
    <w:rsid w:val="009029A4"/>
    <w:rsid w:val="0090427B"/>
    <w:rsid w:val="009050A1"/>
    <w:rsid w:val="00913E52"/>
    <w:rsid w:val="009148A4"/>
    <w:rsid w:val="00915632"/>
    <w:rsid w:val="00915AC2"/>
    <w:rsid w:val="00917BB9"/>
    <w:rsid w:val="00920391"/>
    <w:rsid w:val="00920DB5"/>
    <w:rsid w:val="00924E7F"/>
    <w:rsid w:val="00926AE5"/>
    <w:rsid w:val="009319D8"/>
    <w:rsid w:val="00936275"/>
    <w:rsid w:val="009362A1"/>
    <w:rsid w:val="00941478"/>
    <w:rsid w:val="00945C61"/>
    <w:rsid w:val="0094645D"/>
    <w:rsid w:val="0095022A"/>
    <w:rsid w:val="00954285"/>
    <w:rsid w:val="009543DD"/>
    <w:rsid w:val="00954658"/>
    <w:rsid w:val="00964808"/>
    <w:rsid w:val="009655E7"/>
    <w:rsid w:val="0096677C"/>
    <w:rsid w:val="0097002A"/>
    <w:rsid w:val="009700A7"/>
    <w:rsid w:val="00970779"/>
    <w:rsid w:val="009709BF"/>
    <w:rsid w:val="009728D4"/>
    <w:rsid w:val="00984FC8"/>
    <w:rsid w:val="00986256"/>
    <w:rsid w:val="00987477"/>
    <w:rsid w:val="009907CE"/>
    <w:rsid w:val="00991F70"/>
    <w:rsid w:val="00996A40"/>
    <w:rsid w:val="009A29E3"/>
    <w:rsid w:val="009A4AEF"/>
    <w:rsid w:val="009A532B"/>
    <w:rsid w:val="009A6AD2"/>
    <w:rsid w:val="009A7C26"/>
    <w:rsid w:val="009B40B7"/>
    <w:rsid w:val="009B42C0"/>
    <w:rsid w:val="009B457D"/>
    <w:rsid w:val="009C3F4D"/>
    <w:rsid w:val="009C617E"/>
    <w:rsid w:val="009D34AD"/>
    <w:rsid w:val="009D4605"/>
    <w:rsid w:val="009D4A6A"/>
    <w:rsid w:val="009E2B70"/>
    <w:rsid w:val="009E6762"/>
    <w:rsid w:val="009F150A"/>
    <w:rsid w:val="009F2C96"/>
    <w:rsid w:val="009F4667"/>
    <w:rsid w:val="009F6C9C"/>
    <w:rsid w:val="009F6F51"/>
    <w:rsid w:val="009F7567"/>
    <w:rsid w:val="009F7B94"/>
    <w:rsid w:val="00A00F38"/>
    <w:rsid w:val="00A0290B"/>
    <w:rsid w:val="00A03A5C"/>
    <w:rsid w:val="00A04100"/>
    <w:rsid w:val="00A0608B"/>
    <w:rsid w:val="00A06CFD"/>
    <w:rsid w:val="00A073B8"/>
    <w:rsid w:val="00A106C5"/>
    <w:rsid w:val="00A131F3"/>
    <w:rsid w:val="00A13B64"/>
    <w:rsid w:val="00A15519"/>
    <w:rsid w:val="00A2479B"/>
    <w:rsid w:val="00A24DAE"/>
    <w:rsid w:val="00A3098C"/>
    <w:rsid w:val="00A30B4A"/>
    <w:rsid w:val="00A322D0"/>
    <w:rsid w:val="00A3441A"/>
    <w:rsid w:val="00A36A2B"/>
    <w:rsid w:val="00A379BB"/>
    <w:rsid w:val="00A4369D"/>
    <w:rsid w:val="00A43E2F"/>
    <w:rsid w:val="00A44285"/>
    <w:rsid w:val="00A47DB6"/>
    <w:rsid w:val="00A52222"/>
    <w:rsid w:val="00A52436"/>
    <w:rsid w:val="00A5389E"/>
    <w:rsid w:val="00A542F9"/>
    <w:rsid w:val="00A564A0"/>
    <w:rsid w:val="00A573B0"/>
    <w:rsid w:val="00A5786A"/>
    <w:rsid w:val="00A64CF4"/>
    <w:rsid w:val="00A64F1D"/>
    <w:rsid w:val="00A66FDF"/>
    <w:rsid w:val="00A67089"/>
    <w:rsid w:val="00A67893"/>
    <w:rsid w:val="00A67D28"/>
    <w:rsid w:val="00A722C8"/>
    <w:rsid w:val="00A74ED4"/>
    <w:rsid w:val="00A76433"/>
    <w:rsid w:val="00A77B11"/>
    <w:rsid w:val="00A80444"/>
    <w:rsid w:val="00A812AB"/>
    <w:rsid w:val="00A847F5"/>
    <w:rsid w:val="00A959D3"/>
    <w:rsid w:val="00A96F84"/>
    <w:rsid w:val="00AA1796"/>
    <w:rsid w:val="00AA25B1"/>
    <w:rsid w:val="00AA72E2"/>
    <w:rsid w:val="00AB2FC4"/>
    <w:rsid w:val="00AB565C"/>
    <w:rsid w:val="00AB606F"/>
    <w:rsid w:val="00AB6D5F"/>
    <w:rsid w:val="00AB78B8"/>
    <w:rsid w:val="00AC1F54"/>
    <w:rsid w:val="00AC6F28"/>
    <w:rsid w:val="00AE29F5"/>
    <w:rsid w:val="00AE3F3F"/>
    <w:rsid w:val="00AE42B3"/>
    <w:rsid w:val="00AE4F26"/>
    <w:rsid w:val="00AF2558"/>
    <w:rsid w:val="00B01CEB"/>
    <w:rsid w:val="00B1303B"/>
    <w:rsid w:val="00B1573F"/>
    <w:rsid w:val="00B20FDB"/>
    <w:rsid w:val="00B245C9"/>
    <w:rsid w:val="00B2547A"/>
    <w:rsid w:val="00B314F4"/>
    <w:rsid w:val="00B31565"/>
    <w:rsid w:val="00B32939"/>
    <w:rsid w:val="00B3420B"/>
    <w:rsid w:val="00B36571"/>
    <w:rsid w:val="00B410EA"/>
    <w:rsid w:val="00B4114A"/>
    <w:rsid w:val="00B436EE"/>
    <w:rsid w:val="00B443FD"/>
    <w:rsid w:val="00B452D5"/>
    <w:rsid w:val="00B51297"/>
    <w:rsid w:val="00B5180E"/>
    <w:rsid w:val="00B54744"/>
    <w:rsid w:val="00B55F0D"/>
    <w:rsid w:val="00B616BD"/>
    <w:rsid w:val="00B61762"/>
    <w:rsid w:val="00B7146E"/>
    <w:rsid w:val="00B71B9D"/>
    <w:rsid w:val="00B7404B"/>
    <w:rsid w:val="00B744F7"/>
    <w:rsid w:val="00B74553"/>
    <w:rsid w:val="00B754D1"/>
    <w:rsid w:val="00B76346"/>
    <w:rsid w:val="00B81ECC"/>
    <w:rsid w:val="00B822FF"/>
    <w:rsid w:val="00B835C7"/>
    <w:rsid w:val="00B85559"/>
    <w:rsid w:val="00B9741F"/>
    <w:rsid w:val="00B97A2E"/>
    <w:rsid w:val="00BA173C"/>
    <w:rsid w:val="00BA2FAA"/>
    <w:rsid w:val="00BA5A8D"/>
    <w:rsid w:val="00BA60D8"/>
    <w:rsid w:val="00BC348E"/>
    <w:rsid w:val="00BC7ED5"/>
    <w:rsid w:val="00BC7EF9"/>
    <w:rsid w:val="00BD1810"/>
    <w:rsid w:val="00BD41AD"/>
    <w:rsid w:val="00BD6247"/>
    <w:rsid w:val="00BE3589"/>
    <w:rsid w:val="00BE601B"/>
    <w:rsid w:val="00BF5F77"/>
    <w:rsid w:val="00C02274"/>
    <w:rsid w:val="00C02C34"/>
    <w:rsid w:val="00C06D24"/>
    <w:rsid w:val="00C12F51"/>
    <w:rsid w:val="00C13ADB"/>
    <w:rsid w:val="00C14884"/>
    <w:rsid w:val="00C20619"/>
    <w:rsid w:val="00C20FF4"/>
    <w:rsid w:val="00C23B18"/>
    <w:rsid w:val="00C24E73"/>
    <w:rsid w:val="00C252F6"/>
    <w:rsid w:val="00C26A0B"/>
    <w:rsid w:val="00C26E25"/>
    <w:rsid w:val="00C26F7B"/>
    <w:rsid w:val="00C2738B"/>
    <w:rsid w:val="00C30165"/>
    <w:rsid w:val="00C31981"/>
    <w:rsid w:val="00C33FEF"/>
    <w:rsid w:val="00C40E41"/>
    <w:rsid w:val="00C425B4"/>
    <w:rsid w:val="00C43704"/>
    <w:rsid w:val="00C46510"/>
    <w:rsid w:val="00C468F2"/>
    <w:rsid w:val="00C46975"/>
    <w:rsid w:val="00C46D66"/>
    <w:rsid w:val="00C516E5"/>
    <w:rsid w:val="00C54CD1"/>
    <w:rsid w:val="00C56A18"/>
    <w:rsid w:val="00C617C9"/>
    <w:rsid w:val="00C74341"/>
    <w:rsid w:val="00C77291"/>
    <w:rsid w:val="00C77455"/>
    <w:rsid w:val="00C83459"/>
    <w:rsid w:val="00C85BAA"/>
    <w:rsid w:val="00C86298"/>
    <w:rsid w:val="00C87D0C"/>
    <w:rsid w:val="00C93385"/>
    <w:rsid w:val="00CA118B"/>
    <w:rsid w:val="00CA1399"/>
    <w:rsid w:val="00CA21F8"/>
    <w:rsid w:val="00CA2BA8"/>
    <w:rsid w:val="00CA479A"/>
    <w:rsid w:val="00CA4C69"/>
    <w:rsid w:val="00CA71A2"/>
    <w:rsid w:val="00CA792A"/>
    <w:rsid w:val="00CB3975"/>
    <w:rsid w:val="00CB78FC"/>
    <w:rsid w:val="00CB7DEE"/>
    <w:rsid w:val="00CB7E71"/>
    <w:rsid w:val="00CC0666"/>
    <w:rsid w:val="00CC1FA4"/>
    <w:rsid w:val="00CD2730"/>
    <w:rsid w:val="00CE0BAB"/>
    <w:rsid w:val="00CE1B3E"/>
    <w:rsid w:val="00CE48C9"/>
    <w:rsid w:val="00CE5B66"/>
    <w:rsid w:val="00CE5BC8"/>
    <w:rsid w:val="00CF0DD7"/>
    <w:rsid w:val="00CF102B"/>
    <w:rsid w:val="00CF26D7"/>
    <w:rsid w:val="00CF5958"/>
    <w:rsid w:val="00D023B2"/>
    <w:rsid w:val="00D06B68"/>
    <w:rsid w:val="00D14343"/>
    <w:rsid w:val="00D15987"/>
    <w:rsid w:val="00D2141A"/>
    <w:rsid w:val="00D22E8A"/>
    <w:rsid w:val="00D23A04"/>
    <w:rsid w:val="00D254B1"/>
    <w:rsid w:val="00D27511"/>
    <w:rsid w:val="00D345E1"/>
    <w:rsid w:val="00D346FA"/>
    <w:rsid w:val="00D430A6"/>
    <w:rsid w:val="00D46F59"/>
    <w:rsid w:val="00D53AB6"/>
    <w:rsid w:val="00D608B3"/>
    <w:rsid w:val="00D60B2E"/>
    <w:rsid w:val="00D65D14"/>
    <w:rsid w:val="00D67E98"/>
    <w:rsid w:val="00D70E60"/>
    <w:rsid w:val="00D803C9"/>
    <w:rsid w:val="00D81BF6"/>
    <w:rsid w:val="00D83C1D"/>
    <w:rsid w:val="00D85592"/>
    <w:rsid w:val="00D862AC"/>
    <w:rsid w:val="00D93026"/>
    <w:rsid w:val="00D96AEE"/>
    <w:rsid w:val="00D97C8C"/>
    <w:rsid w:val="00DA3474"/>
    <w:rsid w:val="00DA76A4"/>
    <w:rsid w:val="00DB2AD9"/>
    <w:rsid w:val="00DB5950"/>
    <w:rsid w:val="00DB64FF"/>
    <w:rsid w:val="00DB6E56"/>
    <w:rsid w:val="00DB70D9"/>
    <w:rsid w:val="00DC0B30"/>
    <w:rsid w:val="00DC13D5"/>
    <w:rsid w:val="00DC441C"/>
    <w:rsid w:val="00DD07CF"/>
    <w:rsid w:val="00DD7848"/>
    <w:rsid w:val="00DD7FD3"/>
    <w:rsid w:val="00DE0A63"/>
    <w:rsid w:val="00DE3122"/>
    <w:rsid w:val="00DE6C87"/>
    <w:rsid w:val="00DF1ECB"/>
    <w:rsid w:val="00DF4C7F"/>
    <w:rsid w:val="00E01106"/>
    <w:rsid w:val="00E06097"/>
    <w:rsid w:val="00E15920"/>
    <w:rsid w:val="00E16C84"/>
    <w:rsid w:val="00E17DC7"/>
    <w:rsid w:val="00E2466B"/>
    <w:rsid w:val="00E258D0"/>
    <w:rsid w:val="00E25BB7"/>
    <w:rsid w:val="00E30389"/>
    <w:rsid w:val="00E3372C"/>
    <w:rsid w:val="00E4236D"/>
    <w:rsid w:val="00E4385C"/>
    <w:rsid w:val="00E53100"/>
    <w:rsid w:val="00E53A24"/>
    <w:rsid w:val="00E5426A"/>
    <w:rsid w:val="00E61B4F"/>
    <w:rsid w:val="00E630AD"/>
    <w:rsid w:val="00E667DA"/>
    <w:rsid w:val="00E679F8"/>
    <w:rsid w:val="00E75CCF"/>
    <w:rsid w:val="00E80732"/>
    <w:rsid w:val="00E83D0E"/>
    <w:rsid w:val="00E86CB0"/>
    <w:rsid w:val="00E90872"/>
    <w:rsid w:val="00E9120C"/>
    <w:rsid w:val="00E918E5"/>
    <w:rsid w:val="00E920CB"/>
    <w:rsid w:val="00E92171"/>
    <w:rsid w:val="00E92E29"/>
    <w:rsid w:val="00E95C15"/>
    <w:rsid w:val="00EA1A56"/>
    <w:rsid w:val="00EA666C"/>
    <w:rsid w:val="00EA7CEF"/>
    <w:rsid w:val="00EB7CF0"/>
    <w:rsid w:val="00EC27F0"/>
    <w:rsid w:val="00EC3B83"/>
    <w:rsid w:val="00EC766A"/>
    <w:rsid w:val="00ED0531"/>
    <w:rsid w:val="00ED076C"/>
    <w:rsid w:val="00ED4ECB"/>
    <w:rsid w:val="00EE1653"/>
    <w:rsid w:val="00EE1849"/>
    <w:rsid w:val="00EE49F5"/>
    <w:rsid w:val="00EE4D46"/>
    <w:rsid w:val="00EE6C7F"/>
    <w:rsid w:val="00EF0EA4"/>
    <w:rsid w:val="00EF2E17"/>
    <w:rsid w:val="00EF490A"/>
    <w:rsid w:val="00EF6321"/>
    <w:rsid w:val="00F00C76"/>
    <w:rsid w:val="00F05199"/>
    <w:rsid w:val="00F062C9"/>
    <w:rsid w:val="00F06DFB"/>
    <w:rsid w:val="00F126FE"/>
    <w:rsid w:val="00F128B1"/>
    <w:rsid w:val="00F13531"/>
    <w:rsid w:val="00F14A43"/>
    <w:rsid w:val="00F21773"/>
    <w:rsid w:val="00F23E07"/>
    <w:rsid w:val="00F24824"/>
    <w:rsid w:val="00F248FB"/>
    <w:rsid w:val="00F3178F"/>
    <w:rsid w:val="00F3439F"/>
    <w:rsid w:val="00F3485C"/>
    <w:rsid w:val="00F36BB8"/>
    <w:rsid w:val="00F40C97"/>
    <w:rsid w:val="00F40C9C"/>
    <w:rsid w:val="00F41F28"/>
    <w:rsid w:val="00F42C14"/>
    <w:rsid w:val="00F44719"/>
    <w:rsid w:val="00F45FC5"/>
    <w:rsid w:val="00F46289"/>
    <w:rsid w:val="00F517E8"/>
    <w:rsid w:val="00F529B3"/>
    <w:rsid w:val="00F531DD"/>
    <w:rsid w:val="00F5467E"/>
    <w:rsid w:val="00F56348"/>
    <w:rsid w:val="00F611A6"/>
    <w:rsid w:val="00F63843"/>
    <w:rsid w:val="00F66804"/>
    <w:rsid w:val="00F67020"/>
    <w:rsid w:val="00F70260"/>
    <w:rsid w:val="00F7288E"/>
    <w:rsid w:val="00F75049"/>
    <w:rsid w:val="00F802D5"/>
    <w:rsid w:val="00F82059"/>
    <w:rsid w:val="00F83FCC"/>
    <w:rsid w:val="00F9174E"/>
    <w:rsid w:val="00F9202A"/>
    <w:rsid w:val="00F92A4B"/>
    <w:rsid w:val="00FA2E7A"/>
    <w:rsid w:val="00FA459C"/>
    <w:rsid w:val="00FB09F5"/>
    <w:rsid w:val="00FB0FD8"/>
    <w:rsid w:val="00FB358C"/>
    <w:rsid w:val="00FB38BF"/>
    <w:rsid w:val="00FB70A3"/>
    <w:rsid w:val="00FC06D9"/>
    <w:rsid w:val="00FD1EBB"/>
    <w:rsid w:val="00FD35A5"/>
    <w:rsid w:val="00FD3853"/>
    <w:rsid w:val="00FD59B0"/>
    <w:rsid w:val="00FD6D64"/>
    <w:rsid w:val="00FE11D8"/>
    <w:rsid w:val="00FE128F"/>
    <w:rsid w:val="00FE2459"/>
    <w:rsid w:val="00FE5A2D"/>
    <w:rsid w:val="00FE5EC3"/>
    <w:rsid w:val="00FE74C8"/>
    <w:rsid w:val="00FE7643"/>
    <w:rsid w:val="00FF1547"/>
    <w:rsid w:val="00FF5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54F7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380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8073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6380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1638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3809"/>
  </w:style>
  <w:style w:type="paragraph" w:styleId="Footer">
    <w:name w:val="footer"/>
    <w:basedOn w:val="Normal"/>
    <w:link w:val="FooterChar"/>
    <w:uiPriority w:val="99"/>
    <w:unhideWhenUsed/>
    <w:rsid w:val="001638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3809"/>
  </w:style>
  <w:style w:type="paragraph" w:customStyle="1" w:styleId="Default">
    <w:name w:val="Default"/>
    <w:rsid w:val="0016380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Softweb-ProjectTitle">
    <w:name w:val="Softweb - Project Title"/>
    <w:basedOn w:val="Normal"/>
    <w:link w:val="Softweb-ProjectTitleChar"/>
    <w:autoRedefine/>
    <w:qFormat/>
    <w:rsid w:val="00163809"/>
    <w:pPr>
      <w:spacing w:after="0" w:line="240" w:lineRule="auto"/>
      <w:jc w:val="center"/>
    </w:pPr>
    <w:rPr>
      <w:rFonts w:ascii="Calibri" w:eastAsia="Times New Roman" w:hAnsi="Calibri" w:cs="Times New Roman"/>
      <w:bCs/>
      <w:color w:val="C00000"/>
      <w:sz w:val="68"/>
      <w:szCs w:val="24"/>
    </w:rPr>
  </w:style>
  <w:style w:type="character" w:customStyle="1" w:styleId="Softweb-ProjectTitleChar">
    <w:name w:val="Softweb - Project Title Char"/>
    <w:link w:val="Softweb-ProjectTitle"/>
    <w:rsid w:val="00163809"/>
    <w:rPr>
      <w:rFonts w:ascii="Calibri" w:eastAsia="Times New Roman" w:hAnsi="Calibri" w:cs="Times New Roman"/>
      <w:bCs/>
      <w:color w:val="C00000"/>
      <w:sz w:val="68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3809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63809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ListParagraphChar">
    <w:name w:val="List Paragraph Char"/>
    <w:link w:val="ListParagraph"/>
    <w:uiPriority w:val="34"/>
    <w:locked/>
    <w:rsid w:val="00163809"/>
  </w:style>
  <w:style w:type="paragraph" w:styleId="ListParagraph">
    <w:name w:val="List Paragraph"/>
    <w:basedOn w:val="Normal"/>
    <w:link w:val="ListParagraphChar"/>
    <w:uiPriority w:val="34"/>
    <w:qFormat/>
    <w:rsid w:val="00163809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163809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63809"/>
    <w:rPr>
      <w:rFonts w:ascii="Calibri" w:hAnsi="Calibri" w:cs="Consolas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38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3809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80732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rmalWeb">
    <w:name w:val="Normal (Web)"/>
    <w:basedOn w:val="Normal"/>
    <w:uiPriority w:val="99"/>
    <w:semiHidden/>
    <w:unhideWhenUsed/>
    <w:rsid w:val="001B3A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B3ADA"/>
    <w:rPr>
      <w:b/>
      <w:bCs/>
    </w:rPr>
  </w:style>
  <w:style w:type="character" w:styleId="Hyperlink">
    <w:name w:val="Hyperlink"/>
    <w:basedOn w:val="DefaultParagraphFont"/>
    <w:uiPriority w:val="99"/>
    <w:unhideWhenUsed/>
    <w:rsid w:val="002C6F36"/>
    <w:rPr>
      <w:color w:val="0000FF"/>
      <w:u w:val="single"/>
    </w:rPr>
  </w:style>
  <w:style w:type="paragraph" w:styleId="CommentText">
    <w:name w:val="annotation text"/>
    <w:basedOn w:val="Normal"/>
    <w:link w:val="CommentTextChar"/>
    <w:rsid w:val="003F6FED"/>
    <w:pPr>
      <w:spacing w:before="240" w:after="240" w:line="240" w:lineRule="auto"/>
    </w:pPr>
    <w:rPr>
      <w:rFonts w:ascii="Avenir LT Std 35 Light" w:eastAsia="Cambria" w:hAnsi="Avenir LT Std 35 Light" w:cs="Times New Roman"/>
      <w:color w:val="6D6E7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F6FED"/>
    <w:rPr>
      <w:rFonts w:ascii="Avenir LT Std 35 Light" w:eastAsia="Cambria" w:hAnsi="Avenir LT Std 35 Light" w:cs="Times New Roman"/>
      <w:color w:val="6D6E71"/>
      <w:sz w:val="20"/>
      <w:szCs w:val="20"/>
    </w:rPr>
  </w:style>
  <w:style w:type="character" w:styleId="CommentReference">
    <w:name w:val="annotation reference"/>
    <w:rsid w:val="00F92A4B"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354F7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54F75"/>
    <w:pPr>
      <w:outlineLvl w:val="9"/>
    </w:pPr>
    <w:rPr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354F75"/>
    <w:pPr>
      <w:spacing w:after="100"/>
      <w:ind w:left="220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B616BD"/>
    <w:pPr>
      <w:pBdr>
        <w:bottom w:val="single" w:sz="4" w:space="4" w:color="4F81BD" w:themeColor="accent1"/>
      </w:pBdr>
      <w:spacing w:before="200" w:after="280" w:line="240" w:lineRule="auto"/>
      <w:ind w:left="936" w:right="936"/>
    </w:pPr>
    <w:rPr>
      <w:rFonts w:ascii="Calibri" w:eastAsia="Calibri" w:hAnsi="Calibri" w:cs="Times New Roman"/>
      <w:b/>
      <w:bCs/>
      <w:i/>
      <w:iCs/>
      <w:color w:val="4F81BD" w:themeColor="accent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616BD"/>
    <w:rPr>
      <w:rFonts w:ascii="Calibri" w:eastAsia="Calibri" w:hAnsi="Calibri" w:cs="Times New Roman"/>
      <w:b/>
      <w:bCs/>
      <w:i/>
      <w:iCs/>
      <w:color w:val="4F81BD" w:themeColor="accent1"/>
      <w:sz w:val="24"/>
    </w:rPr>
  </w:style>
  <w:style w:type="paragraph" w:customStyle="1" w:styleId="BodyText">
    <w:name w:val="BodyText"/>
    <w:basedOn w:val="Normal"/>
    <w:link w:val="BodyTextChar"/>
    <w:autoRedefine/>
    <w:rsid w:val="00B616BD"/>
    <w:pPr>
      <w:spacing w:after="0" w:line="240" w:lineRule="auto"/>
    </w:pPr>
    <w:rPr>
      <w:rFonts w:eastAsia="Calibri" w:cstheme="minorHAnsi"/>
      <w:color w:val="000000" w:themeColor="text1"/>
    </w:rPr>
  </w:style>
  <w:style w:type="character" w:customStyle="1" w:styleId="BodyTextChar">
    <w:name w:val="BodyText Char"/>
    <w:basedOn w:val="DefaultParagraphFont"/>
    <w:link w:val="BodyText"/>
    <w:rsid w:val="00B616BD"/>
    <w:rPr>
      <w:rFonts w:eastAsia="Calibri" w:cstheme="minorHAnsi"/>
      <w:color w:val="000000" w:themeColor="tex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54F7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380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8073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6380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1638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3809"/>
  </w:style>
  <w:style w:type="paragraph" w:styleId="Footer">
    <w:name w:val="footer"/>
    <w:basedOn w:val="Normal"/>
    <w:link w:val="FooterChar"/>
    <w:uiPriority w:val="99"/>
    <w:unhideWhenUsed/>
    <w:rsid w:val="001638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3809"/>
  </w:style>
  <w:style w:type="paragraph" w:customStyle="1" w:styleId="Default">
    <w:name w:val="Default"/>
    <w:rsid w:val="0016380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Softweb-ProjectTitle">
    <w:name w:val="Softweb - Project Title"/>
    <w:basedOn w:val="Normal"/>
    <w:link w:val="Softweb-ProjectTitleChar"/>
    <w:autoRedefine/>
    <w:qFormat/>
    <w:rsid w:val="00163809"/>
    <w:pPr>
      <w:spacing w:after="0" w:line="240" w:lineRule="auto"/>
      <w:jc w:val="center"/>
    </w:pPr>
    <w:rPr>
      <w:rFonts w:ascii="Calibri" w:eastAsia="Times New Roman" w:hAnsi="Calibri" w:cs="Times New Roman"/>
      <w:bCs/>
      <w:color w:val="C00000"/>
      <w:sz w:val="68"/>
      <w:szCs w:val="24"/>
    </w:rPr>
  </w:style>
  <w:style w:type="character" w:customStyle="1" w:styleId="Softweb-ProjectTitleChar">
    <w:name w:val="Softweb - Project Title Char"/>
    <w:link w:val="Softweb-ProjectTitle"/>
    <w:rsid w:val="00163809"/>
    <w:rPr>
      <w:rFonts w:ascii="Calibri" w:eastAsia="Times New Roman" w:hAnsi="Calibri" w:cs="Times New Roman"/>
      <w:bCs/>
      <w:color w:val="C00000"/>
      <w:sz w:val="68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3809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63809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ListParagraphChar">
    <w:name w:val="List Paragraph Char"/>
    <w:link w:val="ListParagraph"/>
    <w:uiPriority w:val="34"/>
    <w:locked/>
    <w:rsid w:val="00163809"/>
  </w:style>
  <w:style w:type="paragraph" w:styleId="ListParagraph">
    <w:name w:val="List Paragraph"/>
    <w:basedOn w:val="Normal"/>
    <w:link w:val="ListParagraphChar"/>
    <w:uiPriority w:val="34"/>
    <w:qFormat/>
    <w:rsid w:val="00163809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unhideWhenUsed/>
    <w:rsid w:val="00163809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63809"/>
    <w:rPr>
      <w:rFonts w:ascii="Calibri" w:hAnsi="Calibri" w:cs="Consolas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38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3809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80732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rmalWeb">
    <w:name w:val="Normal (Web)"/>
    <w:basedOn w:val="Normal"/>
    <w:uiPriority w:val="99"/>
    <w:semiHidden/>
    <w:unhideWhenUsed/>
    <w:rsid w:val="001B3A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B3ADA"/>
    <w:rPr>
      <w:b/>
      <w:bCs/>
    </w:rPr>
  </w:style>
  <w:style w:type="character" w:styleId="Hyperlink">
    <w:name w:val="Hyperlink"/>
    <w:basedOn w:val="DefaultParagraphFont"/>
    <w:uiPriority w:val="99"/>
    <w:unhideWhenUsed/>
    <w:rsid w:val="002C6F36"/>
    <w:rPr>
      <w:color w:val="0000FF"/>
      <w:u w:val="single"/>
    </w:rPr>
  </w:style>
  <w:style w:type="paragraph" w:styleId="CommentText">
    <w:name w:val="annotation text"/>
    <w:basedOn w:val="Normal"/>
    <w:link w:val="CommentTextChar"/>
    <w:rsid w:val="003F6FED"/>
    <w:pPr>
      <w:spacing w:before="240" w:after="240" w:line="240" w:lineRule="auto"/>
    </w:pPr>
    <w:rPr>
      <w:rFonts w:ascii="Avenir LT Std 35 Light" w:eastAsia="Cambria" w:hAnsi="Avenir LT Std 35 Light" w:cs="Times New Roman"/>
      <w:color w:val="6D6E7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F6FED"/>
    <w:rPr>
      <w:rFonts w:ascii="Avenir LT Std 35 Light" w:eastAsia="Cambria" w:hAnsi="Avenir LT Std 35 Light" w:cs="Times New Roman"/>
      <w:color w:val="6D6E71"/>
      <w:sz w:val="20"/>
      <w:szCs w:val="20"/>
    </w:rPr>
  </w:style>
  <w:style w:type="character" w:styleId="CommentReference">
    <w:name w:val="annotation reference"/>
    <w:rsid w:val="00F92A4B"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354F7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54F75"/>
    <w:pPr>
      <w:outlineLvl w:val="9"/>
    </w:pPr>
    <w:rPr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354F75"/>
    <w:pPr>
      <w:spacing w:after="100"/>
      <w:ind w:left="220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B616BD"/>
    <w:pPr>
      <w:pBdr>
        <w:bottom w:val="single" w:sz="4" w:space="4" w:color="4F81BD" w:themeColor="accent1"/>
      </w:pBdr>
      <w:spacing w:before="200" w:after="280" w:line="240" w:lineRule="auto"/>
      <w:ind w:left="936" w:right="936"/>
    </w:pPr>
    <w:rPr>
      <w:rFonts w:ascii="Calibri" w:eastAsia="Calibri" w:hAnsi="Calibri" w:cs="Times New Roman"/>
      <w:b/>
      <w:bCs/>
      <w:i/>
      <w:iCs/>
      <w:color w:val="4F81BD" w:themeColor="accent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616BD"/>
    <w:rPr>
      <w:rFonts w:ascii="Calibri" w:eastAsia="Calibri" w:hAnsi="Calibri" w:cs="Times New Roman"/>
      <w:b/>
      <w:bCs/>
      <w:i/>
      <w:iCs/>
      <w:color w:val="4F81BD" w:themeColor="accent1"/>
      <w:sz w:val="24"/>
    </w:rPr>
  </w:style>
  <w:style w:type="paragraph" w:customStyle="1" w:styleId="BodyText">
    <w:name w:val="BodyText"/>
    <w:basedOn w:val="Normal"/>
    <w:link w:val="BodyTextChar"/>
    <w:autoRedefine/>
    <w:rsid w:val="00B616BD"/>
    <w:pPr>
      <w:spacing w:after="0" w:line="240" w:lineRule="auto"/>
    </w:pPr>
    <w:rPr>
      <w:rFonts w:eastAsia="Calibri" w:cstheme="minorHAnsi"/>
      <w:color w:val="000000" w:themeColor="text1"/>
    </w:rPr>
  </w:style>
  <w:style w:type="character" w:customStyle="1" w:styleId="BodyTextChar">
    <w:name w:val="BodyText Char"/>
    <w:basedOn w:val="DefaultParagraphFont"/>
    <w:link w:val="BodyText"/>
    <w:rsid w:val="00B616BD"/>
    <w:rPr>
      <w:rFonts w:eastAsia="Calibri" w:cstheme="minorHAnsi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97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4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5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4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564FCE-26F6-4679-9133-73EA144373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1618</Words>
  <Characters>9224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ir Khanderia</dc:creator>
  <cp:lastModifiedBy>Monal Dave</cp:lastModifiedBy>
  <cp:revision>2</cp:revision>
  <dcterms:created xsi:type="dcterms:W3CDTF">2020-08-19T14:29:00Z</dcterms:created>
  <dcterms:modified xsi:type="dcterms:W3CDTF">2020-08-19T14:29:00Z</dcterms:modified>
</cp:coreProperties>
</file>